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696BA7">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696BA7">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696BA7">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696BA7">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696BA7">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696BA7">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696BA7">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696BA7">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696BA7">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696BA7">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696BA7">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696BA7">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696BA7">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696BA7">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696BA7">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696BA7">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696BA7">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696BA7">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696BA7">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696BA7">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696BA7">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696BA7">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696BA7">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71CBE" w:rsidRPr="00D2146B" w:rsidRDefault="00A71CB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71CBE" w:rsidRPr="00D2146B" w:rsidRDefault="00A71CB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71CBE" w:rsidRDefault="00A71CB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71CBE" w:rsidRDefault="00A71CBE" w:rsidP="00942B30">
                              <w:pPr>
                                <w:spacing w:before="60" w:line="256" w:lineRule="auto"/>
                                <w:jc w:val="center"/>
                                <w:rPr>
                                  <w:sz w:val="24"/>
                                  <w:szCs w:val="24"/>
                                </w:rPr>
                              </w:pPr>
                              <w:r>
                                <w:rPr>
                                  <w:rFonts w:eastAsia="Calibri"/>
                                  <w:color w:val="000000"/>
                                  <w:sz w:val="18"/>
                                  <w:szCs w:val="18"/>
                                </w:rPr>
                                <w:t>Parser</w:t>
                              </w:r>
                            </w:p>
                            <w:p w14:paraId="1ABFD117" w14:textId="77777777" w:rsidR="00A71CBE" w:rsidRDefault="00A71CB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71CBE" w:rsidRDefault="00A71CBE" w:rsidP="003727AB">
                              <w:pPr>
                                <w:spacing w:before="60" w:line="254" w:lineRule="auto"/>
                                <w:jc w:val="center"/>
                                <w:rPr>
                                  <w:sz w:val="24"/>
                                  <w:szCs w:val="24"/>
                                </w:rPr>
                              </w:pPr>
                              <w:r>
                                <w:rPr>
                                  <w:rFonts w:eastAsia="Calibri"/>
                                  <w:color w:val="000000"/>
                                  <w:sz w:val="18"/>
                                  <w:szCs w:val="18"/>
                                </w:rPr>
                                <w:t>Scanner</w:t>
                              </w:r>
                            </w:p>
                            <w:p w14:paraId="03FD0412" w14:textId="77777777" w:rsidR="00A71CBE" w:rsidRDefault="00A71CB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71CBE" w:rsidRDefault="00A71C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1CBE" w:rsidRDefault="00A71CBE" w:rsidP="003567A1">
                              <w:pPr>
                                <w:spacing w:before="0" w:line="252" w:lineRule="auto"/>
                                <w:jc w:val="center"/>
                                <w:rPr>
                                  <w:sz w:val="24"/>
                                  <w:szCs w:val="24"/>
                                </w:rPr>
                              </w:pPr>
                            </w:p>
                            <w:p w14:paraId="217B84F7" w14:textId="77777777" w:rsidR="00A71CBE" w:rsidRDefault="00A71CB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71CBE" w:rsidRDefault="00A71CB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71CBE" w:rsidRPr="00EF6288" w:rsidRDefault="00A71CB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71CBE" w:rsidRDefault="00A71C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1CBE" w:rsidRDefault="00A71CB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71CBE" w:rsidRDefault="00A71CB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71CBE" w:rsidRPr="00E962F6" w:rsidRDefault="00A71C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71CBE" w:rsidRDefault="00A71CB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71CBE" w:rsidRDefault="00A71CB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71CBE" w:rsidRDefault="00A71CB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71CBE" w:rsidRDefault="00A71CB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71CBE" w:rsidRDefault="00A71CB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71CBE" w:rsidRPr="00D2146B" w:rsidRDefault="00A71CB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71CBE" w:rsidRPr="00D2146B" w:rsidRDefault="00A71CB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71CBE" w:rsidRDefault="00A71CB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71CBE" w:rsidRDefault="00A71CBE" w:rsidP="00942B30">
                        <w:pPr>
                          <w:spacing w:before="60" w:line="256" w:lineRule="auto"/>
                          <w:jc w:val="center"/>
                          <w:rPr>
                            <w:sz w:val="24"/>
                            <w:szCs w:val="24"/>
                          </w:rPr>
                        </w:pPr>
                        <w:r>
                          <w:rPr>
                            <w:rFonts w:eastAsia="Calibri"/>
                            <w:color w:val="000000"/>
                            <w:sz w:val="18"/>
                            <w:szCs w:val="18"/>
                          </w:rPr>
                          <w:t>Parser</w:t>
                        </w:r>
                      </w:p>
                      <w:p w14:paraId="1ABFD117" w14:textId="77777777" w:rsidR="00A71CBE" w:rsidRDefault="00A71CB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71CBE" w:rsidRDefault="00A71CBE" w:rsidP="003727AB">
                        <w:pPr>
                          <w:spacing w:before="60" w:line="254" w:lineRule="auto"/>
                          <w:jc w:val="center"/>
                          <w:rPr>
                            <w:sz w:val="24"/>
                            <w:szCs w:val="24"/>
                          </w:rPr>
                        </w:pPr>
                        <w:r>
                          <w:rPr>
                            <w:rFonts w:eastAsia="Calibri"/>
                            <w:color w:val="000000"/>
                            <w:sz w:val="18"/>
                            <w:szCs w:val="18"/>
                          </w:rPr>
                          <w:t>Scanner</w:t>
                        </w:r>
                      </w:p>
                      <w:p w14:paraId="03FD0412" w14:textId="77777777" w:rsidR="00A71CBE" w:rsidRDefault="00A71CB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71CBE" w:rsidRDefault="00A71C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1CBE" w:rsidRDefault="00A71CBE" w:rsidP="003567A1">
                        <w:pPr>
                          <w:spacing w:before="0" w:line="252" w:lineRule="auto"/>
                          <w:jc w:val="center"/>
                          <w:rPr>
                            <w:sz w:val="24"/>
                            <w:szCs w:val="24"/>
                          </w:rPr>
                        </w:pPr>
                      </w:p>
                      <w:p w14:paraId="217B84F7" w14:textId="77777777" w:rsidR="00A71CBE" w:rsidRDefault="00A71CB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71CBE" w:rsidRDefault="00A71CB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71CBE" w:rsidRPr="00EF6288" w:rsidRDefault="00A71CB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71CBE" w:rsidRDefault="00A71C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1CBE" w:rsidRDefault="00A71CB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71CBE" w:rsidRDefault="00A71CB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71CBE" w:rsidRPr="00E962F6" w:rsidRDefault="00A71C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71CBE" w:rsidRDefault="00A71CB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71CBE" w:rsidRDefault="00A71CB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71CBE" w:rsidRDefault="00A71CB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71CBE" w:rsidRDefault="00A71CB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71CBE" w:rsidRDefault="00A71CB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71CBE" w:rsidRPr="00D2146B" w:rsidRDefault="00A71CB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71CBE" w:rsidRPr="00D2146B" w:rsidRDefault="00A71CB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71CBE" w:rsidRDefault="00A71CB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71CBE" w:rsidRDefault="00A71CBE" w:rsidP="00541B67">
                              <w:pPr>
                                <w:spacing w:before="60" w:line="256" w:lineRule="auto"/>
                                <w:jc w:val="center"/>
                                <w:rPr>
                                  <w:sz w:val="24"/>
                                  <w:szCs w:val="24"/>
                                </w:rPr>
                              </w:pPr>
                              <w:r>
                                <w:rPr>
                                  <w:rFonts w:eastAsia="Calibri"/>
                                  <w:color w:val="000000"/>
                                  <w:sz w:val="18"/>
                                  <w:szCs w:val="18"/>
                                </w:rPr>
                                <w:t>Parser</w:t>
                              </w:r>
                            </w:p>
                            <w:p w14:paraId="738A4637" w14:textId="77777777" w:rsidR="00A71CBE" w:rsidRDefault="00A71CB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71CBE" w:rsidRDefault="00A71CBE" w:rsidP="00541B67">
                              <w:pPr>
                                <w:spacing w:before="60" w:line="254" w:lineRule="auto"/>
                                <w:jc w:val="center"/>
                                <w:rPr>
                                  <w:sz w:val="24"/>
                                  <w:szCs w:val="24"/>
                                </w:rPr>
                              </w:pPr>
                              <w:r>
                                <w:rPr>
                                  <w:rFonts w:eastAsia="Calibri"/>
                                  <w:color w:val="000000"/>
                                  <w:sz w:val="18"/>
                                  <w:szCs w:val="18"/>
                                </w:rPr>
                                <w:t>Scanner</w:t>
                              </w:r>
                            </w:p>
                            <w:p w14:paraId="1FC59E41" w14:textId="77777777" w:rsidR="00A71CBE" w:rsidRDefault="00A71CB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71CBE" w:rsidRDefault="00A71C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1CBE" w:rsidRDefault="00A71CBE" w:rsidP="00541B67">
                              <w:pPr>
                                <w:spacing w:before="0" w:line="252" w:lineRule="auto"/>
                                <w:jc w:val="center"/>
                                <w:rPr>
                                  <w:sz w:val="24"/>
                                  <w:szCs w:val="24"/>
                                </w:rPr>
                              </w:pPr>
                            </w:p>
                            <w:p w14:paraId="1164C4DA" w14:textId="77777777" w:rsidR="00A71CBE" w:rsidRDefault="00A71CB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71CBE" w:rsidRDefault="00A71CB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71CBE" w:rsidRPr="00EF6288" w:rsidRDefault="00A71CB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71CBE" w:rsidRDefault="00A71C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1CBE" w:rsidRDefault="00A71CB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71CBE" w:rsidRDefault="00A71CB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71CBE" w:rsidRPr="00E962F6" w:rsidRDefault="00A71C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71CBE" w:rsidRDefault="00A71CB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71CBE" w:rsidRDefault="00A71CB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71CBE" w:rsidRDefault="00A71CB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71CBE" w:rsidRDefault="00A71CB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71CBE" w:rsidRDefault="00A71CB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71CBE" w:rsidRPr="00D2146B" w:rsidRDefault="00A71CB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71CBE" w:rsidRPr="00D2146B" w:rsidRDefault="00A71CB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71CBE" w:rsidRDefault="00A71CB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71CBE" w:rsidRDefault="00A71CBE" w:rsidP="00541B67">
                        <w:pPr>
                          <w:spacing w:before="60" w:line="256" w:lineRule="auto"/>
                          <w:jc w:val="center"/>
                          <w:rPr>
                            <w:sz w:val="24"/>
                            <w:szCs w:val="24"/>
                          </w:rPr>
                        </w:pPr>
                        <w:r>
                          <w:rPr>
                            <w:rFonts w:eastAsia="Calibri"/>
                            <w:color w:val="000000"/>
                            <w:sz w:val="18"/>
                            <w:szCs w:val="18"/>
                          </w:rPr>
                          <w:t>Parser</w:t>
                        </w:r>
                      </w:p>
                      <w:p w14:paraId="738A4637" w14:textId="77777777" w:rsidR="00A71CBE" w:rsidRDefault="00A71CB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71CBE" w:rsidRDefault="00A71CBE" w:rsidP="00541B67">
                        <w:pPr>
                          <w:spacing w:before="60" w:line="254" w:lineRule="auto"/>
                          <w:jc w:val="center"/>
                          <w:rPr>
                            <w:sz w:val="24"/>
                            <w:szCs w:val="24"/>
                          </w:rPr>
                        </w:pPr>
                        <w:r>
                          <w:rPr>
                            <w:rFonts w:eastAsia="Calibri"/>
                            <w:color w:val="000000"/>
                            <w:sz w:val="18"/>
                            <w:szCs w:val="18"/>
                          </w:rPr>
                          <w:t>Scanner</w:t>
                        </w:r>
                      </w:p>
                      <w:p w14:paraId="1FC59E41" w14:textId="77777777" w:rsidR="00A71CBE" w:rsidRDefault="00A71CB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71CBE" w:rsidRDefault="00A71C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1CBE" w:rsidRDefault="00A71CBE" w:rsidP="00541B67">
                        <w:pPr>
                          <w:spacing w:before="0" w:line="252" w:lineRule="auto"/>
                          <w:jc w:val="center"/>
                          <w:rPr>
                            <w:sz w:val="24"/>
                            <w:szCs w:val="24"/>
                          </w:rPr>
                        </w:pPr>
                      </w:p>
                      <w:p w14:paraId="1164C4DA" w14:textId="77777777" w:rsidR="00A71CBE" w:rsidRDefault="00A71CB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71CBE" w:rsidRDefault="00A71CB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71CBE" w:rsidRPr="00EF6288" w:rsidRDefault="00A71CB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71CBE" w:rsidRDefault="00A71C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1CBE" w:rsidRDefault="00A71CB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71CBE" w:rsidRDefault="00A71CB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71CBE" w:rsidRPr="00E962F6" w:rsidRDefault="00A71C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71CBE" w:rsidRDefault="00A71CB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71CBE" w:rsidRDefault="00A71CB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71CBE" w:rsidRDefault="00A71CB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71CBE" w:rsidRDefault="00A71CB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71CBE" w:rsidRDefault="00A71CB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lastRenderedPageBreak/>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71CBE" w:rsidRPr="00D2146B" w:rsidRDefault="00A71CBE" w:rsidP="0050082D">
                              <w:pPr>
                                <w:spacing w:before="0" w:after="0"/>
                                <w:rPr>
                                  <w:sz w:val="18"/>
                                  <w:szCs w:val="18"/>
                                  <w:lang w:val="sv-SE"/>
                                </w:rPr>
                              </w:pPr>
                              <w:r>
                                <w:rPr>
                                  <w:sz w:val="18"/>
                                  <w:szCs w:val="18"/>
                                  <w:lang w:val="sv-SE"/>
                                </w:rPr>
                                <w:t>Static int globalInt</w:t>
                              </w:r>
                            </w:p>
                            <w:p w14:paraId="69A6032C" w14:textId="768161F7" w:rsidR="00A71CBE" w:rsidRDefault="00A71CBE" w:rsidP="0050082D">
                              <w:pPr>
                                <w:spacing w:before="0" w:after="0"/>
                                <w:rPr>
                                  <w:sz w:val="18"/>
                                  <w:szCs w:val="18"/>
                                  <w:lang w:val="sv-SE"/>
                                </w:rPr>
                              </w:pPr>
                              <w:r>
                                <w:rPr>
                                  <w:sz w:val="18"/>
                                  <w:szCs w:val="18"/>
                                  <w:lang w:val="sv-SE"/>
                                </w:rPr>
                                <w:t>Static int i</w:t>
                              </w:r>
                            </w:p>
                            <w:p w14:paraId="65DC2C71" w14:textId="7AEEED2D" w:rsidR="00A71CBE" w:rsidRDefault="00A71CBE" w:rsidP="0050082D">
                              <w:pPr>
                                <w:spacing w:before="0" w:after="0"/>
                                <w:rPr>
                                  <w:sz w:val="18"/>
                                  <w:szCs w:val="18"/>
                                  <w:lang w:val="sv-SE"/>
                                </w:rPr>
                              </w:pPr>
                            </w:p>
                            <w:p w14:paraId="3B0DD407" w14:textId="21D67AC3" w:rsidR="00A71CBE" w:rsidRPr="001B6705" w:rsidRDefault="00A71C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1CBE" w:rsidRPr="00D2146B" w:rsidRDefault="00A71CB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71CBE" w:rsidRPr="00D2146B" w:rsidRDefault="00A71C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71CBE" w:rsidRDefault="00A71C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1CBE" w:rsidRPr="00D2146B" w:rsidRDefault="00A71CBE" w:rsidP="0050082D">
                              <w:pPr>
                                <w:spacing w:before="0" w:after="0" w:line="256" w:lineRule="auto"/>
                                <w:rPr>
                                  <w:sz w:val="18"/>
                                  <w:szCs w:val="18"/>
                                </w:rPr>
                              </w:pPr>
                              <w:r>
                                <w:rPr>
                                  <w:sz w:val="18"/>
                                  <w:szCs w:val="18"/>
                                </w:rPr>
                                <w:t>Auto mainChar : char</w:t>
                              </w:r>
                            </w:p>
                            <w:p w14:paraId="302437A3" w14:textId="77777777" w:rsidR="00A71CBE" w:rsidRDefault="00A71CBE" w:rsidP="0050082D">
                              <w:pPr>
                                <w:spacing w:before="0" w:after="0" w:line="256" w:lineRule="auto"/>
                                <w:rPr>
                                  <w:rFonts w:eastAsia="Calibri"/>
                                  <w:color w:val="000000"/>
                                  <w:sz w:val="18"/>
                                  <w:szCs w:val="18"/>
                                </w:rPr>
                              </w:pPr>
                            </w:p>
                            <w:p w14:paraId="71CC6A80" w14:textId="77C30F45" w:rsidR="00A71CBE" w:rsidRPr="00D2146B" w:rsidRDefault="00A71CBE" w:rsidP="008C458D">
                              <w:pPr>
                                <w:spacing w:before="0" w:after="0" w:line="256" w:lineRule="auto"/>
                                <w:rPr>
                                  <w:sz w:val="18"/>
                                  <w:szCs w:val="18"/>
                                </w:rPr>
                              </w:pPr>
                              <w:r>
                                <w:rPr>
                                  <w:rFonts w:eastAsia="Calibri"/>
                                  <w:color w:val="000000"/>
                                  <w:sz w:val="18"/>
                                  <w:szCs w:val="18"/>
                                </w:rPr>
                                <w:t>m_parentTable</w:t>
                              </w:r>
                            </w:p>
                            <w:p w14:paraId="4A1EB75F"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p w14:paraId="176D8F8E"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71CBE" w:rsidRPr="00D2146B" w:rsidRDefault="00A71CB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71CBE" w:rsidRPr="00D2146B" w:rsidRDefault="00A71CBE" w:rsidP="0050082D">
                              <w:pPr>
                                <w:spacing w:before="0" w:after="0" w:line="254" w:lineRule="auto"/>
                                <w:rPr>
                                  <w:sz w:val="18"/>
                                  <w:szCs w:val="18"/>
                                </w:rPr>
                              </w:pPr>
                              <w:r>
                                <w:rPr>
                                  <w:rFonts w:eastAsia="Calibri"/>
                                  <w:color w:val="000000"/>
                                  <w:sz w:val="18"/>
                                  <w:szCs w:val="18"/>
                                </w:rPr>
                                <w:t>auto int i</w:t>
                              </w:r>
                            </w:p>
                            <w:p w14:paraId="1EB866A9" w14:textId="57278A33" w:rsidR="00A71CBE" w:rsidRDefault="00A71C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1CBE" w:rsidRDefault="00A71CBE" w:rsidP="00073BF2">
                              <w:pPr>
                                <w:spacing w:before="0" w:after="0" w:line="254" w:lineRule="auto"/>
                                <w:rPr>
                                  <w:rFonts w:eastAsia="Calibri"/>
                                  <w:color w:val="000000"/>
                                  <w:sz w:val="18"/>
                                  <w:szCs w:val="18"/>
                                </w:rPr>
                              </w:pPr>
                            </w:p>
                            <w:p w14:paraId="55FF5C13" w14:textId="77777777" w:rsidR="00A71CBE" w:rsidRPr="00D2146B" w:rsidRDefault="00A71CBE" w:rsidP="00073BF2">
                              <w:pPr>
                                <w:spacing w:before="0" w:after="0" w:line="256" w:lineRule="auto"/>
                                <w:rPr>
                                  <w:sz w:val="18"/>
                                  <w:szCs w:val="18"/>
                                </w:rPr>
                              </w:pPr>
                              <w:r>
                                <w:rPr>
                                  <w:rFonts w:eastAsia="Calibri"/>
                                  <w:color w:val="000000"/>
                                  <w:sz w:val="18"/>
                                  <w:szCs w:val="18"/>
                                </w:rPr>
                                <w:t>m_parentTable</w:t>
                              </w:r>
                            </w:p>
                            <w:p w14:paraId="20CF0F08" w14:textId="77777777" w:rsidR="00A71CBE" w:rsidRPr="00D2146B" w:rsidRDefault="00A71CBE" w:rsidP="00073BF2">
                              <w:pPr>
                                <w:spacing w:before="0" w:after="0" w:line="254" w:lineRule="auto"/>
                                <w:rPr>
                                  <w:sz w:val="18"/>
                                  <w:szCs w:val="18"/>
                                </w:rPr>
                              </w:pPr>
                            </w:p>
                            <w:p w14:paraId="2347329E"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p w14:paraId="7D6DAD56"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71CBE" w:rsidRPr="00D2146B" w:rsidRDefault="00A71CB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71CBE" w:rsidRPr="00100F82" w:rsidRDefault="00A71CBE" w:rsidP="00100F82">
                              <w:pPr>
                                <w:spacing w:before="0" w:after="0"/>
                                <w:rPr>
                                  <w:sz w:val="18"/>
                                  <w:szCs w:val="18"/>
                                </w:rPr>
                              </w:pPr>
                              <w:r w:rsidRPr="00100F82">
                                <w:rPr>
                                  <w:sz w:val="18"/>
                                  <w:szCs w:val="18"/>
                                </w:rPr>
                                <w:t>auto int i</w:t>
                              </w:r>
                            </w:p>
                            <w:p w14:paraId="5D0A676C" w14:textId="673BC4F3" w:rsidR="00A71CBE" w:rsidRPr="00100F82" w:rsidRDefault="00A71CBE" w:rsidP="00100F82">
                              <w:pPr>
                                <w:spacing w:before="0" w:after="0"/>
                                <w:rPr>
                                  <w:sz w:val="18"/>
                                  <w:szCs w:val="18"/>
                                </w:rPr>
                              </w:pPr>
                              <w:r w:rsidRPr="00100F82">
                                <w:rPr>
                                  <w:sz w:val="18"/>
                                  <w:szCs w:val="18"/>
                                </w:rPr>
                                <w:t>auto double blockDouble</w:t>
                              </w:r>
                            </w:p>
                            <w:p w14:paraId="5B01AFF6" w14:textId="77777777" w:rsidR="00A71CBE" w:rsidRDefault="00A71CBE" w:rsidP="00100F82">
                              <w:pPr>
                                <w:spacing w:before="0" w:after="0" w:line="256" w:lineRule="auto"/>
                                <w:rPr>
                                  <w:rFonts w:eastAsia="Calibri"/>
                                  <w:color w:val="000000"/>
                                  <w:sz w:val="18"/>
                                  <w:szCs w:val="18"/>
                                </w:rPr>
                              </w:pPr>
                            </w:p>
                            <w:p w14:paraId="35EF25BA" w14:textId="6D9A7EDC" w:rsidR="00A71CBE" w:rsidRPr="00D2146B" w:rsidRDefault="00A71CBE" w:rsidP="00100F82">
                              <w:pPr>
                                <w:spacing w:before="0" w:after="0" w:line="256" w:lineRule="auto"/>
                                <w:rPr>
                                  <w:sz w:val="18"/>
                                  <w:szCs w:val="18"/>
                                </w:rPr>
                              </w:pPr>
                              <w:r>
                                <w:rPr>
                                  <w:rFonts w:eastAsia="Calibri"/>
                                  <w:color w:val="000000"/>
                                  <w:sz w:val="18"/>
                                  <w:szCs w:val="18"/>
                                </w:rPr>
                                <w:t>m_parentTable</w:t>
                              </w:r>
                            </w:p>
                            <w:p w14:paraId="274031CF" w14:textId="32871C06" w:rsidR="00A71CBE" w:rsidRDefault="00A71CB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71CBE" w:rsidRDefault="00A71CB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71CBE" w:rsidRDefault="00A71CBE" w:rsidP="00D44BB8">
                              <w:pPr>
                                <w:spacing w:line="252" w:lineRule="auto"/>
                              </w:pPr>
                              <w:r>
                                <w:rPr>
                                  <w:rFonts w:eastAsia="Calibri"/>
                                  <w:color w:val="000000"/>
                                  <w:sz w:val="18"/>
                                  <w:szCs w:val="18"/>
                                </w:rPr>
                                <w:t>SymbolTable.CurrentTable</w:t>
                              </w:r>
                            </w:p>
                            <w:p w14:paraId="332537CB" w14:textId="66AB52F1" w:rsidR="00A71CBE" w:rsidRDefault="00A71CBE" w:rsidP="00D44BB8">
                              <w:pPr>
                                <w:spacing w:line="252" w:lineRule="auto"/>
                              </w:pPr>
                            </w:p>
                            <w:p w14:paraId="35DA4169" w14:textId="77777777" w:rsidR="00A71CBE" w:rsidRDefault="00A71CB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71CBE" w:rsidRPr="00610E6C" w:rsidRDefault="00A71CB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71CBE" w:rsidRPr="00D2146B" w:rsidRDefault="00A71CBE" w:rsidP="0050082D">
                        <w:pPr>
                          <w:spacing w:before="0" w:after="0"/>
                          <w:rPr>
                            <w:sz w:val="18"/>
                            <w:szCs w:val="18"/>
                            <w:lang w:val="sv-SE"/>
                          </w:rPr>
                        </w:pPr>
                        <w:r>
                          <w:rPr>
                            <w:sz w:val="18"/>
                            <w:szCs w:val="18"/>
                            <w:lang w:val="sv-SE"/>
                          </w:rPr>
                          <w:t>Static int globalInt</w:t>
                        </w:r>
                      </w:p>
                      <w:p w14:paraId="69A6032C" w14:textId="768161F7" w:rsidR="00A71CBE" w:rsidRDefault="00A71CBE" w:rsidP="0050082D">
                        <w:pPr>
                          <w:spacing w:before="0" w:after="0"/>
                          <w:rPr>
                            <w:sz w:val="18"/>
                            <w:szCs w:val="18"/>
                            <w:lang w:val="sv-SE"/>
                          </w:rPr>
                        </w:pPr>
                        <w:r>
                          <w:rPr>
                            <w:sz w:val="18"/>
                            <w:szCs w:val="18"/>
                            <w:lang w:val="sv-SE"/>
                          </w:rPr>
                          <w:t>Static int i</w:t>
                        </w:r>
                      </w:p>
                      <w:p w14:paraId="65DC2C71" w14:textId="7AEEED2D" w:rsidR="00A71CBE" w:rsidRDefault="00A71CBE" w:rsidP="0050082D">
                        <w:pPr>
                          <w:spacing w:before="0" w:after="0"/>
                          <w:rPr>
                            <w:sz w:val="18"/>
                            <w:szCs w:val="18"/>
                            <w:lang w:val="sv-SE"/>
                          </w:rPr>
                        </w:pPr>
                      </w:p>
                      <w:p w14:paraId="3B0DD407" w14:textId="21D67AC3" w:rsidR="00A71CBE" w:rsidRPr="001B6705" w:rsidRDefault="00A71C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1CBE" w:rsidRPr="00D2146B" w:rsidRDefault="00A71CB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71CBE" w:rsidRPr="00D2146B" w:rsidRDefault="00A71C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71CBE" w:rsidRDefault="00A71C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1CBE" w:rsidRPr="00D2146B" w:rsidRDefault="00A71CBE" w:rsidP="0050082D">
                        <w:pPr>
                          <w:spacing w:before="0" w:after="0" w:line="256" w:lineRule="auto"/>
                          <w:rPr>
                            <w:sz w:val="18"/>
                            <w:szCs w:val="18"/>
                          </w:rPr>
                        </w:pPr>
                        <w:r>
                          <w:rPr>
                            <w:sz w:val="18"/>
                            <w:szCs w:val="18"/>
                          </w:rPr>
                          <w:t>Auto mainChar : char</w:t>
                        </w:r>
                      </w:p>
                      <w:p w14:paraId="302437A3" w14:textId="77777777" w:rsidR="00A71CBE" w:rsidRDefault="00A71CBE" w:rsidP="0050082D">
                        <w:pPr>
                          <w:spacing w:before="0" w:after="0" w:line="256" w:lineRule="auto"/>
                          <w:rPr>
                            <w:rFonts w:eastAsia="Calibri"/>
                            <w:color w:val="000000"/>
                            <w:sz w:val="18"/>
                            <w:szCs w:val="18"/>
                          </w:rPr>
                        </w:pPr>
                      </w:p>
                      <w:p w14:paraId="71CC6A80" w14:textId="77C30F45" w:rsidR="00A71CBE" w:rsidRPr="00D2146B" w:rsidRDefault="00A71CBE" w:rsidP="008C458D">
                        <w:pPr>
                          <w:spacing w:before="0" w:after="0" w:line="256" w:lineRule="auto"/>
                          <w:rPr>
                            <w:sz w:val="18"/>
                            <w:szCs w:val="18"/>
                          </w:rPr>
                        </w:pPr>
                        <w:r>
                          <w:rPr>
                            <w:rFonts w:eastAsia="Calibri"/>
                            <w:color w:val="000000"/>
                            <w:sz w:val="18"/>
                            <w:szCs w:val="18"/>
                          </w:rPr>
                          <w:t>m_parentTable</w:t>
                        </w:r>
                      </w:p>
                      <w:p w14:paraId="4A1EB75F"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p w14:paraId="176D8F8E" w14:textId="77777777" w:rsidR="00A71CBE" w:rsidRPr="00D2146B" w:rsidRDefault="00A71CB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71CBE" w:rsidRPr="00D2146B" w:rsidRDefault="00A71CB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71CBE" w:rsidRPr="00D2146B" w:rsidRDefault="00A71CBE" w:rsidP="0050082D">
                        <w:pPr>
                          <w:spacing w:before="0" w:after="0" w:line="254" w:lineRule="auto"/>
                          <w:rPr>
                            <w:sz w:val="18"/>
                            <w:szCs w:val="18"/>
                          </w:rPr>
                        </w:pPr>
                        <w:r>
                          <w:rPr>
                            <w:rFonts w:eastAsia="Calibri"/>
                            <w:color w:val="000000"/>
                            <w:sz w:val="18"/>
                            <w:szCs w:val="18"/>
                          </w:rPr>
                          <w:t>auto int i</w:t>
                        </w:r>
                      </w:p>
                      <w:p w14:paraId="1EB866A9" w14:textId="57278A33" w:rsidR="00A71CBE" w:rsidRDefault="00A71C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1CBE" w:rsidRDefault="00A71CBE" w:rsidP="00073BF2">
                        <w:pPr>
                          <w:spacing w:before="0" w:after="0" w:line="254" w:lineRule="auto"/>
                          <w:rPr>
                            <w:rFonts w:eastAsia="Calibri"/>
                            <w:color w:val="000000"/>
                            <w:sz w:val="18"/>
                            <w:szCs w:val="18"/>
                          </w:rPr>
                        </w:pPr>
                      </w:p>
                      <w:p w14:paraId="55FF5C13" w14:textId="77777777" w:rsidR="00A71CBE" w:rsidRPr="00D2146B" w:rsidRDefault="00A71CBE" w:rsidP="00073BF2">
                        <w:pPr>
                          <w:spacing w:before="0" w:after="0" w:line="256" w:lineRule="auto"/>
                          <w:rPr>
                            <w:sz w:val="18"/>
                            <w:szCs w:val="18"/>
                          </w:rPr>
                        </w:pPr>
                        <w:r>
                          <w:rPr>
                            <w:rFonts w:eastAsia="Calibri"/>
                            <w:color w:val="000000"/>
                            <w:sz w:val="18"/>
                            <w:szCs w:val="18"/>
                          </w:rPr>
                          <w:t>m_parentTable</w:t>
                        </w:r>
                      </w:p>
                      <w:p w14:paraId="20CF0F08" w14:textId="77777777" w:rsidR="00A71CBE" w:rsidRPr="00D2146B" w:rsidRDefault="00A71CBE" w:rsidP="00073BF2">
                        <w:pPr>
                          <w:spacing w:before="0" w:after="0" w:line="254" w:lineRule="auto"/>
                          <w:rPr>
                            <w:sz w:val="18"/>
                            <w:szCs w:val="18"/>
                          </w:rPr>
                        </w:pPr>
                      </w:p>
                      <w:p w14:paraId="2347329E"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p w14:paraId="7D6DAD56" w14:textId="77777777" w:rsidR="00A71CBE" w:rsidRPr="00D2146B" w:rsidRDefault="00A71CB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71CBE" w:rsidRPr="00D2146B" w:rsidRDefault="00A71CB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71CBE" w:rsidRPr="00100F82" w:rsidRDefault="00A71CBE" w:rsidP="00100F82">
                        <w:pPr>
                          <w:spacing w:before="0" w:after="0"/>
                          <w:rPr>
                            <w:sz w:val="18"/>
                            <w:szCs w:val="18"/>
                          </w:rPr>
                        </w:pPr>
                        <w:r w:rsidRPr="00100F82">
                          <w:rPr>
                            <w:sz w:val="18"/>
                            <w:szCs w:val="18"/>
                          </w:rPr>
                          <w:t>auto int i</w:t>
                        </w:r>
                      </w:p>
                      <w:p w14:paraId="5D0A676C" w14:textId="673BC4F3" w:rsidR="00A71CBE" w:rsidRPr="00100F82" w:rsidRDefault="00A71CBE" w:rsidP="00100F82">
                        <w:pPr>
                          <w:spacing w:before="0" w:after="0"/>
                          <w:rPr>
                            <w:sz w:val="18"/>
                            <w:szCs w:val="18"/>
                          </w:rPr>
                        </w:pPr>
                        <w:r w:rsidRPr="00100F82">
                          <w:rPr>
                            <w:sz w:val="18"/>
                            <w:szCs w:val="18"/>
                          </w:rPr>
                          <w:t>auto double blockDouble</w:t>
                        </w:r>
                      </w:p>
                      <w:p w14:paraId="5B01AFF6" w14:textId="77777777" w:rsidR="00A71CBE" w:rsidRDefault="00A71CBE" w:rsidP="00100F82">
                        <w:pPr>
                          <w:spacing w:before="0" w:after="0" w:line="256" w:lineRule="auto"/>
                          <w:rPr>
                            <w:rFonts w:eastAsia="Calibri"/>
                            <w:color w:val="000000"/>
                            <w:sz w:val="18"/>
                            <w:szCs w:val="18"/>
                          </w:rPr>
                        </w:pPr>
                      </w:p>
                      <w:p w14:paraId="35EF25BA" w14:textId="6D9A7EDC" w:rsidR="00A71CBE" w:rsidRPr="00D2146B" w:rsidRDefault="00A71CBE" w:rsidP="00100F82">
                        <w:pPr>
                          <w:spacing w:before="0" w:after="0" w:line="256" w:lineRule="auto"/>
                          <w:rPr>
                            <w:sz w:val="18"/>
                            <w:szCs w:val="18"/>
                          </w:rPr>
                        </w:pPr>
                        <w:r>
                          <w:rPr>
                            <w:rFonts w:eastAsia="Calibri"/>
                            <w:color w:val="000000"/>
                            <w:sz w:val="18"/>
                            <w:szCs w:val="18"/>
                          </w:rPr>
                          <w:t>m_parentTable</w:t>
                        </w:r>
                      </w:p>
                      <w:p w14:paraId="274031CF" w14:textId="32871C06" w:rsidR="00A71CBE" w:rsidRDefault="00A71CB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71CBE" w:rsidRDefault="00A71CB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71CBE" w:rsidRDefault="00A71CBE" w:rsidP="00D44BB8">
                        <w:pPr>
                          <w:spacing w:line="252" w:lineRule="auto"/>
                        </w:pPr>
                        <w:r>
                          <w:rPr>
                            <w:rFonts w:eastAsia="Calibri"/>
                            <w:color w:val="000000"/>
                            <w:sz w:val="18"/>
                            <w:szCs w:val="18"/>
                          </w:rPr>
                          <w:t>SymbolTable.CurrentTable</w:t>
                        </w:r>
                      </w:p>
                      <w:p w14:paraId="332537CB" w14:textId="66AB52F1" w:rsidR="00A71CBE" w:rsidRDefault="00A71CBE" w:rsidP="00D44BB8">
                        <w:pPr>
                          <w:spacing w:line="252" w:lineRule="auto"/>
                        </w:pPr>
                      </w:p>
                      <w:p w14:paraId="35DA4169" w14:textId="77777777" w:rsidR="00A71CBE" w:rsidRDefault="00A71CB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71CBE" w:rsidRPr="00610E6C" w:rsidRDefault="00A71CB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71CBE" w:rsidRPr="00D2146B" w:rsidRDefault="00A71C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1CBE" w:rsidRPr="00D2146B" w:rsidRDefault="00A71C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1CBE" w:rsidRPr="00D2146B" w:rsidRDefault="00A71C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1CBE" w:rsidRPr="00D2146B" w:rsidRDefault="00A71C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1CBE" w:rsidRPr="00D2146B" w:rsidRDefault="00A71CBE" w:rsidP="00D2146B">
                              <w:pPr>
                                <w:spacing w:before="0" w:after="0"/>
                                <w:rPr>
                                  <w:sz w:val="18"/>
                                  <w:szCs w:val="18"/>
                                  <w:lang w:val="sv-SE"/>
                                </w:rPr>
                              </w:pPr>
                              <w:r w:rsidRPr="00D2146B">
                                <w:rPr>
                                  <w:sz w:val="18"/>
                                  <w:szCs w:val="18"/>
                                  <w:lang w:val="sv-SE"/>
                                </w:rPr>
                                <w:t>Ellipse Frame Pointer</w:t>
                              </w:r>
                            </w:p>
                            <w:p w14:paraId="366E1AE1" w14:textId="757FAE9A" w:rsidR="00A71CBE" w:rsidRPr="00D2146B" w:rsidRDefault="00A71CBE" w:rsidP="00D2146B">
                              <w:pPr>
                                <w:spacing w:before="0" w:after="0"/>
                                <w:rPr>
                                  <w:sz w:val="18"/>
                                  <w:szCs w:val="18"/>
                                  <w:lang w:val="sv-SE"/>
                                </w:rPr>
                              </w:pPr>
                              <w:r w:rsidRPr="00D2146B">
                                <w:rPr>
                                  <w:sz w:val="18"/>
                                  <w:szCs w:val="18"/>
                                  <w:lang w:val="sv-SE"/>
                                </w:rPr>
                                <w:t>Regular Frame Pointer</w:t>
                              </w:r>
                            </w:p>
                            <w:p w14:paraId="3E5A4966" w14:textId="38836501" w:rsidR="00A71CBE" w:rsidRPr="00D2146B" w:rsidRDefault="00A71C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1CBE" w:rsidRPr="00D2146B" w:rsidRDefault="00A71CBE" w:rsidP="00D2146B">
                              <w:pPr>
                                <w:spacing w:before="0" w:after="0"/>
                                <w:rPr>
                                  <w:sz w:val="18"/>
                                  <w:szCs w:val="18"/>
                                  <w:lang w:val="sv-SE"/>
                                </w:rPr>
                              </w:pPr>
                            </w:p>
                            <w:p w14:paraId="48B5950A" w14:textId="77777777" w:rsidR="00A71CBE" w:rsidRPr="00D2146B" w:rsidRDefault="00A71CB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71CBE" w:rsidRPr="00D2146B" w:rsidRDefault="00A71CB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1CBE" w:rsidRPr="00D2146B" w:rsidRDefault="00A71C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p w14:paraId="2924CD49"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71CBE" w:rsidRPr="00D2146B" w:rsidRDefault="00A71CB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1CBE" w:rsidRPr="00D2146B" w:rsidRDefault="00A71C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p w14:paraId="1ECBE518"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71CBE" w:rsidRPr="00D2146B" w:rsidRDefault="00A71CB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71CBE" w:rsidRPr="00D2146B" w:rsidRDefault="00A71C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1CBE" w:rsidRPr="00D2146B" w:rsidRDefault="00A71C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1CBE" w:rsidRPr="00D2146B" w:rsidRDefault="00A71C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1CBE" w:rsidRPr="00D2146B" w:rsidRDefault="00A71C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1CBE" w:rsidRPr="00D2146B" w:rsidRDefault="00A71CBE" w:rsidP="00D2146B">
                        <w:pPr>
                          <w:spacing w:before="0" w:after="0"/>
                          <w:rPr>
                            <w:sz w:val="18"/>
                            <w:szCs w:val="18"/>
                            <w:lang w:val="sv-SE"/>
                          </w:rPr>
                        </w:pPr>
                        <w:r w:rsidRPr="00D2146B">
                          <w:rPr>
                            <w:sz w:val="18"/>
                            <w:szCs w:val="18"/>
                            <w:lang w:val="sv-SE"/>
                          </w:rPr>
                          <w:t>Ellipse Frame Pointer</w:t>
                        </w:r>
                      </w:p>
                      <w:p w14:paraId="366E1AE1" w14:textId="757FAE9A" w:rsidR="00A71CBE" w:rsidRPr="00D2146B" w:rsidRDefault="00A71CBE" w:rsidP="00D2146B">
                        <w:pPr>
                          <w:spacing w:before="0" w:after="0"/>
                          <w:rPr>
                            <w:sz w:val="18"/>
                            <w:szCs w:val="18"/>
                            <w:lang w:val="sv-SE"/>
                          </w:rPr>
                        </w:pPr>
                        <w:r w:rsidRPr="00D2146B">
                          <w:rPr>
                            <w:sz w:val="18"/>
                            <w:szCs w:val="18"/>
                            <w:lang w:val="sv-SE"/>
                          </w:rPr>
                          <w:t>Regular Frame Pointer</w:t>
                        </w:r>
                      </w:p>
                      <w:p w14:paraId="3E5A4966" w14:textId="38836501" w:rsidR="00A71CBE" w:rsidRPr="00D2146B" w:rsidRDefault="00A71C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1CBE" w:rsidRPr="00D2146B" w:rsidRDefault="00A71CBE" w:rsidP="00D2146B">
                        <w:pPr>
                          <w:spacing w:before="0" w:after="0"/>
                          <w:rPr>
                            <w:sz w:val="18"/>
                            <w:szCs w:val="18"/>
                            <w:lang w:val="sv-SE"/>
                          </w:rPr>
                        </w:pPr>
                      </w:p>
                      <w:p w14:paraId="48B5950A" w14:textId="77777777" w:rsidR="00A71CBE" w:rsidRPr="00D2146B" w:rsidRDefault="00A71CB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71CBE" w:rsidRPr="00D2146B" w:rsidRDefault="00A71CB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1CBE" w:rsidRPr="00D2146B" w:rsidRDefault="00A71C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1CBE" w:rsidRPr="00D2146B" w:rsidRDefault="00A71C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1CBE" w:rsidRPr="00D2146B" w:rsidRDefault="00A71C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p w14:paraId="2924CD49" w14:textId="77777777" w:rsidR="00A71CBE" w:rsidRPr="00D2146B" w:rsidRDefault="00A71CB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71CBE" w:rsidRPr="00D2146B" w:rsidRDefault="00A71CB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1CBE" w:rsidRPr="00D2146B" w:rsidRDefault="00A71C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1CBE" w:rsidRPr="00D2146B" w:rsidRDefault="00A71C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p w14:paraId="1ECBE518" w14:textId="77777777" w:rsidR="00A71CBE" w:rsidRPr="00D2146B" w:rsidRDefault="00A71CB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71CBE" w:rsidRPr="00D2146B" w:rsidRDefault="00A71CB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71CBE" w:rsidRPr="00D2146B" w:rsidRDefault="00A71C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1CBE" w:rsidRDefault="00A71C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1CBE"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1CBE" w:rsidRPr="00D2146B" w:rsidRDefault="00A71C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1CBE" w:rsidRPr="00D2146B"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1CBE" w:rsidRPr="00D2146B" w:rsidRDefault="00A71C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1CBE" w:rsidRPr="00D2146B" w:rsidRDefault="00A71C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1CBE" w:rsidRPr="00D2146B" w:rsidRDefault="00A71CBE" w:rsidP="002903DF">
                              <w:pPr>
                                <w:spacing w:before="0" w:after="0"/>
                                <w:rPr>
                                  <w:sz w:val="18"/>
                                  <w:szCs w:val="18"/>
                                  <w:lang w:val="sv-SE"/>
                                </w:rPr>
                              </w:pPr>
                              <w:r w:rsidRPr="00D2146B">
                                <w:rPr>
                                  <w:sz w:val="18"/>
                                  <w:szCs w:val="18"/>
                                  <w:lang w:val="sv-SE"/>
                                </w:rPr>
                                <w:t>Ellipse Frame Pointer</w:t>
                              </w:r>
                            </w:p>
                            <w:p w14:paraId="5718813E" w14:textId="77777777" w:rsidR="00A71CBE" w:rsidRPr="00D2146B" w:rsidRDefault="00A71CBE" w:rsidP="002903DF">
                              <w:pPr>
                                <w:spacing w:before="0" w:after="0"/>
                                <w:rPr>
                                  <w:sz w:val="18"/>
                                  <w:szCs w:val="18"/>
                                  <w:lang w:val="sv-SE"/>
                                </w:rPr>
                              </w:pPr>
                              <w:r w:rsidRPr="00D2146B">
                                <w:rPr>
                                  <w:sz w:val="18"/>
                                  <w:szCs w:val="18"/>
                                  <w:lang w:val="sv-SE"/>
                                </w:rPr>
                                <w:t>Regular Frame Pointer</w:t>
                              </w:r>
                            </w:p>
                            <w:p w14:paraId="62230721" w14:textId="77777777" w:rsidR="00A71CBE" w:rsidRPr="00D2146B" w:rsidRDefault="00A71C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1CBE" w:rsidRPr="00D2146B" w:rsidRDefault="00A71CBE" w:rsidP="002903DF">
                              <w:pPr>
                                <w:spacing w:before="0" w:after="0"/>
                                <w:rPr>
                                  <w:sz w:val="18"/>
                                  <w:szCs w:val="18"/>
                                  <w:lang w:val="sv-SE"/>
                                </w:rPr>
                              </w:pPr>
                            </w:p>
                            <w:p w14:paraId="3BE3217A" w14:textId="77777777" w:rsidR="00A71CBE" w:rsidRPr="00D2146B" w:rsidRDefault="00A71CB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71CBE" w:rsidRPr="00D2146B" w:rsidRDefault="00A71CB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1CBE" w:rsidRDefault="00A71C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1CBE" w:rsidRPr="00D2146B" w:rsidRDefault="00A71CBE" w:rsidP="002903DF">
                              <w:pPr>
                                <w:spacing w:before="0" w:after="0" w:line="256" w:lineRule="auto"/>
                                <w:rPr>
                                  <w:sz w:val="18"/>
                                  <w:szCs w:val="18"/>
                                </w:rPr>
                              </w:pPr>
                              <w:r>
                                <w:rPr>
                                  <w:rFonts w:eastAsia="Calibri"/>
                                  <w:color w:val="000000"/>
                                  <w:sz w:val="18"/>
                                  <w:szCs w:val="18"/>
                                </w:rPr>
                                <w:t>Elliptic parameter: 21</w:t>
                              </w:r>
                            </w:p>
                            <w:p w14:paraId="0F8126A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p w14:paraId="28313E96"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71CBE" w:rsidRPr="00D2146B" w:rsidRDefault="00A71CB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p w14:paraId="48FC4ABF"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71CBE" w:rsidRPr="00D2146B" w:rsidRDefault="00A71CB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71CBE" w:rsidRPr="00D2146B" w:rsidRDefault="00A71C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1CBE" w:rsidRDefault="00A71C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1CBE"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1CBE" w:rsidRPr="00D2146B" w:rsidRDefault="00A71C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1CBE" w:rsidRPr="00D2146B" w:rsidRDefault="00A71C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1CBE" w:rsidRPr="00D2146B" w:rsidRDefault="00A71C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1CBE" w:rsidRPr="00D2146B" w:rsidRDefault="00A71C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1CBE" w:rsidRPr="00D2146B" w:rsidRDefault="00A71CBE" w:rsidP="002903DF">
                        <w:pPr>
                          <w:spacing w:before="0" w:after="0"/>
                          <w:rPr>
                            <w:sz w:val="18"/>
                            <w:szCs w:val="18"/>
                            <w:lang w:val="sv-SE"/>
                          </w:rPr>
                        </w:pPr>
                        <w:r w:rsidRPr="00D2146B">
                          <w:rPr>
                            <w:sz w:val="18"/>
                            <w:szCs w:val="18"/>
                            <w:lang w:val="sv-SE"/>
                          </w:rPr>
                          <w:t>Ellipse Frame Pointer</w:t>
                        </w:r>
                      </w:p>
                      <w:p w14:paraId="5718813E" w14:textId="77777777" w:rsidR="00A71CBE" w:rsidRPr="00D2146B" w:rsidRDefault="00A71CBE" w:rsidP="002903DF">
                        <w:pPr>
                          <w:spacing w:before="0" w:after="0"/>
                          <w:rPr>
                            <w:sz w:val="18"/>
                            <w:szCs w:val="18"/>
                            <w:lang w:val="sv-SE"/>
                          </w:rPr>
                        </w:pPr>
                        <w:r w:rsidRPr="00D2146B">
                          <w:rPr>
                            <w:sz w:val="18"/>
                            <w:szCs w:val="18"/>
                            <w:lang w:val="sv-SE"/>
                          </w:rPr>
                          <w:t>Regular Frame Pointer</w:t>
                        </w:r>
                      </w:p>
                      <w:p w14:paraId="62230721" w14:textId="77777777" w:rsidR="00A71CBE" w:rsidRPr="00D2146B" w:rsidRDefault="00A71C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1CBE" w:rsidRPr="00D2146B" w:rsidRDefault="00A71CBE" w:rsidP="002903DF">
                        <w:pPr>
                          <w:spacing w:before="0" w:after="0"/>
                          <w:rPr>
                            <w:sz w:val="18"/>
                            <w:szCs w:val="18"/>
                            <w:lang w:val="sv-SE"/>
                          </w:rPr>
                        </w:pPr>
                      </w:p>
                      <w:p w14:paraId="3BE3217A" w14:textId="77777777" w:rsidR="00A71CBE" w:rsidRPr="00D2146B" w:rsidRDefault="00A71CB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71CBE" w:rsidRPr="00D2146B" w:rsidRDefault="00A71CB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1CBE" w:rsidRDefault="00A71C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1CBE" w:rsidRPr="00D2146B" w:rsidRDefault="00A71CBE" w:rsidP="002903DF">
                        <w:pPr>
                          <w:spacing w:before="0" w:after="0" w:line="256" w:lineRule="auto"/>
                          <w:rPr>
                            <w:sz w:val="18"/>
                            <w:szCs w:val="18"/>
                          </w:rPr>
                        </w:pPr>
                        <w:r>
                          <w:rPr>
                            <w:rFonts w:eastAsia="Calibri"/>
                            <w:color w:val="000000"/>
                            <w:sz w:val="18"/>
                            <w:szCs w:val="18"/>
                          </w:rPr>
                          <w:t>Elliptic parameter: 21</w:t>
                        </w:r>
                      </w:p>
                      <w:p w14:paraId="0F8126A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p w14:paraId="28313E96" w14:textId="77777777" w:rsidR="00A71CBE" w:rsidRPr="00D2146B" w:rsidRDefault="00A71CB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71CBE" w:rsidRPr="00D2146B" w:rsidRDefault="00A71CB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1CBE" w:rsidRPr="00D2146B" w:rsidRDefault="00A71C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p w14:paraId="48FC4ABF" w14:textId="77777777" w:rsidR="00A71CBE" w:rsidRPr="00D2146B" w:rsidRDefault="00A71CB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71CBE" w:rsidRPr="00D2146B" w:rsidRDefault="00A71CB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71CBE" w:rsidRPr="00DF14A9" w:rsidRDefault="00A71CB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71CBE" w:rsidRPr="00490BCB" w:rsidRDefault="00A71CB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71CBE" w:rsidRPr="00090144" w:rsidRDefault="00A71CB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71CBE" w:rsidRPr="00090144" w:rsidRDefault="00A71CBE" w:rsidP="00B70491">
                              <w:pPr>
                                <w:spacing w:before="0" w:after="0" w:line="240" w:lineRule="auto"/>
                                <w:rPr>
                                  <w:rFonts w:eastAsia="Calibri"/>
                                  <w:color w:val="000000"/>
                                </w:rPr>
                              </w:pPr>
                              <w:r w:rsidRPr="00090144">
                                <w:rPr>
                                  <w:rFonts w:eastAsia="Calibri"/>
                                  <w:color w:val="000000"/>
                                </w:rPr>
                                <w:t>Frame pointer of</w:t>
                              </w:r>
                            </w:p>
                            <w:p w14:paraId="77E191A3" w14:textId="77777777" w:rsidR="00A71CBE" w:rsidRPr="00090144" w:rsidRDefault="00A71CB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71CBE" w:rsidRPr="00090144" w:rsidRDefault="00A71C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1CBE" w:rsidRPr="00090144" w:rsidRDefault="00A71CB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71CBE" w:rsidRPr="00090144" w:rsidRDefault="00A71CB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71CBE" w:rsidRPr="00090144" w:rsidRDefault="00A71CB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71CBE" w:rsidRDefault="00A71CB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71CBE" w:rsidRDefault="00A71CB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71CBE" w:rsidRDefault="00A71CB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71CBE" w:rsidRDefault="00A71CB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71CBE" w:rsidRPr="00DF14A9" w:rsidRDefault="00A71CB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71CBE" w:rsidRPr="00490BCB" w:rsidRDefault="00A71CB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71CBE" w:rsidRPr="00490BCB" w:rsidRDefault="00A71CB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71CBE" w:rsidRPr="00490BCB" w:rsidRDefault="00A71CB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71CBE" w:rsidRPr="00490BCB" w:rsidRDefault="00A71C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71CBE" w:rsidRPr="00090144" w:rsidRDefault="00A71CB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71CBE" w:rsidRPr="00090144" w:rsidRDefault="00A71CBE" w:rsidP="00B70491">
                        <w:pPr>
                          <w:spacing w:before="0" w:after="0" w:line="240" w:lineRule="auto"/>
                          <w:rPr>
                            <w:rFonts w:eastAsia="Calibri"/>
                            <w:color w:val="000000"/>
                          </w:rPr>
                        </w:pPr>
                        <w:r w:rsidRPr="00090144">
                          <w:rPr>
                            <w:rFonts w:eastAsia="Calibri"/>
                            <w:color w:val="000000"/>
                          </w:rPr>
                          <w:t>Frame pointer of</w:t>
                        </w:r>
                      </w:p>
                      <w:p w14:paraId="77E191A3" w14:textId="77777777" w:rsidR="00A71CBE" w:rsidRPr="00090144" w:rsidRDefault="00A71CB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71CBE" w:rsidRPr="00090144" w:rsidRDefault="00A71C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1CBE" w:rsidRPr="00090144" w:rsidRDefault="00A71CB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71CBE" w:rsidRPr="00090144" w:rsidRDefault="00A71CB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71CBE" w:rsidRPr="00090144" w:rsidRDefault="00A71CB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71CBE" w:rsidRDefault="00A71CB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71CBE" w:rsidRDefault="00A71CB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71CBE" w:rsidRDefault="00A71CB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71CBE" w:rsidRDefault="00A71CB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71CBE" w:rsidRPr="00DF14A9" w:rsidRDefault="00A71CB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71CBE" w:rsidRPr="00090144" w:rsidRDefault="00A71CB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71CBE" w:rsidRPr="00090144" w:rsidRDefault="00A71CBE" w:rsidP="00605AE9">
                              <w:pPr>
                                <w:spacing w:before="0" w:after="0" w:line="240" w:lineRule="auto"/>
                                <w:rPr>
                                  <w:rFonts w:eastAsia="Calibri"/>
                                  <w:color w:val="000000"/>
                                </w:rPr>
                              </w:pPr>
                              <w:r w:rsidRPr="00090144">
                                <w:rPr>
                                  <w:rFonts w:eastAsia="Calibri"/>
                                  <w:color w:val="000000"/>
                                </w:rPr>
                                <w:t>Frame pointer of</w:t>
                              </w:r>
                            </w:p>
                            <w:p w14:paraId="68E90914" w14:textId="77777777" w:rsidR="00A71CBE" w:rsidRPr="00090144" w:rsidRDefault="00A71CB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71CBE" w:rsidRPr="00090144" w:rsidRDefault="00A71C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1CBE" w:rsidRPr="00090144" w:rsidRDefault="00A71CB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71CBE" w:rsidRPr="00090144" w:rsidRDefault="00A71CB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71CBE" w:rsidRPr="00090144" w:rsidRDefault="00A71CB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71CBE" w:rsidRDefault="00A71CB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71CBE" w:rsidRDefault="00A71CB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71CBE" w:rsidRDefault="00A71CB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71CBE" w:rsidRDefault="00A71CB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71CBE" w:rsidRDefault="00A71CB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71CBE" w:rsidRDefault="00A71C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1CBE" w:rsidRPr="00582B75" w:rsidRDefault="00A71CB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71CBE" w:rsidRPr="00490BCB" w:rsidRDefault="00A71CB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71CBE" w:rsidRDefault="00A71CB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71CBE" w:rsidRPr="00E55D4A" w:rsidRDefault="00A71CB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71CBE" w:rsidRDefault="00A71CB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71CBE" w:rsidRDefault="00A71CB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71CBE" w:rsidRDefault="00A71CB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71CBE" w:rsidRDefault="00A71C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71CBE" w:rsidRDefault="00A71CB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71CBE" w:rsidRDefault="00A71C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71CBE" w:rsidRDefault="00A71CB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71CBE" w:rsidRDefault="00A71C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71CBE" w:rsidRDefault="00A71CB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71CBE" w:rsidRDefault="00A71C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71CBE" w:rsidRDefault="00A71CBE" w:rsidP="00496983">
                              <w:pPr>
                                <w:spacing w:before="0" w:line="257" w:lineRule="auto"/>
                                <w:jc w:val="center"/>
                                <w:rPr>
                                  <w:sz w:val="24"/>
                                  <w:szCs w:val="24"/>
                                </w:rPr>
                              </w:pPr>
                              <w:r>
                                <w:rPr>
                                  <w:rFonts w:eastAsia="Calibri"/>
                                  <w:color w:val="000000"/>
                                  <w:sz w:val="16"/>
                                  <w:szCs w:val="16"/>
                                </w:rPr>
                                <w:t>129</w:t>
                              </w:r>
                            </w:p>
                            <w:p w14:paraId="3E4A06D3" w14:textId="77777777" w:rsidR="00A71CBE" w:rsidRDefault="00A71CB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71CBE" w:rsidRDefault="00A71CB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71CBE" w:rsidRDefault="00A71C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71CBE" w:rsidRDefault="00A71C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71CBE" w:rsidRDefault="00A71CBE" w:rsidP="006A7496">
                              <w:pPr>
                                <w:spacing w:before="100" w:line="257" w:lineRule="auto"/>
                                <w:jc w:val="left"/>
                                <w:rPr>
                                  <w:sz w:val="24"/>
                                  <w:szCs w:val="24"/>
                                </w:rPr>
                              </w:pPr>
                              <w:r>
                                <w:rPr>
                                  <w:rFonts w:eastAsia="Calibri"/>
                                  <w:color w:val="000000"/>
                                  <w:sz w:val="16"/>
                                  <w:szCs w:val="16"/>
                                </w:rPr>
                                <w:t>Before</w:t>
                              </w:r>
                            </w:p>
                            <w:p w14:paraId="6B197F32" w14:textId="77777777" w:rsidR="00A71CBE" w:rsidRDefault="00A71CB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71CBE" w:rsidRDefault="00A71CBE" w:rsidP="006A7496">
                              <w:pPr>
                                <w:spacing w:before="100" w:line="256" w:lineRule="auto"/>
                                <w:rPr>
                                  <w:sz w:val="24"/>
                                  <w:szCs w:val="24"/>
                                </w:rPr>
                              </w:pPr>
                              <w:r>
                                <w:rPr>
                                  <w:rFonts w:eastAsia="Calibri"/>
                                  <w:color w:val="000000"/>
                                  <w:sz w:val="16"/>
                                  <w:szCs w:val="16"/>
                                </w:rPr>
                                <w:t>After</w:t>
                              </w:r>
                            </w:p>
                            <w:p w14:paraId="7E3E04C8" w14:textId="77777777" w:rsidR="00A71CBE" w:rsidRDefault="00A71CB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71CBE" w:rsidRPr="00DF14A9" w:rsidRDefault="00A71CB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71CBE" w:rsidRPr="00490BCB" w:rsidRDefault="00A71C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71CBE" w:rsidRPr="00490BCB" w:rsidRDefault="00A71C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71CBE" w:rsidRPr="00090144" w:rsidRDefault="00A71CB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71CBE" w:rsidRPr="00090144" w:rsidRDefault="00A71CBE" w:rsidP="00605AE9">
                        <w:pPr>
                          <w:spacing w:before="0" w:after="0" w:line="240" w:lineRule="auto"/>
                          <w:rPr>
                            <w:rFonts w:eastAsia="Calibri"/>
                            <w:color w:val="000000"/>
                          </w:rPr>
                        </w:pPr>
                        <w:r w:rsidRPr="00090144">
                          <w:rPr>
                            <w:rFonts w:eastAsia="Calibri"/>
                            <w:color w:val="000000"/>
                          </w:rPr>
                          <w:t>Frame pointer of</w:t>
                        </w:r>
                      </w:p>
                      <w:p w14:paraId="68E90914" w14:textId="77777777" w:rsidR="00A71CBE" w:rsidRPr="00090144" w:rsidRDefault="00A71CB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71CBE" w:rsidRPr="00090144" w:rsidRDefault="00A71C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1CBE" w:rsidRPr="00090144" w:rsidRDefault="00A71CB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71CBE" w:rsidRPr="00090144" w:rsidRDefault="00A71CB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71CBE" w:rsidRPr="00090144" w:rsidRDefault="00A71CB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71CBE" w:rsidRDefault="00A71CB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71CBE" w:rsidRDefault="00A71CB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71CBE" w:rsidRDefault="00A71CB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71CBE" w:rsidRDefault="00A71CB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71CBE" w:rsidRDefault="00A71CB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71CBE" w:rsidRDefault="00A71C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1CBE" w:rsidRPr="00582B75" w:rsidRDefault="00A71CB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71CBE" w:rsidRPr="00490BCB" w:rsidRDefault="00A71CB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71CBE" w:rsidRPr="00490BCB" w:rsidRDefault="00A71CB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71CBE" w:rsidRDefault="00A71CB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71CBE" w:rsidRPr="00E55D4A" w:rsidRDefault="00A71CB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71CBE" w:rsidRDefault="00A71CB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71CBE" w:rsidRDefault="00A71CB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71CBE" w:rsidRDefault="00A71CB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71CBE" w:rsidRDefault="00A71CB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71CBE" w:rsidRDefault="00A71CB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71CBE" w:rsidRDefault="00A71CB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71CBE" w:rsidRDefault="00A71CB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71CBE" w:rsidRDefault="00A71CB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71CBE" w:rsidRDefault="00A71CB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71CBE" w:rsidRDefault="00A71CB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71CBE" w:rsidRDefault="00A71CBE" w:rsidP="00496983">
                        <w:pPr>
                          <w:spacing w:before="0" w:line="257" w:lineRule="auto"/>
                          <w:jc w:val="center"/>
                          <w:rPr>
                            <w:sz w:val="24"/>
                            <w:szCs w:val="24"/>
                          </w:rPr>
                        </w:pPr>
                        <w:r>
                          <w:rPr>
                            <w:rFonts w:eastAsia="Calibri"/>
                            <w:color w:val="000000"/>
                            <w:sz w:val="16"/>
                            <w:szCs w:val="16"/>
                          </w:rPr>
                          <w:t>129</w:t>
                        </w:r>
                      </w:p>
                      <w:p w14:paraId="3E4A06D3" w14:textId="77777777" w:rsidR="00A71CBE" w:rsidRDefault="00A71CB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71CBE" w:rsidRDefault="00A71CB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71CBE" w:rsidRDefault="00A71CB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71CBE" w:rsidRDefault="00A71CB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71CBE" w:rsidRDefault="00A71CBE" w:rsidP="006A7496">
                        <w:pPr>
                          <w:spacing w:before="100" w:line="257" w:lineRule="auto"/>
                          <w:jc w:val="left"/>
                          <w:rPr>
                            <w:sz w:val="24"/>
                            <w:szCs w:val="24"/>
                          </w:rPr>
                        </w:pPr>
                        <w:r>
                          <w:rPr>
                            <w:rFonts w:eastAsia="Calibri"/>
                            <w:color w:val="000000"/>
                            <w:sz w:val="16"/>
                            <w:szCs w:val="16"/>
                          </w:rPr>
                          <w:t>Before</w:t>
                        </w:r>
                      </w:p>
                      <w:p w14:paraId="6B197F32" w14:textId="77777777" w:rsidR="00A71CBE" w:rsidRDefault="00A71CB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71CBE" w:rsidRDefault="00A71CBE" w:rsidP="006A7496">
                        <w:pPr>
                          <w:spacing w:before="100" w:line="256" w:lineRule="auto"/>
                          <w:rPr>
                            <w:sz w:val="24"/>
                            <w:szCs w:val="24"/>
                          </w:rPr>
                        </w:pPr>
                        <w:r>
                          <w:rPr>
                            <w:rFonts w:eastAsia="Calibri"/>
                            <w:color w:val="000000"/>
                            <w:sz w:val="16"/>
                            <w:szCs w:val="16"/>
                          </w:rPr>
                          <w:t>After</w:t>
                        </w:r>
                      </w:p>
                      <w:p w14:paraId="7E3E04C8" w14:textId="77777777" w:rsidR="00A71CBE" w:rsidRDefault="00A71CB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77777777" w:rsidR="001B4955" w:rsidRP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77777777" w:rsidR="001B4955" w:rsidRPr="001B4955" w:rsidRDefault="001B4955" w:rsidP="001B4955">
      <w:pPr>
        <w:pStyle w:val="Code"/>
        <w:rPr>
          <w:highlight w:val="white"/>
        </w:rPr>
      </w:pPr>
      <w:r w:rsidRPr="001B4955">
        <w:rPr>
          <w:highlight w:val="white"/>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lastRenderedPageBreak/>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w:t>
      </w:r>
      <w:r w:rsidR="00DB2BFF">
        <w:rPr>
          <w:lang w:val="en-GB"/>
        </w:rPr>
        <w:t>the current file name and line number</w:t>
      </w:r>
      <w:r w:rsidR="00DB2BFF">
        <w:rPr>
          <w:lang w:val="en-GB"/>
        </w:rPr>
        <w:t>.</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3CF318E4" w:rsidR="0062113D" w:rsidRPr="00D822A3" w:rsidRDefault="0062113D" w:rsidP="00E94004">
      <w:pPr>
        <w:pStyle w:val="Rubrik2"/>
        <w:rPr>
          <w:lang w:val="en-GB"/>
        </w:rPr>
      </w:pPr>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lastRenderedPageBreak/>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lastRenderedPageBreak/>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77777777" w:rsidR="0012107B" w:rsidRPr="0012107B" w:rsidRDefault="0012107B" w:rsidP="0012107B">
      <w:pPr>
        <w:pStyle w:val="Code"/>
        <w:rPr>
          <w:highlight w:val="white"/>
        </w:rPr>
      </w:pP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3782ED63" w14:textId="77777777" w:rsidR="0012107B" w:rsidRPr="0012107B" w:rsidRDefault="0012107B" w:rsidP="0012107B">
      <w:pPr>
        <w:pStyle w:val="Code"/>
        <w:rPr>
          <w:highlight w:val="white"/>
        </w:rPr>
      </w:pPr>
    </w:p>
    <w:p w14:paraId="34D9B2A0" w14:textId="77777777" w:rsidR="0012107B" w:rsidRPr="0012107B" w:rsidRDefault="0012107B" w:rsidP="0012107B">
      <w:pPr>
        <w:pStyle w:val="Code"/>
        <w:rPr>
          <w:highlight w:val="white"/>
        </w:rPr>
      </w:pPr>
      <w:r w:rsidRPr="0012107B">
        <w:rPr>
          <w:highlight w:val="white"/>
        </w:rPr>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7777777" w:rsidR="0012107B" w:rsidRPr="0012107B" w:rsidRDefault="0012107B" w:rsidP="0012107B">
      <w:pPr>
        <w:pStyle w:val="Code"/>
        <w:rPr>
          <w:highlight w:val="white"/>
        </w:rPr>
      </w:pP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77777777" w:rsidR="0012107B" w:rsidRPr="0012107B" w:rsidRDefault="0012107B" w:rsidP="0012107B">
      <w:pPr>
        <w:pStyle w:val="Code"/>
        <w:rPr>
          <w:highlight w:val="white"/>
        </w:rPr>
      </w:pPr>
    </w:p>
    <w:p w14:paraId="22D22E04" w14:textId="77777777" w:rsidR="0012107B" w:rsidRPr="0012107B" w:rsidRDefault="0012107B" w:rsidP="0012107B">
      <w:pPr>
        <w:pStyle w:val="Code"/>
        <w:rPr>
          <w:highlight w:val="white"/>
        </w:rPr>
      </w:pPr>
      <w:r w:rsidRPr="0012107B">
        <w:rPr>
          <w:highlight w:val="white"/>
        </w:rPr>
        <w:lastRenderedPageBreak/>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77777777" w:rsidR="0012107B" w:rsidRPr="0012107B" w:rsidRDefault="0012107B" w:rsidP="0012107B">
      <w:pPr>
        <w:pStyle w:val="Code"/>
        <w:rPr>
          <w:highlight w:val="white"/>
        </w:rPr>
      </w:pP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77777777" w:rsidR="0012107B" w:rsidRPr="0012107B" w:rsidRDefault="0012107B" w:rsidP="0012107B">
      <w:pPr>
        <w:pStyle w:val="Code"/>
        <w:rPr>
          <w:highlight w:val="white"/>
        </w:rPr>
      </w:pP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1AE43A04" w14:textId="77777777" w:rsidR="0012107B" w:rsidRPr="0012107B" w:rsidRDefault="0012107B" w:rsidP="0012107B">
      <w:pPr>
        <w:pStyle w:val="Code"/>
        <w:rPr>
          <w:highlight w:val="white"/>
        </w:rPr>
      </w:pP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1DD429F0" w14:textId="77777777" w:rsidR="0012107B" w:rsidRPr="0012107B" w:rsidRDefault="0012107B" w:rsidP="0012107B">
      <w:pPr>
        <w:pStyle w:val="Code"/>
        <w:rPr>
          <w:highlight w:val="white"/>
        </w:rPr>
      </w:pP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10A0B24" w14:textId="77777777" w:rsidR="0012107B" w:rsidRPr="0012107B" w:rsidRDefault="0012107B" w:rsidP="0012107B">
      <w:pPr>
        <w:pStyle w:val="Code"/>
        <w:rPr>
          <w:highlight w:val="white"/>
        </w:rPr>
      </w:pPr>
    </w:p>
    <w:p w14:paraId="795A1873" w14:textId="77777777" w:rsidR="0012107B" w:rsidRPr="0012107B" w:rsidRDefault="0012107B" w:rsidP="0012107B">
      <w:pPr>
        <w:pStyle w:val="Code"/>
        <w:rPr>
          <w:highlight w:val="white"/>
        </w:rPr>
      </w:pPr>
      <w:r w:rsidRPr="0012107B">
        <w:rPr>
          <w:highlight w:val="white"/>
        </w:rPr>
        <w:t>int ispunct(int c) {</w:t>
      </w:r>
    </w:p>
    <w:p w14:paraId="1068F2B6" w14:textId="77777777" w:rsidR="0012107B" w:rsidRPr="0012107B" w:rsidRDefault="0012107B" w:rsidP="0012107B">
      <w:pPr>
        <w:pStyle w:val="Code"/>
        <w:rPr>
          <w:highlight w:val="white"/>
        </w:rPr>
      </w:pPr>
      <w:r w:rsidRPr="0012107B">
        <w:rPr>
          <w:highlight w:val="white"/>
        </w:rPr>
        <w:t xml:space="preserve">  return (isgraph(c) != 0) &amp;&amp; !isalnum(c);</w:t>
      </w:r>
    </w:p>
    <w:p w14:paraId="2533E398" w14:textId="77777777" w:rsidR="0012107B" w:rsidRPr="0012107B" w:rsidRDefault="0012107B" w:rsidP="0012107B">
      <w:pPr>
        <w:pStyle w:val="Code"/>
        <w:rPr>
          <w:highlight w:val="white"/>
        </w:rPr>
      </w:pPr>
      <w:r w:rsidRPr="0012107B">
        <w:rPr>
          <w:highlight w:val="white"/>
        </w:rPr>
        <w:t>}</w:t>
      </w:r>
    </w:p>
    <w:p w14:paraId="52AF0FE4" w14:textId="77777777" w:rsidR="0012107B" w:rsidRPr="0012107B" w:rsidRDefault="0012107B" w:rsidP="0012107B">
      <w:pPr>
        <w:pStyle w:val="Code"/>
        <w:rPr>
          <w:highlight w:val="white"/>
        </w:rPr>
      </w:pP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32D948B9" w14:textId="77777777" w:rsidR="0012107B" w:rsidRPr="0012107B" w:rsidRDefault="0012107B" w:rsidP="0012107B">
      <w:pPr>
        <w:pStyle w:val="Code"/>
        <w:rPr>
          <w:highlight w:val="white"/>
        </w:rPr>
      </w:pP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77777777" w:rsidR="0012107B" w:rsidRPr="0012107B" w:rsidRDefault="0012107B" w:rsidP="0012107B">
      <w:pPr>
        <w:pStyle w:val="Code"/>
        <w:rPr>
          <w:highlight w:val="white"/>
        </w:rPr>
      </w:pP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7777777" w:rsidR="0012107B" w:rsidRPr="0012107B" w:rsidRDefault="0012107B" w:rsidP="0012107B">
      <w:pPr>
        <w:pStyle w:val="Code"/>
        <w:rPr>
          <w:highlight w:val="white"/>
        </w:rPr>
      </w:pP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97C583F" w14:textId="77777777" w:rsidR="0012107B" w:rsidRPr="0012107B" w:rsidRDefault="0012107B" w:rsidP="0012107B">
      <w:pPr>
        <w:pStyle w:val="Code"/>
        <w:rPr>
          <w:highlight w:val="white"/>
        </w:rPr>
      </w:pPr>
      <w:r w:rsidRPr="0012107B">
        <w:rPr>
          <w:highlight w:val="white"/>
        </w:rPr>
        <w:t xml:space="preserve">      char *lowerCase = localeConvPtr-&gt;lowerCas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77777777" w:rsidR="0012107B" w:rsidRPr="0012107B" w:rsidRDefault="0012107B" w:rsidP="0012107B">
      <w:pPr>
        <w:pStyle w:val="Code"/>
        <w:rPr>
          <w:highlight w:val="white"/>
        </w:rPr>
      </w:pPr>
      <w:r w:rsidRPr="0012107B">
        <w:rPr>
          <w:highlight w:val="white"/>
        </w:rPr>
        <w:t xml:space="preserve">    }</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77777777" w:rsidR="0012107B" w:rsidRPr="0012107B" w:rsidRDefault="0012107B" w:rsidP="0012107B">
      <w:pPr>
        <w:pStyle w:val="Code"/>
        <w:rPr>
          <w:highlight w:val="white"/>
        </w:rPr>
      </w:pPr>
      <w:r w:rsidRPr="0012107B">
        <w:rPr>
          <w:highlight w:val="white"/>
        </w:rPr>
        <w:t xml:space="preserve">  }</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5995A2A8" w14:textId="77777777" w:rsidR="0012107B" w:rsidRPr="0012107B" w:rsidRDefault="0012107B" w:rsidP="0012107B">
      <w:pPr>
        <w:pStyle w:val="Code"/>
        <w:rPr>
          <w:highlight w:val="white"/>
        </w:rPr>
      </w:pP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lastRenderedPageBreak/>
        <w:t xml:space="preserve">    if (localeConvPtr != NULL) {</w:t>
      </w:r>
    </w:p>
    <w:p w14:paraId="4DCF4387" w14:textId="77777777" w:rsidR="0012107B" w:rsidRPr="0012107B" w:rsidRDefault="0012107B" w:rsidP="0012107B">
      <w:pPr>
        <w:pStyle w:val="Code"/>
        <w:rPr>
          <w:highlight w:val="white"/>
        </w:rPr>
      </w:pPr>
      <w:r w:rsidRPr="0012107B">
        <w:rPr>
          <w:highlight w:val="white"/>
        </w:rPr>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77777777" w:rsidR="0012107B" w:rsidRPr="0012107B" w:rsidRDefault="0012107B" w:rsidP="0012107B">
      <w:pPr>
        <w:pStyle w:val="Code"/>
        <w:rPr>
          <w:highlight w:val="white"/>
        </w:rPr>
      </w:pPr>
      <w:r w:rsidRPr="0012107B">
        <w:rPr>
          <w:highlight w:val="white"/>
        </w:rPr>
        <w:t xml:space="preserve">  }</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lastRenderedPageBreak/>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lastRenderedPageBreak/>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lastRenderedPageBreak/>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lastRenderedPageBreak/>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lastRenderedPageBreak/>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2629AEB5" w:rsidR="0004451D" w:rsidRPr="00D822A3" w:rsidRDefault="0004451D" w:rsidP="00265BDF">
      <w:pPr>
        <w:pStyle w:val="Rubrik2"/>
        <w:rPr>
          <w:lang w:val="en-GB"/>
        </w:rPr>
      </w:pPr>
      <w:bookmarkStart w:id="470" w:name="_Toc54625163"/>
      <w:r w:rsidRPr="00D822A3">
        <w:rPr>
          <w:lang w:val="en-GB"/>
        </w:rPr>
        <w:t>Long Jumps</w:t>
      </w:r>
      <w:bookmarkEnd w:id="470"/>
    </w:p>
    <w:p w14:paraId="00D8C1C3" w14:textId="741F579B" w:rsidR="00D62A8B" w:rsidRPr="00D822A3" w:rsidRDefault="004D52EF" w:rsidP="0004451D">
      <w:pPr>
        <w:pStyle w:val="CodeListing"/>
        <w:rPr>
          <w:lang w:val="en-GB"/>
        </w:rPr>
      </w:pPr>
      <w:proofErr w:type="spellStart"/>
      <w:r>
        <w:rPr>
          <w:lang w:val="en-GB"/>
        </w:rPr>
        <w:t>setjmp.h</w:t>
      </w:r>
      <w:proofErr w:type="spellEnd"/>
    </w:p>
    <w:p w14:paraId="17653410" w14:textId="77777777" w:rsidR="00782A56" w:rsidRPr="00782A56" w:rsidRDefault="00782A56" w:rsidP="00782A56">
      <w:pPr>
        <w:pStyle w:val="Code"/>
        <w:rPr>
          <w:highlight w:val="white"/>
        </w:rPr>
      </w:pPr>
      <w:r w:rsidRPr="00782A56">
        <w:rPr>
          <w:highlight w:val="white"/>
        </w:rPr>
        <w:t>typedef char* jmp_buf[3];</w:t>
      </w:r>
    </w:p>
    <w:p w14:paraId="208B00AA" w14:textId="77777777" w:rsidR="00782A56" w:rsidRPr="00782A56" w:rsidRDefault="00782A56" w:rsidP="00782A56">
      <w:pPr>
        <w:pStyle w:val="Code"/>
        <w:rPr>
          <w:highlight w:val="white"/>
        </w:rPr>
      </w:pPr>
      <w:r w:rsidRPr="00782A56">
        <w:rPr>
          <w:highlight w:val="white"/>
        </w:rPr>
        <w:t>int setjmp(jmp_buf env);</w:t>
      </w:r>
    </w:p>
    <w:p w14:paraId="0FA52BBD" w14:textId="77777777" w:rsidR="00782A56" w:rsidRPr="00782A56" w:rsidRDefault="00782A56" w:rsidP="00782A56">
      <w:pPr>
        <w:pStyle w:val="Code"/>
        <w:rPr>
          <w:highlight w:val="white"/>
        </w:rPr>
      </w:pPr>
      <w:r w:rsidRPr="00782A56">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77777777" w:rsidR="00972057" w:rsidRPr="00972057" w:rsidRDefault="00972057" w:rsidP="00972057">
      <w:pPr>
        <w:pStyle w:val="Code"/>
        <w:rPr>
          <w:highlight w:val="white"/>
        </w:rPr>
      </w:pPr>
    </w:p>
    <w:p w14:paraId="6B236D8E" w14:textId="77777777" w:rsidR="00972057" w:rsidRPr="00972057" w:rsidRDefault="00972057" w:rsidP="00972057">
      <w:pPr>
        <w:pStyle w:val="Code"/>
        <w:rPr>
          <w:highlight w:val="white"/>
        </w:rPr>
      </w:pPr>
      <w:r w:rsidRPr="00972057">
        <w:rPr>
          <w:highlight w:val="white"/>
        </w:rPr>
        <w:t>int setjmp(jmp_buf buf) {</w:t>
      </w:r>
    </w:p>
    <w:p w14:paraId="492ED433" w14:textId="77777777" w:rsidR="00972057" w:rsidRPr="00972057" w:rsidRDefault="00972057" w:rsidP="00972057">
      <w:pPr>
        <w:pStyle w:val="Code"/>
        <w:rPr>
          <w:highlight w:val="white"/>
        </w:rPr>
      </w:pPr>
      <w:r w:rsidRPr="00972057">
        <w:rPr>
          <w:highlight w:val="white"/>
        </w:rPr>
        <w:t>#ifdef __WINDOWS__</w:t>
      </w:r>
    </w:p>
    <w:p w14:paraId="248F8CDC" w14:textId="77777777" w:rsidR="00972057" w:rsidRPr="00972057" w:rsidRDefault="00972057" w:rsidP="00972057">
      <w:pPr>
        <w:pStyle w:val="Code"/>
        <w:rPr>
          <w:highlight w:val="white"/>
        </w:rPr>
      </w:pPr>
      <w:r w:rsidRPr="00972057">
        <w:rPr>
          <w:highlight w:val="white"/>
        </w:rPr>
        <w:t xml:space="preserve">  int* bp_pointer = register_bp;</w:t>
      </w:r>
    </w:p>
    <w:p w14:paraId="321B8FB7" w14:textId="77777777" w:rsidR="00972057" w:rsidRPr="00972057" w:rsidRDefault="00972057" w:rsidP="00972057">
      <w:pPr>
        <w:pStyle w:val="Code"/>
        <w:rPr>
          <w:highlight w:val="white"/>
        </w:rPr>
      </w:pPr>
      <w:r w:rsidRPr="00972057">
        <w:rPr>
          <w:highlight w:val="white"/>
        </w:rPr>
        <w:t xml:space="preserve">  buf[0] = bp_pointer[0];</w:t>
      </w:r>
    </w:p>
    <w:p w14:paraId="6665375F" w14:textId="77777777" w:rsidR="00972057" w:rsidRPr="00972057" w:rsidRDefault="00972057" w:rsidP="00972057">
      <w:pPr>
        <w:pStyle w:val="Code"/>
        <w:rPr>
          <w:highlight w:val="white"/>
        </w:rPr>
      </w:pPr>
      <w:r w:rsidRPr="00972057">
        <w:rPr>
          <w:highlight w:val="white"/>
        </w:rPr>
        <w:t xml:space="preserve">  buf[1] = bp_pointer[1];</w:t>
      </w:r>
    </w:p>
    <w:p w14:paraId="540A13D3" w14:textId="77777777" w:rsidR="00972057" w:rsidRPr="00972057" w:rsidRDefault="00972057" w:rsidP="00972057">
      <w:pPr>
        <w:pStyle w:val="Code"/>
        <w:rPr>
          <w:highlight w:val="white"/>
        </w:rPr>
      </w:pPr>
      <w:r w:rsidRPr="00972057">
        <w:rPr>
          <w:highlight w:val="white"/>
        </w:rPr>
        <w:t xml:space="preserve">  buf[2] = bp_pointer[2];</w:t>
      </w:r>
    </w:p>
    <w:p w14:paraId="21A7571A" w14:textId="77777777" w:rsidR="00972057" w:rsidRPr="00972057" w:rsidRDefault="00972057" w:rsidP="00972057">
      <w:pPr>
        <w:pStyle w:val="Code"/>
        <w:rPr>
          <w:highlight w:val="white"/>
        </w:rPr>
      </w:pPr>
      <w:r w:rsidRPr="00972057">
        <w:rPr>
          <w:highlight w:val="white"/>
        </w:rPr>
        <w:t>#endif</w:t>
      </w:r>
    </w:p>
    <w:p w14:paraId="2BC544EE" w14:textId="77777777" w:rsidR="00972057" w:rsidRPr="00972057" w:rsidRDefault="00972057" w:rsidP="00972057">
      <w:pPr>
        <w:pStyle w:val="Code"/>
        <w:rPr>
          <w:highlight w:val="white"/>
        </w:rPr>
      </w:pPr>
    </w:p>
    <w:p w14:paraId="49F2390D" w14:textId="77777777" w:rsidR="00972057" w:rsidRPr="00972057" w:rsidRDefault="00972057" w:rsidP="00972057">
      <w:pPr>
        <w:pStyle w:val="Code"/>
        <w:rPr>
          <w:highlight w:val="white"/>
        </w:rPr>
      </w:pPr>
      <w:r w:rsidRPr="00972057">
        <w:rPr>
          <w:highlight w:val="white"/>
        </w:rPr>
        <w:t>#ifdef __LINUX__</w:t>
      </w:r>
    </w:p>
    <w:p w14:paraId="6C837259" w14:textId="77777777" w:rsidR="00972057" w:rsidRPr="00972057" w:rsidRDefault="00972057" w:rsidP="00972057">
      <w:pPr>
        <w:pStyle w:val="Code"/>
        <w:rPr>
          <w:highlight w:val="white"/>
        </w:rPr>
      </w:pPr>
      <w:r w:rsidRPr="00972057">
        <w:rPr>
          <w:highlight w:val="white"/>
        </w:rPr>
        <w:t xml:space="preserve">  long int* rbp_pointer = register_rbp;</w:t>
      </w:r>
    </w:p>
    <w:p w14:paraId="09C6BD3E" w14:textId="77777777" w:rsidR="00972057" w:rsidRPr="00972057" w:rsidRDefault="00972057" w:rsidP="00972057">
      <w:pPr>
        <w:pStyle w:val="Code"/>
        <w:rPr>
          <w:highlight w:val="white"/>
        </w:rPr>
      </w:pPr>
      <w:r w:rsidRPr="00972057">
        <w:rPr>
          <w:highlight w:val="white"/>
        </w:rPr>
        <w:t xml:space="preserve">  buf[0] = rbp_pointer[0];</w:t>
      </w:r>
    </w:p>
    <w:p w14:paraId="28569F35" w14:textId="77777777" w:rsidR="00972057" w:rsidRPr="00972057" w:rsidRDefault="00972057" w:rsidP="00972057">
      <w:pPr>
        <w:pStyle w:val="Code"/>
        <w:rPr>
          <w:highlight w:val="white"/>
        </w:rPr>
      </w:pPr>
      <w:r w:rsidRPr="00972057">
        <w:rPr>
          <w:highlight w:val="white"/>
        </w:rPr>
        <w:t xml:space="preserve">  buf[1] = rbp_pointer[1];</w:t>
      </w:r>
    </w:p>
    <w:p w14:paraId="1E268A20" w14:textId="77777777" w:rsidR="00972057" w:rsidRPr="00972057" w:rsidRDefault="00972057" w:rsidP="00972057">
      <w:pPr>
        <w:pStyle w:val="Code"/>
        <w:rPr>
          <w:highlight w:val="white"/>
        </w:rPr>
      </w:pPr>
      <w:r w:rsidRPr="00972057">
        <w:rPr>
          <w:highlight w:val="white"/>
        </w:rPr>
        <w:t xml:space="preserve">  buf[2] = rbp_pointer[2];</w:t>
      </w:r>
    </w:p>
    <w:p w14:paraId="478DA73F" w14:textId="77777777" w:rsidR="00972057" w:rsidRPr="00972057" w:rsidRDefault="00972057" w:rsidP="00972057">
      <w:pPr>
        <w:pStyle w:val="Code"/>
        <w:rPr>
          <w:highlight w:val="white"/>
        </w:rPr>
      </w:pPr>
      <w:r w:rsidRPr="00972057">
        <w:rPr>
          <w:highlight w:val="white"/>
        </w:rPr>
        <w:t>#endif</w:t>
      </w:r>
    </w:p>
    <w:p w14:paraId="2055E984" w14:textId="77777777" w:rsidR="00972057" w:rsidRPr="00972057" w:rsidRDefault="00972057" w:rsidP="00972057">
      <w:pPr>
        <w:pStyle w:val="Code"/>
        <w:rPr>
          <w:highlight w:val="white"/>
        </w:rPr>
      </w:pPr>
      <w:r w:rsidRPr="00972057">
        <w:rPr>
          <w:highlight w:val="white"/>
        </w:rPr>
        <w:t xml:space="preserve">  return 0;</w:t>
      </w:r>
    </w:p>
    <w:p w14:paraId="1AEC2753" w14:textId="77777777" w:rsidR="00972057" w:rsidRPr="00972057" w:rsidRDefault="00972057" w:rsidP="00972057">
      <w:pPr>
        <w:pStyle w:val="Code"/>
        <w:rPr>
          <w:highlight w:val="white"/>
        </w:rPr>
      </w:pPr>
      <w:r w:rsidRPr="00972057">
        <w:rPr>
          <w:highlight w:val="white"/>
        </w:rPr>
        <w:t>}</w:t>
      </w:r>
    </w:p>
    <w:p w14:paraId="70AD61BB" w14:textId="77777777" w:rsidR="00972057" w:rsidRPr="00972057" w:rsidRDefault="00972057" w:rsidP="00972057">
      <w:pPr>
        <w:pStyle w:val="Code"/>
        <w:rPr>
          <w:highlight w:val="white"/>
        </w:rPr>
      </w:pPr>
    </w:p>
    <w:p w14:paraId="468B472F" w14:textId="77777777" w:rsidR="00972057" w:rsidRPr="00972057" w:rsidRDefault="00972057" w:rsidP="00972057">
      <w:pPr>
        <w:pStyle w:val="Code"/>
        <w:rPr>
          <w:highlight w:val="white"/>
        </w:rPr>
      </w:pPr>
      <w:r w:rsidRPr="00972057">
        <w:rPr>
          <w:highlight w:val="white"/>
        </w:rPr>
        <w:t>void longjmp(jmp_buf buf, int return_value) {</w:t>
      </w:r>
    </w:p>
    <w:p w14:paraId="6836A07A" w14:textId="77777777" w:rsidR="00972057" w:rsidRPr="00972057" w:rsidRDefault="00972057" w:rsidP="00972057">
      <w:pPr>
        <w:pStyle w:val="Code"/>
        <w:rPr>
          <w:highlight w:val="white"/>
        </w:rPr>
      </w:pPr>
      <w:r w:rsidRPr="00972057">
        <w:rPr>
          <w:highlight w:val="white"/>
        </w:rPr>
        <w:t>#ifdef __WINDOWS__</w:t>
      </w:r>
    </w:p>
    <w:p w14:paraId="12B75053" w14:textId="77777777" w:rsidR="00972057" w:rsidRPr="00972057" w:rsidRDefault="00972057" w:rsidP="00972057">
      <w:pPr>
        <w:pStyle w:val="Code"/>
        <w:rPr>
          <w:highlight w:val="white"/>
        </w:rPr>
      </w:pPr>
      <w:r w:rsidRPr="00972057">
        <w:rPr>
          <w:highlight w:val="white"/>
        </w:rPr>
        <w:t xml:space="preserve">  register_bx = return_value;</w:t>
      </w:r>
    </w:p>
    <w:p w14:paraId="1D913820" w14:textId="77777777" w:rsidR="00972057" w:rsidRPr="00972057" w:rsidRDefault="00972057" w:rsidP="00972057">
      <w:pPr>
        <w:pStyle w:val="Code"/>
        <w:rPr>
          <w:highlight w:val="white"/>
        </w:rPr>
      </w:pPr>
      <w:r w:rsidRPr="00972057">
        <w:rPr>
          <w:highlight w:val="white"/>
        </w:rPr>
        <w:t xml:space="preserve">  register_cx = buf[0];</w:t>
      </w:r>
    </w:p>
    <w:p w14:paraId="6722F166" w14:textId="77777777" w:rsidR="00972057" w:rsidRPr="00972057" w:rsidRDefault="00972057" w:rsidP="00972057">
      <w:pPr>
        <w:pStyle w:val="Code"/>
        <w:rPr>
          <w:highlight w:val="white"/>
        </w:rPr>
      </w:pPr>
      <w:r w:rsidRPr="00972057">
        <w:rPr>
          <w:highlight w:val="white"/>
        </w:rPr>
        <w:t xml:space="preserve">  register_di = buf[2];</w:t>
      </w:r>
    </w:p>
    <w:p w14:paraId="4293C4B9" w14:textId="77777777" w:rsidR="00972057" w:rsidRPr="00972057" w:rsidRDefault="00972057" w:rsidP="00972057">
      <w:pPr>
        <w:pStyle w:val="Code"/>
        <w:rPr>
          <w:highlight w:val="white"/>
        </w:rPr>
      </w:pPr>
      <w:r w:rsidRPr="00972057">
        <w:rPr>
          <w:highlight w:val="white"/>
        </w:rPr>
        <w:t xml:space="preserve">  register_bp = buf[1];</w:t>
      </w:r>
    </w:p>
    <w:p w14:paraId="39EED1E9" w14:textId="77777777" w:rsidR="00972057" w:rsidRPr="00972057" w:rsidRDefault="00972057" w:rsidP="00972057">
      <w:pPr>
        <w:pStyle w:val="Code"/>
        <w:rPr>
          <w:highlight w:val="white"/>
        </w:rPr>
      </w:pPr>
      <w:r w:rsidRPr="00972057">
        <w:rPr>
          <w:highlight w:val="white"/>
        </w:rPr>
        <w:t xml:space="preserve">  jump_register(register_cx);</w:t>
      </w:r>
    </w:p>
    <w:p w14:paraId="19F7B648" w14:textId="77777777" w:rsidR="00972057" w:rsidRPr="00972057" w:rsidRDefault="00972057" w:rsidP="00972057">
      <w:pPr>
        <w:pStyle w:val="Code"/>
        <w:rPr>
          <w:highlight w:val="white"/>
        </w:rPr>
      </w:pPr>
      <w:r w:rsidRPr="00972057">
        <w:rPr>
          <w:highlight w:val="white"/>
        </w:rPr>
        <w:t>#endif</w:t>
      </w:r>
    </w:p>
    <w:p w14:paraId="4F18AB71" w14:textId="77777777" w:rsidR="00972057" w:rsidRPr="00972057" w:rsidRDefault="00972057" w:rsidP="00972057">
      <w:pPr>
        <w:pStyle w:val="Code"/>
        <w:rPr>
          <w:highlight w:val="white"/>
        </w:rPr>
      </w:pPr>
    </w:p>
    <w:p w14:paraId="0075EC3D" w14:textId="77777777" w:rsidR="00972057" w:rsidRPr="00972057" w:rsidRDefault="00972057" w:rsidP="00972057">
      <w:pPr>
        <w:pStyle w:val="Code"/>
        <w:rPr>
          <w:highlight w:val="white"/>
        </w:rPr>
      </w:pPr>
      <w:r w:rsidRPr="00972057">
        <w:rPr>
          <w:highlight w:val="white"/>
        </w:rPr>
        <w:t>#ifdef __LINUX__</w:t>
      </w:r>
    </w:p>
    <w:p w14:paraId="46F4A000" w14:textId="77777777" w:rsidR="00972057" w:rsidRPr="00972057" w:rsidRDefault="00972057" w:rsidP="00972057">
      <w:pPr>
        <w:pStyle w:val="Code"/>
        <w:rPr>
          <w:highlight w:val="white"/>
        </w:rPr>
      </w:pPr>
      <w:r w:rsidRPr="00972057">
        <w:rPr>
          <w:highlight w:val="white"/>
        </w:rPr>
        <w:lastRenderedPageBreak/>
        <w:t xml:space="preserve">  register_ebx = return_value;</w:t>
      </w:r>
    </w:p>
    <w:p w14:paraId="31AAF08D" w14:textId="77777777" w:rsidR="00972057" w:rsidRPr="00972057" w:rsidRDefault="00972057" w:rsidP="00972057">
      <w:pPr>
        <w:pStyle w:val="Code"/>
        <w:rPr>
          <w:highlight w:val="white"/>
        </w:rPr>
      </w:pPr>
      <w:r w:rsidRPr="00972057">
        <w:rPr>
          <w:highlight w:val="white"/>
        </w:rPr>
        <w:t xml:space="preserve">  register_rcx = buf[0];</w:t>
      </w:r>
    </w:p>
    <w:p w14:paraId="05DB1A48" w14:textId="77777777" w:rsidR="00972057" w:rsidRPr="00972057" w:rsidRDefault="00972057" w:rsidP="00972057">
      <w:pPr>
        <w:pStyle w:val="Code"/>
        <w:rPr>
          <w:highlight w:val="white"/>
        </w:rPr>
      </w:pPr>
      <w:r w:rsidRPr="00972057">
        <w:rPr>
          <w:highlight w:val="white"/>
        </w:rPr>
        <w:t xml:space="preserve">  register_rdi = buf[2];</w:t>
      </w:r>
    </w:p>
    <w:p w14:paraId="418BF374" w14:textId="77777777" w:rsidR="00972057" w:rsidRPr="00972057" w:rsidRDefault="00972057" w:rsidP="00972057">
      <w:pPr>
        <w:pStyle w:val="Code"/>
        <w:rPr>
          <w:highlight w:val="white"/>
        </w:rPr>
      </w:pPr>
      <w:r w:rsidRPr="00972057">
        <w:rPr>
          <w:highlight w:val="white"/>
        </w:rPr>
        <w:t xml:space="preserve">  register_rbp = buf[1];</w:t>
      </w:r>
    </w:p>
    <w:p w14:paraId="310784EE" w14:textId="77777777" w:rsidR="00972057" w:rsidRPr="00972057" w:rsidRDefault="00972057" w:rsidP="00972057">
      <w:pPr>
        <w:pStyle w:val="Code"/>
        <w:rPr>
          <w:highlight w:val="white"/>
        </w:rPr>
      </w:pPr>
      <w:r w:rsidRPr="00972057">
        <w:rPr>
          <w:highlight w:val="white"/>
        </w:rPr>
        <w:t xml:space="preserve">  jump_register(register_rcx);</w:t>
      </w:r>
    </w:p>
    <w:p w14:paraId="0883657F" w14:textId="77777777" w:rsidR="00972057" w:rsidRPr="00972057" w:rsidRDefault="00972057" w:rsidP="00972057">
      <w:pPr>
        <w:pStyle w:val="Code"/>
        <w:rPr>
          <w:highlight w:val="white"/>
        </w:rPr>
      </w:pPr>
      <w:r w:rsidRPr="00972057">
        <w:rPr>
          <w:highlight w:val="white"/>
        </w:rPr>
        <w:t>#endif</w:t>
      </w:r>
    </w:p>
    <w:p w14:paraId="788303F0" w14:textId="617D56F1" w:rsidR="00972057" w:rsidRPr="00972057" w:rsidRDefault="00972057" w:rsidP="00972057">
      <w:pPr>
        <w:pStyle w:val="Code"/>
        <w:rPr>
          <w:highlight w:val="white"/>
        </w:rPr>
      </w:pPr>
      <w:r w:rsidRPr="00972057">
        <w:rPr>
          <w:highlight w:val="white"/>
        </w:rPr>
        <w:t>}</w:t>
      </w:r>
    </w:p>
    <w:p w14:paraId="6EE6955C" w14:textId="031CEFA1" w:rsidR="00555D55" w:rsidRDefault="00555D55" w:rsidP="004D52EF">
      <w:pPr>
        <w:pStyle w:val="Rubrik2"/>
        <w:rPr>
          <w:lang w:val="en-GB"/>
        </w:rPr>
      </w:pPr>
      <w:bookmarkStart w:id="471" w:name="_Toc54625164"/>
      <w:r w:rsidRPr="00D822A3">
        <w:rPr>
          <w:lang w:val="en-GB"/>
        </w:rPr>
        <w:t>Mathematical Functions</w:t>
      </w:r>
      <w:bookmarkEnd w:id="471"/>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lastRenderedPageBreak/>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696BA7"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696BA7"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696BA7"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696BA7"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lastRenderedPageBreak/>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696BA7"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lastRenderedPageBreak/>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696BA7"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696BA7"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696BA7"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lastRenderedPageBreak/>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696BA7"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696BA7"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696BA7"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696BA7"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696BA7"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lastRenderedPageBreak/>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696BA7"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696BA7"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696BA7"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696BA7"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696BA7"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lastRenderedPageBreak/>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696BA7"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696BA7"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696BA7"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696BA7"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696BA7"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2"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3" w:name="_Hlk55231095"/>
      <w:r w:rsidRPr="00D822A3">
        <w:rPr>
          <w:lang w:val="en-GB"/>
        </w:rPr>
        <w:t>Standard Input/Output</w:t>
      </w:r>
      <w:bookmarkEnd w:id="472"/>
    </w:p>
    <w:bookmarkEnd w:id="473"/>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lastRenderedPageBreak/>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4" w:name="_Toc54625166"/>
      <w:r w:rsidRPr="00D822A3">
        <w:rPr>
          <w:lang w:val="en-GB"/>
        </w:rPr>
        <w:t>Printing</w:t>
      </w:r>
      <w:bookmarkEnd w:id="474"/>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lastRenderedPageBreak/>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lastRenderedPageBreak/>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lastRenderedPageBreak/>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lastRenderedPageBreak/>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lastRenderedPageBreak/>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lastRenderedPageBreak/>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lastRenderedPageBreak/>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lastRenderedPageBreak/>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5" w:name="_Toc54625167"/>
      <w:r w:rsidRPr="00D822A3">
        <w:rPr>
          <w:lang w:val="en-GB"/>
        </w:rPr>
        <w:t>Scanning</w:t>
      </w:r>
      <w:bookmarkEnd w:id="475"/>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lastRenderedPageBreak/>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lastRenderedPageBreak/>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lastRenderedPageBreak/>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lastRenderedPageBreak/>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lastRenderedPageBreak/>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lastRenderedPageBreak/>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lastRenderedPageBreak/>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lastRenderedPageBreak/>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6"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6"/>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lastRenderedPageBreak/>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7" w:name="_Toc54625169"/>
      <w:bookmarkStart w:id="478"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lastRenderedPageBreak/>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lastRenderedPageBreak/>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lastRenderedPageBreak/>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lastRenderedPageBreak/>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lastRenderedPageBreak/>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lastRenderedPageBreak/>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lastRenderedPageBreak/>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3B623B13" w:rsidR="00D62A8B" w:rsidRPr="00D822A3" w:rsidRDefault="004007C3" w:rsidP="00C25FEE">
      <w:pPr>
        <w:pStyle w:val="Rubrik2"/>
        <w:rPr>
          <w:lang w:val="en-GB"/>
        </w:rPr>
      </w:pPr>
      <w:r w:rsidRPr="00D822A3">
        <w:rPr>
          <w:lang w:val="en-GB"/>
        </w:rPr>
        <w:t>The Standard Library</w:t>
      </w:r>
      <w:bookmarkEnd w:id="477"/>
    </w:p>
    <w:bookmarkEnd w:id="478"/>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lastRenderedPageBreak/>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79"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59E20FD5" w14:textId="77777777" w:rsidR="00C63B16" w:rsidRPr="00C63B16" w:rsidRDefault="00C63B16" w:rsidP="00C63B16">
      <w:pPr>
        <w:pStyle w:val="Code"/>
        <w:rPr>
          <w:highlight w:val="white"/>
        </w:rPr>
      </w:pP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1E467A06" w14:textId="77777777" w:rsidR="00C63B16" w:rsidRPr="00C63B16" w:rsidRDefault="00C63B16" w:rsidP="00C63B16">
      <w:pPr>
        <w:pStyle w:val="Code"/>
        <w:rPr>
          <w:highlight w:val="white"/>
        </w:rPr>
      </w:pPr>
    </w:p>
    <w:p w14:paraId="10C3FE8A" w14:textId="7777777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77777777" w:rsidR="00C63B16" w:rsidRPr="00C63B16" w:rsidRDefault="00C63B16" w:rsidP="00C63B16">
      <w:pPr>
        <w:pStyle w:val="Code"/>
        <w:rPr>
          <w:highlight w:val="white"/>
        </w:rPr>
      </w:pP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lastRenderedPageBreak/>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lastRenderedPageBreak/>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lastRenderedPageBreak/>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79"/>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lastRenderedPageBreak/>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0" w:name="_Ref54018755"/>
      <w:bookmarkStart w:id="481" w:name="_Toc54625171"/>
      <w:bookmarkStart w:id="482"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lastRenderedPageBreak/>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lastRenderedPageBreak/>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lastRenderedPageBreak/>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lastRenderedPageBreak/>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lastRenderedPageBreak/>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0"/>
      <w:bookmarkEnd w:id="481"/>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3" w:name="_Ref418256130"/>
      <w:bookmarkStart w:id="484" w:name="_Toc54625172"/>
      <w:r w:rsidRPr="00D822A3">
        <w:rPr>
          <w:lang w:val="en-GB"/>
        </w:rPr>
        <w:t xml:space="preserve">The Expression </w:t>
      </w:r>
      <w:r w:rsidR="007C4A54">
        <w:rPr>
          <w:lang w:val="en-GB"/>
        </w:rPr>
        <w:t xml:space="preserve">Scanner and </w:t>
      </w:r>
      <w:r w:rsidRPr="00D822A3">
        <w:rPr>
          <w:lang w:val="en-GB"/>
        </w:rPr>
        <w:t>Parser</w:t>
      </w:r>
      <w:bookmarkEnd w:id="483"/>
      <w:bookmarkEnd w:id="484"/>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5" w:name="_Toc54625173"/>
      <w:r w:rsidRPr="00D822A3">
        <w:rPr>
          <w:lang w:val="en-GB"/>
        </w:rPr>
        <w:t>The Grammar</w:t>
      </w:r>
      <w:bookmarkEnd w:id="485"/>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6" w:name="_Toc54625174"/>
      <w:r w:rsidRPr="00D822A3">
        <w:rPr>
          <w:lang w:val="en-GB"/>
        </w:rPr>
        <w:t>The Parser</w:t>
      </w:r>
      <w:bookmarkEnd w:id="486"/>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7"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8" w:name="_Toc54625175"/>
      <w:r w:rsidRPr="00D822A3">
        <w:rPr>
          <w:lang w:val="en-GB"/>
        </w:rPr>
        <w:t>The Scanner</w:t>
      </w:r>
      <w:bookmarkEnd w:id="487"/>
      <w:bookmarkEnd w:id="488"/>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9"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9"/>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0" w:name="_Toc54625177"/>
      <w:r w:rsidRPr="00D822A3">
        <w:rPr>
          <w:lang w:val="en-GB"/>
        </w:rPr>
        <w:t xml:space="preserve">The </w:t>
      </w:r>
      <w:proofErr w:type="spellStart"/>
      <w:r w:rsidRPr="00D822A3">
        <w:rPr>
          <w:lang w:val="en-GB"/>
        </w:rPr>
        <w:t>Preprocessor</w:t>
      </w:r>
      <w:bookmarkEnd w:id="490"/>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1" w:name="_Toc54625178"/>
      <w:r w:rsidRPr="00D822A3">
        <w:rPr>
          <w:lang w:val="en-GB"/>
        </w:rPr>
        <w:t>Tri Graphs</w:t>
      </w:r>
      <w:bookmarkEnd w:id="491"/>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2" w:name="_Toc54625179"/>
      <w:r w:rsidRPr="00D822A3">
        <w:rPr>
          <w:lang w:val="en-GB"/>
        </w:rPr>
        <w:lastRenderedPageBreak/>
        <w:t>Comments, Strings, and Characters</w:t>
      </w:r>
      <w:bookmarkEnd w:id="492"/>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3" w:name="_Ref418258402"/>
      <w:bookmarkStart w:id="494" w:name="_Toc54625180"/>
      <w:r w:rsidRPr="00D822A3">
        <w:rPr>
          <w:lang w:val="en-GB"/>
        </w:rPr>
        <w:t>Slash Codes</w:t>
      </w:r>
      <w:bookmarkEnd w:id="493"/>
      <w:bookmarkEnd w:id="494"/>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5" w:name="_Toc54625181"/>
      <w:r w:rsidRPr="00D822A3">
        <w:rPr>
          <w:lang w:val="en-GB"/>
        </w:rPr>
        <w:t>The Line List</w:t>
      </w:r>
      <w:bookmarkEnd w:id="495"/>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6" w:name="_Toc54625182"/>
      <w:r w:rsidRPr="00D822A3">
        <w:rPr>
          <w:lang w:val="en-GB"/>
        </w:rPr>
        <w:t>Lines</w:t>
      </w:r>
      <w:bookmarkEnd w:id="496"/>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7" w:name="_Toc54625183"/>
      <w:r w:rsidRPr="00D822A3">
        <w:rPr>
          <w:lang w:val="en-GB"/>
        </w:rPr>
        <w:t>Includes</w:t>
      </w:r>
      <w:bookmarkEnd w:id="497"/>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498" w:name="_Toc54625184"/>
      <w:r w:rsidRPr="00D822A3">
        <w:rPr>
          <w:lang w:val="en-GB"/>
        </w:rPr>
        <w:t>Macros</w:t>
      </w:r>
      <w:bookmarkEnd w:id="498"/>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9" w:name="_Toc54625185"/>
      <w:r w:rsidRPr="00D822A3">
        <w:rPr>
          <w:lang w:val="en-GB"/>
        </w:rPr>
        <w:lastRenderedPageBreak/>
        <w:t>Conditional Programming</w:t>
      </w:r>
      <w:bookmarkEnd w:id="499"/>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0" w:name="_Toc54625186"/>
      <w:r w:rsidRPr="00D822A3">
        <w:rPr>
          <w:lang w:val="en-GB"/>
        </w:rPr>
        <w:lastRenderedPageBreak/>
        <w:t>Macro Expansion</w:t>
      </w:r>
      <w:bookmarkEnd w:id="500"/>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1" w:name="_Toc54625187"/>
      <w:r w:rsidRPr="00D822A3">
        <w:rPr>
          <w:lang w:val="en-GB"/>
        </w:rPr>
        <w:t>String Merging</w:t>
      </w:r>
      <w:bookmarkEnd w:id="501"/>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2" w:name="_Toc54625188"/>
      <w:r w:rsidRPr="00D822A3">
        <w:lastRenderedPageBreak/>
        <w:t>The C Grammar</w:t>
      </w:r>
      <w:bookmarkEnd w:id="482"/>
      <w:bookmarkEnd w:id="502"/>
    </w:p>
    <w:p w14:paraId="5EE70CDE" w14:textId="3D3CD693" w:rsidR="00CB1AB5" w:rsidRPr="00EC76D5" w:rsidRDefault="00CB1AB5" w:rsidP="00CB1AB5">
      <w:bookmarkStart w:id="503"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4" w:name="_Toc49764472"/>
      <w:bookmarkStart w:id="505" w:name="_Toc54625189"/>
      <w:r w:rsidRPr="00EC76D5">
        <w:t>The Preprocessor Grammar</w:t>
      </w:r>
      <w:bookmarkEnd w:id="504"/>
      <w:bookmarkEnd w:id="505"/>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6" w:name="_Toc49764473"/>
      <w:bookmarkStart w:id="507" w:name="_Toc54625190"/>
      <w:r w:rsidRPr="00EC76D5">
        <w:t>The Language Grammar</w:t>
      </w:r>
      <w:bookmarkEnd w:id="506"/>
      <w:bookmarkEnd w:id="507"/>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8" w:name="_Toc54625191"/>
      <w:proofErr w:type="spellStart"/>
      <w:r w:rsidRPr="00D822A3">
        <w:lastRenderedPageBreak/>
        <w:t>GPPG</w:t>
      </w:r>
      <w:proofErr w:type="spellEnd"/>
      <w:r w:rsidRPr="00D822A3">
        <w:t xml:space="preserve"> and </w:t>
      </w:r>
      <w:proofErr w:type="spellStart"/>
      <w:r w:rsidRPr="00D822A3">
        <w:t>GPLEX</w:t>
      </w:r>
      <w:bookmarkEnd w:id="503"/>
      <w:bookmarkEnd w:id="508"/>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9" w:name="_Toc54625192"/>
      <w:r w:rsidRPr="00D822A3">
        <w:rPr>
          <w:lang w:val="en-GB"/>
        </w:rPr>
        <w:t>The Language</w:t>
      </w:r>
      <w:bookmarkEnd w:id="50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0" w:name="_Toc54625193"/>
      <w:r w:rsidRPr="00D822A3">
        <w:rPr>
          <w:lang w:val="en-GB"/>
        </w:rPr>
        <w:lastRenderedPageBreak/>
        <w:t>The Grammar</w:t>
      </w:r>
      <w:bookmarkEnd w:id="51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1" w:name="_Toc54625194"/>
      <w:proofErr w:type="spellStart"/>
      <w:r w:rsidRPr="00D822A3">
        <w:rPr>
          <w:lang w:val="en-GB"/>
        </w:rPr>
        <w:t>GPPG</w:t>
      </w:r>
      <w:bookmarkEnd w:id="511"/>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3" w:name="_Toc54625195"/>
      <w:proofErr w:type="spellStart"/>
      <w:r w:rsidRPr="00D822A3">
        <w:rPr>
          <w:lang w:val="en-GB"/>
        </w:rPr>
        <w:lastRenderedPageBreak/>
        <w:t>JPlex</w:t>
      </w:r>
      <w:bookmarkEnd w:id="512"/>
      <w:bookmarkEnd w:id="513"/>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4" w:name="_Toc54625196"/>
      <w:r w:rsidRPr="00D822A3">
        <w:rPr>
          <w:lang w:val="en-GB"/>
        </w:rPr>
        <w:t>Main</w:t>
      </w:r>
      <w:bookmarkEnd w:id="514"/>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5" w:name="_Toc54625197"/>
      <w:r w:rsidRPr="00D822A3">
        <w:lastRenderedPageBreak/>
        <w:t>Auxiliary Classes</w:t>
      </w:r>
      <w:bookmarkEnd w:id="51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6" w:name="_Toc54625198"/>
      <w:r w:rsidRPr="00D822A3">
        <w:rPr>
          <w:lang w:val="en-GB"/>
        </w:rPr>
        <w:t>Error Handling</w:t>
      </w:r>
      <w:bookmarkEnd w:id="51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7" w:name="_Toc54625199"/>
      <w:r w:rsidRPr="00D822A3">
        <w:rPr>
          <w:lang w:val="en-GB"/>
        </w:rPr>
        <w:t>Container Classes</w:t>
      </w:r>
      <w:bookmarkEnd w:id="517"/>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8" w:name="_Toc54625200"/>
      <w:r w:rsidRPr="00D822A3">
        <w:rPr>
          <w:lang w:val="en-GB"/>
        </w:rPr>
        <w:t>Ordered Pair</w:t>
      </w:r>
      <w:bookmarkEnd w:id="518"/>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9" w:name="_Toc54625201"/>
      <w:r w:rsidRPr="00D822A3">
        <w:rPr>
          <w:lang w:val="en-GB"/>
        </w:rPr>
        <w:t>Graph</w:t>
      </w:r>
      <w:bookmarkEnd w:id="519"/>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0" w:name="_Toc54625202"/>
      <w:r w:rsidRPr="00D822A3">
        <w:rPr>
          <w:lang w:val="en-GB"/>
        </w:rPr>
        <w:t>Addition and Removal of Vertices and Edges</w:t>
      </w:r>
      <w:bookmarkEnd w:id="520"/>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1" w:name="_Toc54625203"/>
      <w:r w:rsidRPr="00D822A3">
        <w:rPr>
          <w:lang w:val="en-GB"/>
        </w:rPr>
        <w:t>Graph Partition</w:t>
      </w:r>
      <w:bookmarkEnd w:id="521"/>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2" w:name="_Toc32312748"/>
      <w:bookmarkStart w:id="523" w:name="_Toc128724229"/>
      <w:bookmarkStart w:id="524" w:name="_Toc323656800"/>
      <w:bookmarkStart w:id="525" w:name="_Toc324085682"/>
      <w:bookmarkStart w:id="526" w:name="_Ref324113434"/>
      <w:bookmarkStart w:id="527" w:name="_Toc324680324"/>
      <w:bookmarkStart w:id="528" w:name="_Toc54625204"/>
      <w:r w:rsidRPr="00D822A3">
        <w:lastRenderedPageBreak/>
        <w:t>The ASCII Table</w:t>
      </w:r>
      <w:bookmarkEnd w:id="522"/>
      <w:bookmarkEnd w:id="523"/>
      <w:bookmarkEnd w:id="524"/>
      <w:bookmarkEnd w:id="525"/>
      <w:bookmarkEnd w:id="526"/>
      <w:bookmarkEnd w:id="527"/>
      <w:bookmarkEnd w:id="528"/>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9" w:name="_Toc54625205"/>
      <w:r w:rsidRPr="00D822A3">
        <w:lastRenderedPageBreak/>
        <w:t>A</w:t>
      </w:r>
      <w:r w:rsidR="00281D34" w:rsidRPr="00D822A3">
        <w:t xml:space="preserve"> Crash Course in C</w:t>
      </w:r>
      <w:bookmarkEnd w:id="529"/>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0" w:name="_Toc320485572"/>
      <w:bookmarkStart w:id="531" w:name="_Toc323656681"/>
      <w:bookmarkStart w:id="532" w:name="_Toc324085419"/>
      <w:bookmarkStart w:id="533" w:name="_Toc383781071"/>
      <w:bookmarkStart w:id="534" w:name="_Toc54625206"/>
      <w:r w:rsidRPr="00D822A3">
        <w:rPr>
          <w:lang w:val="en-GB"/>
        </w:rPr>
        <w:t>The Compiler and the Linker</w:t>
      </w:r>
      <w:bookmarkEnd w:id="530"/>
      <w:bookmarkEnd w:id="531"/>
      <w:bookmarkEnd w:id="532"/>
      <w:bookmarkEnd w:id="533"/>
      <w:bookmarkEnd w:id="534"/>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71CBE" w:rsidRPr="003F7CF1" w:rsidRDefault="00A71C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71CBE" w:rsidRPr="003F7CF1" w:rsidRDefault="00A71CB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71CBE" w:rsidRPr="003F7CF1" w:rsidRDefault="00A71CB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71CBE" w:rsidRPr="003F7CF1" w:rsidRDefault="00A71CB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A71CBE" w:rsidRPr="003F7CF1" w:rsidRDefault="00A71CB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71CBE" w:rsidRPr="003F7CF1" w:rsidRDefault="00A71C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71CBE" w:rsidRPr="003F7CF1" w:rsidRDefault="00A71CB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71CBE" w:rsidRPr="003F7CF1" w:rsidRDefault="00A71CB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71CBE" w:rsidRPr="003F7CF1" w:rsidRDefault="00A71CB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71CBE" w:rsidRPr="003F7CF1" w:rsidRDefault="00A71CB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71CBE" w:rsidRPr="003F7CF1" w:rsidRDefault="00A71CB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A71CBE" w:rsidRPr="003F7CF1" w:rsidRDefault="00A71CB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71CBE" w:rsidRPr="003F7CF1" w:rsidRDefault="00A71CB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71CBE" w:rsidRPr="003F7CF1" w:rsidRDefault="00A71CB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71CBE" w:rsidRPr="003F7CF1" w:rsidRDefault="00A71C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5" w:name="_Toc320485573"/>
      <w:bookmarkStart w:id="536" w:name="_Toc323656682"/>
      <w:bookmarkStart w:id="537" w:name="_Toc324085420"/>
      <w:bookmarkStart w:id="538" w:name="_Toc383781072"/>
      <w:bookmarkStart w:id="539" w:name="_Toc54625207"/>
      <w:r w:rsidRPr="00D822A3">
        <w:rPr>
          <w:lang w:val="en-GB"/>
        </w:rPr>
        <w:t>The Hello-World Program</w:t>
      </w:r>
      <w:bookmarkEnd w:id="535"/>
      <w:bookmarkEnd w:id="536"/>
      <w:bookmarkEnd w:id="537"/>
      <w:bookmarkEnd w:id="538"/>
      <w:bookmarkEnd w:id="539"/>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0" w:name="_Toc320485574"/>
      <w:bookmarkStart w:id="541" w:name="_Toc323656683"/>
      <w:bookmarkStart w:id="542" w:name="_Toc324085421"/>
      <w:bookmarkStart w:id="543" w:name="_Toc383781073"/>
      <w:bookmarkStart w:id="544" w:name="_Toc54625208"/>
      <w:r w:rsidRPr="00D822A3">
        <w:rPr>
          <w:lang w:val="en-GB"/>
        </w:rPr>
        <w:t>Comments</w:t>
      </w:r>
      <w:bookmarkEnd w:id="540"/>
      <w:bookmarkEnd w:id="541"/>
      <w:bookmarkEnd w:id="542"/>
      <w:bookmarkEnd w:id="543"/>
      <w:bookmarkEnd w:id="544"/>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5"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6" w:name="_Toc323656684"/>
      <w:bookmarkStart w:id="547" w:name="_Toc324085422"/>
      <w:bookmarkStart w:id="548" w:name="_Toc383781074"/>
      <w:bookmarkStart w:id="549" w:name="_Toc54625209"/>
      <w:r w:rsidRPr="00D822A3">
        <w:rPr>
          <w:lang w:val="en-GB"/>
        </w:rPr>
        <w:t>Types and Variables</w:t>
      </w:r>
      <w:bookmarkEnd w:id="545"/>
      <w:bookmarkEnd w:id="546"/>
      <w:bookmarkEnd w:id="547"/>
      <w:bookmarkEnd w:id="548"/>
      <w:bookmarkEnd w:id="549"/>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6"/>
      <w:bookmarkStart w:id="551" w:name="_Toc323656685"/>
      <w:bookmarkStart w:id="552" w:name="_Toc324085423"/>
      <w:bookmarkStart w:id="553" w:name="_Toc383781075"/>
      <w:bookmarkStart w:id="554" w:name="_Ref383781525"/>
      <w:bookmarkStart w:id="555" w:name="_Toc54625210"/>
      <w:r w:rsidRPr="00D822A3">
        <w:rPr>
          <w:lang w:val="en-GB"/>
        </w:rPr>
        <w:t>Simple Types</w:t>
      </w:r>
      <w:bookmarkEnd w:id="550"/>
      <w:bookmarkEnd w:id="551"/>
      <w:bookmarkEnd w:id="552"/>
      <w:bookmarkEnd w:id="553"/>
      <w:bookmarkEnd w:id="554"/>
      <w:bookmarkEnd w:id="555"/>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7"/>
      <w:bookmarkStart w:id="557" w:name="_Toc323656686"/>
      <w:bookmarkStart w:id="558" w:name="_Toc324085424"/>
      <w:bookmarkStart w:id="559" w:name="_Toc383781076"/>
      <w:bookmarkStart w:id="560" w:name="_Toc54625211"/>
      <w:r w:rsidRPr="00D822A3">
        <w:rPr>
          <w:lang w:val="en-GB"/>
        </w:rPr>
        <w:t>Variables</w:t>
      </w:r>
      <w:bookmarkEnd w:id="556"/>
      <w:bookmarkEnd w:id="557"/>
      <w:bookmarkEnd w:id="558"/>
      <w:bookmarkEnd w:id="559"/>
      <w:bookmarkEnd w:id="560"/>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71CBE" w:rsidRPr="003F7CF1" w:rsidRDefault="00A71CB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71CBE" w:rsidRPr="003F7CF1" w:rsidRDefault="00A71CB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71CBE" w:rsidRPr="003F7CF1" w:rsidRDefault="00A71CB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71CBE" w:rsidRPr="003F7CF1" w:rsidRDefault="00A71C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71CBE" w:rsidRPr="003F7CF1" w:rsidRDefault="00A71CB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71CBE" w:rsidRPr="003F7CF1" w:rsidRDefault="00A71CB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71CBE" w:rsidRPr="003F7CF1" w:rsidRDefault="00A71CB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71CBE" w:rsidRPr="003F7CF1" w:rsidRDefault="00A71CB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71CBE" w:rsidRPr="003F7CF1" w:rsidRDefault="00A71CB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71CBE" w:rsidRPr="003F7CF1" w:rsidRDefault="00A71CB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71CBE" w:rsidRPr="003F7CF1" w:rsidRDefault="00A71CB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0485578"/>
      <w:bookmarkStart w:id="562" w:name="_Toc323656687"/>
      <w:bookmarkStart w:id="563" w:name="_Toc324085425"/>
      <w:bookmarkStart w:id="564" w:name="_Toc383781077"/>
      <w:bookmarkStart w:id="565" w:name="_Toc54625212"/>
      <w:bookmarkStart w:id="566" w:name="_Toc320485579"/>
      <w:r w:rsidRPr="00D822A3">
        <w:rPr>
          <w:lang w:val="en-GB"/>
        </w:rPr>
        <w:t>Constants</w:t>
      </w:r>
      <w:bookmarkEnd w:id="561"/>
      <w:bookmarkEnd w:id="562"/>
      <w:bookmarkEnd w:id="563"/>
      <w:bookmarkEnd w:id="564"/>
      <w:bookmarkEnd w:id="565"/>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3656688"/>
      <w:bookmarkStart w:id="568" w:name="_Toc324085426"/>
      <w:bookmarkStart w:id="569" w:name="_Toc383781078"/>
      <w:bookmarkStart w:id="570" w:name="_Toc54625213"/>
      <w:r w:rsidRPr="00D822A3">
        <w:rPr>
          <w:lang w:val="en-GB"/>
        </w:rPr>
        <w:t>Output</w:t>
      </w:r>
      <w:bookmarkEnd w:id="566"/>
      <w:bookmarkEnd w:id="567"/>
      <w:bookmarkEnd w:id="568"/>
      <w:bookmarkEnd w:id="569"/>
      <w:bookmarkEnd w:id="570"/>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1" w:name="_Toc320485580"/>
      <w:bookmarkStart w:id="572" w:name="_Toc323656689"/>
      <w:bookmarkStart w:id="573" w:name="_Toc324085427"/>
      <w:bookmarkStart w:id="574" w:name="_Toc383781079"/>
      <w:bookmarkStart w:id="575" w:name="_Toc54625214"/>
      <w:r w:rsidRPr="00D822A3">
        <w:rPr>
          <w:lang w:val="en-GB"/>
        </w:rPr>
        <w:t>Input</w:t>
      </w:r>
      <w:bookmarkEnd w:id="571"/>
      <w:bookmarkEnd w:id="572"/>
      <w:bookmarkEnd w:id="573"/>
      <w:bookmarkEnd w:id="574"/>
      <w:bookmarkEnd w:id="575"/>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6"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7"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8" w:name="_Toc323656690"/>
      <w:bookmarkStart w:id="579" w:name="_Toc324085428"/>
      <w:bookmarkStart w:id="580" w:name="_Toc383781080"/>
      <w:bookmarkStart w:id="581" w:name="_Toc54625215"/>
      <w:r w:rsidRPr="00D822A3">
        <w:rPr>
          <w:lang w:val="en-GB"/>
        </w:rPr>
        <w:t>Enumerations</w:t>
      </w:r>
      <w:bookmarkEnd w:id="576"/>
      <w:bookmarkEnd w:id="578"/>
      <w:bookmarkEnd w:id="579"/>
      <w:bookmarkEnd w:id="580"/>
      <w:bookmarkEnd w:id="581"/>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2" w:name="_Toc320485582"/>
      <w:bookmarkStart w:id="583" w:name="_Toc323656691"/>
      <w:bookmarkStart w:id="584" w:name="_Toc324085429"/>
      <w:bookmarkStart w:id="585" w:name="_Toc383781081"/>
      <w:bookmarkStart w:id="586" w:name="_Toc54625216"/>
      <w:r w:rsidRPr="00D822A3">
        <w:rPr>
          <w:lang w:val="en-GB"/>
        </w:rPr>
        <w:t>Arrays</w:t>
      </w:r>
      <w:bookmarkEnd w:id="582"/>
      <w:bookmarkEnd w:id="583"/>
      <w:bookmarkEnd w:id="584"/>
      <w:bookmarkEnd w:id="585"/>
      <w:bookmarkEnd w:id="586"/>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71CBE" w:rsidRPr="003F7CF1" w:rsidRDefault="00A71C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A71CBE" w:rsidRPr="003F7CF1" w:rsidRDefault="00A71CB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71CBE" w:rsidRPr="003F7CF1" w:rsidRDefault="00A71CB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71CBE" w:rsidRPr="003F7CF1" w:rsidRDefault="00A71CB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71CBE" w:rsidRPr="003F7CF1" w:rsidRDefault="00A71CB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71CBE" w:rsidRPr="003F7CF1" w:rsidRDefault="00A71CB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71CBE" w:rsidRPr="003F7CF1" w:rsidRDefault="00A71C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71CBE" w:rsidRPr="003F7CF1" w:rsidRDefault="00A71CB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71CBE" w:rsidRPr="003F7CF1" w:rsidRDefault="00A71CB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71CBE" w:rsidRPr="003F7CF1" w:rsidRDefault="00A71CB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71CBE" w:rsidRPr="003F7CF1" w:rsidRDefault="00A71CB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71CBE" w:rsidRPr="003F7CF1" w:rsidRDefault="00A71CB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71CBE" w:rsidRPr="003F7CF1" w:rsidRDefault="00A71CB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71CBE" w:rsidRPr="003F7CF1" w:rsidRDefault="00A71CB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71CBE" w:rsidRPr="003F7CF1" w:rsidRDefault="00A71CB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71CBE" w:rsidRPr="003F7CF1" w:rsidRDefault="00A71CB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71CBE" w:rsidRPr="003F7CF1" w:rsidRDefault="00A71CB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71CBE" w:rsidRPr="003F7CF1" w:rsidRDefault="00A71CB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71CBE" w:rsidRPr="003F7CF1" w:rsidRDefault="00A71CB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71CBE" w:rsidRPr="003F7CF1" w:rsidRDefault="00A71CB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71CBE" w:rsidRPr="003F7CF1" w:rsidRDefault="00A71CB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71CBE" w:rsidRPr="003F7CF1" w:rsidRDefault="00A71CB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71CBE" w:rsidRPr="003F7CF1" w:rsidRDefault="00A71CB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71CBE" w:rsidRPr="003F7CF1" w:rsidRDefault="00A71CB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71CBE" w:rsidRPr="003F7CF1" w:rsidRDefault="00A71CB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71CBE" w:rsidRPr="003F7CF1" w:rsidRDefault="00A71CB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71CBE" w:rsidRPr="003F7CF1" w:rsidRDefault="00A71CB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71CBE" w:rsidRPr="003F7CF1" w:rsidRDefault="00A71CB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71CBE" w:rsidRPr="003F7CF1" w:rsidRDefault="00A71CB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71CBE" w:rsidRPr="003F7CF1" w:rsidRDefault="00A71CB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71CBE" w:rsidRPr="003F7CF1" w:rsidRDefault="00A71CB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71CBE" w:rsidRPr="003F7CF1" w:rsidRDefault="00A71CB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71CBE" w:rsidRPr="003F7CF1" w:rsidRDefault="00A71CB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71CBE" w:rsidRPr="003F7CF1" w:rsidRDefault="00A71C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71CBE" w:rsidRPr="003F7CF1" w:rsidRDefault="00A71CB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71CBE" w:rsidRPr="003F7CF1" w:rsidRDefault="00A71CB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71CBE" w:rsidRPr="003F7CF1" w:rsidRDefault="00A71CB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71CBE" w:rsidRPr="003F7CF1" w:rsidRDefault="00A71CB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71CBE" w:rsidRPr="003F7CF1" w:rsidRDefault="00A71CB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71CBE" w:rsidRPr="003F7CF1" w:rsidRDefault="00A71CB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71CBE" w:rsidRPr="003F7CF1" w:rsidRDefault="00A71CB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71CBE" w:rsidRPr="003F7CF1" w:rsidRDefault="00A71CB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71CBE" w:rsidRPr="003F7CF1" w:rsidRDefault="00A71CB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71CBE" w:rsidRPr="003F7CF1" w:rsidRDefault="00A71CB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7" w:name="_Toc320485583"/>
      <w:bookmarkStart w:id="588" w:name="_Toc323656692"/>
      <w:bookmarkStart w:id="589" w:name="_Toc324085430"/>
      <w:bookmarkStart w:id="590" w:name="_Toc383781082"/>
      <w:bookmarkStart w:id="591" w:name="_Toc54625217"/>
      <w:r w:rsidRPr="00D822A3">
        <w:rPr>
          <w:lang w:val="en-GB"/>
        </w:rPr>
        <w:t>Characters and Strings</w:t>
      </w:r>
      <w:bookmarkEnd w:id="587"/>
      <w:bookmarkEnd w:id="588"/>
      <w:bookmarkEnd w:id="589"/>
      <w:bookmarkEnd w:id="590"/>
      <w:bookmarkEnd w:id="591"/>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71CBE" w:rsidRPr="003F7CF1" w:rsidRDefault="00A71C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71CBE" w:rsidRPr="003F7CF1" w:rsidRDefault="00A71CB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71CBE" w:rsidRPr="003F7CF1" w:rsidRDefault="00A71CB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71CBE" w:rsidRPr="003F7CF1" w:rsidRDefault="00A71CB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71CBE" w:rsidRPr="003F7CF1" w:rsidRDefault="00A71CB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71CBE" w:rsidRPr="003F7CF1" w:rsidRDefault="00A71CB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2" w:name="_Toc323656693"/>
      <w:bookmarkStart w:id="593" w:name="_Toc324085431"/>
      <w:bookmarkStart w:id="594" w:name="_Toc383781083"/>
      <w:bookmarkStart w:id="595" w:name="_Toc54625218"/>
      <w:r w:rsidRPr="00D822A3">
        <w:rPr>
          <w:lang w:val="en-GB"/>
        </w:rPr>
        <w:t>The ASCII Table</w:t>
      </w:r>
      <w:bookmarkEnd w:id="592"/>
      <w:bookmarkEnd w:id="593"/>
      <w:bookmarkEnd w:id="594"/>
      <w:bookmarkEnd w:id="595"/>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4"/>
      <w:bookmarkStart w:id="597" w:name="_Toc323656694"/>
      <w:bookmarkStart w:id="598" w:name="_Toc324085432"/>
      <w:bookmarkStart w:id="599" w:name="_Ref383780778"/>
      <w:bookmarkStart w:id="600" w:name="_Toc383781084"/>
      <w:bookmarkStart w:id="601" w:name="_Toc54625219"/>
      <w:r w:rsidRPr="00D822A3">
        <w:rPr>
          <w:lang w:val="en-GB"/>
        </w:rPr>
        <w:t>Pointers</w:t>
      </w:r>
      <w:bookmarkEnd w:id="596"/>
      <w:bookmarkEnd w:id="597"/>
      <w:bookmarkEnd w:id="598"/>
      <w:bookmarkEnd w:id="599"/>
      <w:bookmarkEnd w:id="600"/>
      <w:bookmarkEnd w:id="601"/>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71CBE" w:rsidRPr="003F7CF1" w:rsidRDefault="00A71C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71CBE" w:rsidRPr="003F7CF1" w:rsidRDefault="00A71CB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71CBE" w:rsidRPr="003F7CF1" w:rsidRDefault="00A71CB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71CBE" w:rsidRPr="003F7CF1" w:rsidRDefault="00A71CB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71CBE" w:rsidRPr="003F7CF1" w:rsidRDefault="00A71CB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71CBE" w:rsidRPr="003F7CF1" w:rsidRDefault="00A71CB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71CBE" w:rsidRPr="003F7CF1" w:rsidRDefault="00A71CB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71CBE" w:rsidRPr="003F7CF1" w:rsidRDefault="00A71CB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71CBE" w:rsidRPr="003F7CF1" w:rsidRDefault="00A71CB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71CBE" w:rsidRPr="003F7CF1" w:rsidRDefault="00A71CB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71CBE" w:rsidRPr="003F7CF1" w:rsidRDefault="00A71C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71CBE" w:rsidRPr="003F7CF1" w:rsidRDefault="00A71C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71CBE" w:rsidRPr="003F7CF1" w:rsidRDefault="00A71CB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71CBE" w:rsidRPr="003F7CF1" w:rsidRDefault="00A71CB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71CBE" w:rsidRPr="003F7CF1" w:rsidRDefault="00A71CB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5"/>
      <w:bookmarkStart w:id="603" w:name="_Toc323656695"/>
      <w:bookmarkStart w:id="604" w:name="_Toc324085433"/>
      <w:bookmarkStart w:id="605" w:name="_Toc383781085"/>
      <w:bookmarkStart w:id="606" w:name="_Toc54625220"/>
      <w:r w:rsidRPr="00D822A3">
        <w:rPr>
          <w:lang w:val="en-GB"/>
        </w:rPr>
        <w:t>Pointers and Dynamic Memory</w:t>
      </w:r>
      <w:bookmarkEnd w:id="602"/>
      <w:bookmarkEnd w:id="603"/>
      <w:bookmarkEnd w:id="604"/>
      <w:bookmarkEnd w:id="605"/>
      <w:bookmarkEnd w:id="606"/>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71CBE" w:rsidRPr="003F7CF1" w:rsidRDefault="00A71CB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71CBE" w:rsidRPr="003F7CF1" w:rsidRDefault="00A71CB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71CBE" w:rsidRPr="003F7CF1" w:rsidRDefault="00A71CB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71CBE" w:rsidRPr="003F7CF1" w:rsidRDefault="00A71CB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71CBE" w:rsidRPr="003F7CF1" w:rsidRDefault="00A71C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71CBE" w:rsidRPr="003F7CF1" w:rsidRDefault="00A71CB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71CBE" w:rsidRPr="003F7CF1" w:rsidRDefault="00A71CB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71CBE" w:rsidRPr="003F7CF1" w:rsidRDefault="00A71CB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71CBE" w:rsidRPr="003F7CF1" w:rsidRDefault="00A71CB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71CBE" w:rsidRPr="003F7CF1" w:rsidRDefault="00A71CB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71CBE" w:rsidRPr="003F7CF1" w:rsidRDefault="00A71CB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71CBE" w:rsidRPr="003F7CF1" w:rsidRDefault="00A71CB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71CBE" w:rsidRPr="003F7CF1" w:rsidRDefault="00A71C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71CBE" w:rsidRPr="003F7CF1" w:rsidRDefault="00A71CB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71CBE" w:rsidRPr="003F7CF1" w:rsidRDefault="00A71C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71CBE" w:rsidRPr="003F7CF1" w:rsidRDefault="00A71C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71CBE" w:rsidRPr="003F7CF1" w:rsidRDefault="00A71CB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71CBE" w:rsidRPr="003F7CF1" w:rsidRDefault="00A71CB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71CBE" w:rsidRPr="003F7CF1" w:rsidRDefault="00A71CB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71CBE" w:rsidRPr="003F7CF1" w:rsidRDefault="00A71CB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71CBE" w:rsidRPr="003F7CF1" w:rsidRDefault="00A71CB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71CBE" w:rsidRPr="003F7CF1" w:rsidRDefault="00A71CB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71CBE" w:rsidRPr="003F7CF1" w:rsidRDefault="00A71CB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71CBE" w:rsidRPr="003F7CF1" w:rsidRDefault="00A71CB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71CBE" w:rsidRPr="003F7CF1" w:rsidRDefault="00A71CB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71CBE" w:rsidRPr="003F7CF1" w:rsidRDefault="00A71CB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71CBE" w:rsidRPr="003F7CF1" w:rsidRDefault="00A71CB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71CBE" w:rsidRPr="003F7CF1" w:rsidRDefault="00A71CB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71CBE" w:rsidRPr="003F7CF1" w:rsidRDefault="00A71C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71CBE" w:rsidRPr="003F7CF1" w:rsidRDefault="00A71C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71CBE" w:rsidRPr="003F7CF1" w:rsidRDefault="00A71C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71CBE" w:rsidRPr="003F7CF1" w:rsidRDefault="00A71CB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71CBE" w:rsidRPr="003F7CF1" w:rsidRDefault="00A71CB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71CBE" w:rsidRPr="003F7CF1" w:rsidRDefault="00A71CB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71CBE" w:rsidRPr="003F7CF1" w:rsidRDefault="00A71CB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71CBE" w:rsidRPr="003F7CF1" w:rsidRDefault="00A71CB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71CBE" w:rsidRPr="003F7CF1" w:rsidRDefault="00A71CB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71CBE" w:rsidRPr="003F7CF1" w:rsidRDefault="00A71CB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71CBE" w:rsidRPr="003F7CF1" w:rsidRDefault="00A71CB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71CBE" w:rsidRPr="003F7CF1" w:rsidRDefault="00A71CB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71CBE" w:rsidRPr="003F7CF1" w:rsidRDefault="00A71CB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71CBE" w:rsidRPr="003F7CF1" w:rsidRDefault="00A71CB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7" w:name="_Toc320485586"/>
      <w:bookmarkStart w:id="608" w:name="_Toc323656696"/>
      <w:bookmarkStart w:id="609" w:name="_Toc324085434"/>
      <w:bookmarkStart w:id="610" w:name="_Toc383781086"/>
      <w:bookmarkStart w:id="611" w:name="_Toc54625221"/>
      <w:r w:rsidRPr="00D822A3">
        <w:rPr>
          <w:lang w:val="en-GB"/>
        </w:rPr>
        <w:t>Defining our own types</w:t>
      </w:r>
      <w:bookmarkEnd w:id="607"/>
      <w:bookmarkEnd w:id="608"/>
      <w:bookmarkEnd w:id="609"/>
      <w:bookmarkEnd w:id="610"/>
      <w:bookmarkEnd w:id="611"/>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2" w:name="_Toc320485587"/>
      <w:bookmarkStart w:id="613" w:name="_Toc323656697"/>
      <w:bookmarkStart w:id="614" w:name="_Toc324085435"/>
      <w:bookmarkStart w:id="615" w:name="_Toc383781087"/>
      <w:bookmarkStart w:id="616" w:name="_Toc54625222"/>
      <w:r w:rsidRPr="00D822A3">
        <w:rPr>
          <w:lang w:val="en-GB"/>
        </w:rPr>
        <w:t>The Type Size</w:t>
      </w:r>
      <w:bookmarkEnd w:id="612"/>
      <w:bookmarkEnd w:id="613"/>
      <w:bookmarkEnd w:id="614"/>
      <w:bookmarkEnd w:id="615"/>
      <w:bookmarkEnd w:id="616"/>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7"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8" w:name="_Toc320485588"/>
      <w:bookmarkStart w:id="619" w:name="_Toc323656698"/>
      <w:bookmarkStart w:id="620" w:name="_Toc324085436"/>
      <w:bookmarkStart w:id="621" w:name="_Toc383781088"/>
      <w:bookmarkStart w:id="622" w:name="_Toc54625223"/>
      <w:r w:rsidRPr="00D822A3">
        <w:rPr>
          <w:lang w:val="en-GB"/>
        </w:rPr>
        <w:t>Expressions and Operators</w:t>
      </w:r>
      <w:bookmarkEnd w:id="618"/>
      <w:bookmarkEnd w:id="619"/>
      <w:bookmarkEnd w:id="620"/>
      <w:bookmarkEnd w:id="621"/>
      <w:bookmarkEnd w:id="622"/>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71CBE" w:rsidRPr="003F7CF1" w:rsidRDefault="00A71C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1228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71CBE" w:rsidRPr="003F7CF1" w:rsidRDefault="00A71CB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71CBE" w:rsidRPr="003F7CF1" w:rsidRDefault="00A71C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71CBE" w:rsidRPr="003F7CF1" w:rsidRDefault="00A71C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71CBE" w:rsidRPr="003F7CF1" w:rsidRDefault="00A71C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91228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71CBE" w:rsidRPr="003F7CF1" w:rsidRDefault="00A71CB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71CBE" w:rsidRPr="003F7CF1" w:rsidRDefault="00A71CB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71CBE" w:rsidRPr="003F7CF1" w:rsidRDefault="00A71CB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3" w:name="_Toc320485589"/>
      <w:bookmarkStart w:id="624" w:name="_Toc323656699"/>
      <w:bookmarkStart w:id="625" w:name="_Toc324085437"/>
      <w:bookmarkStart w:id="626" w:name="_Toc383781089"/>
      <w:bookmarkStart w:id="627" w:name="_Toc54625224"/>
      <w:r w:rsidRPr="00D822A3">
        <w:rPr>
          <w:lang w:val="en-GB"/>
        </w:rPr>
        <w:t>Arithmetic Operators</w:t>
      </w:r>
      <w:bookmarkEnd w:id="623"/>
      <w:bookmarkEnd w:id="624"/>
      <w:bookmarkEnd w:id="625"/>
      <w:bookmarkEnd w:id="626"/>
      <w:bookmarkEnd w:id="627"/>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8" w:name="_Toc320485590"/>
      <w:bookmarkStart w:id="629" w:name="_Toc323656700"/>
      <w:bookmarkStart w:id="630" w:name="_Toc324085438"/>
      <w:bookmarkStart w:id="631" w:name="_Toc383781090"/>
      <w:bookmarkStart w:id="632" w:name="_Toc54625225"/>
      <w:r w:rsidRPr="00D822A3">
        <w:rPr>
          <w:rStyle w:val="Italic"/>
          <w:i w:val="0"/>
          <w:lang w:val="en-GB"/>
        </w:rPr>
        <w:t>Pointer Arithmetic</w:t>
      </w:r>
      <w:bookmarkEnd w:id="628"/>
      <w:bookmarkEnd w:id="629"/>
      <w:bookmarkEnd w:id="630"/>
      <w:bookmarkEnd w:id="631"/>
      <w:bookmarkEnd w:id="632"/>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71CBE" w:rsidRPr="003F7CF1" w:rsidRDefault="00A71CB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71CBE" w:rsidRPr="003F7CF1" w:rsidRDefault="00A71CB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71CBE" w:rsidRPr="003F7CF1" w:rsidRDefault="00A71CB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71CBE" w:rsidRPr="003F7CF1" w:rsidRDefault="00A71CB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71CBE" w:rsidRPr="003F7CF1" w:rsidRDefault="00A71CB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71CBE" w:rsidRPr="003F7CF1" w:rsidRDefault="00A71CB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71CBE" w:rsidRPr="003F7CF1" w:rsidRDefault="00A71C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71CBE" w:rsidRPr="003F7CF1" w:rsidRDefault="00A71CB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71CBE" w:rsidRPr="003F7CF1" w:rsidRDefault="00A71CB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71CBE" w:rsidRPr="003F7CF1" w:rsidRDefault="00A71CB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71CBE" w:rsidRPr="003F7CF1" w:rsidRDefault="00A71CB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71CBE" w:rsidRPr="003F7CF1" w:rsidRDefault="00A71CB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71CBE" w:rsidRPr="003F7CF1" w:rsidRDefault="00A71CB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71CBE" w:rsidRPr="003F7CF1" w:rsidRDefault="00A71CB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71CBE" w:rsidRPr="003F7CF1" w:rsidRDefault="00A71CB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71CBE" w:rsidRPr="003F7CF1" w:rsidRDefault="00A71CB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71CBE" w:rsidRPr="003F7CF1" w:rsidRDefault="00A71CB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71CBE" w:rsidRPr="003F7CF1" w:rsidRDefault="00A71CB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71CBE" w:rsidRPr="003F7CF1" w:rsidRDefault="00A71CB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3" w:name="_Toc320485591"/>
      <w:bookmarkStart w:id="634" w:name="_Toc323656701"/>
      <w:bookmarkStart w:id="635" w:name="_Toc324085439"/>
      <w:bookmarkStart w:id="636" w:name="_Toc383781091"/>
      <w:bookmarkStart w:id="637" w:name="_Toc54625226"/>
      <w:r w:rsidRPr="00D822A3">
        <w:rPr>
          <w:lang w:val="en-GB"/>
        </w:rPr>
        <w:t>Increment and decrement</w:t>
      </w:r>
      <w:bookmarkEnd w:id="633"/>
      <w:bookmarkEnd w:id="634"/>
      <w:bookmarkEnd w:id="635"/>
      <w:bookmarkEnd w:id="636"/>
      <w:bookmarkEnd w:id="637"/>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8" w:name="_Toc320485592"/>
      <w:bookmarkStart w:id="639" w:name="_Toc323656702"/>
      <w:bookmarkStart w:id="640" w:name="_Toc324085440"/>
      <w:bookmarkStart w:id="641" w:name="_Toc383781092"/>
      <w:bookmarkStart w:id="642" w:name="_Toc54625227"/>
      <w:r w:rsidRPr="00D822A3">
        <w:rPr>
          <w:lang w:val="en-GB"/>
        </w:rPr>
        <w:t>Relational Operators</w:t>
      </w:r>
      <w:bookmarkEnd w:id="638"/>
      <w:bookmarkEnd w:id="639"/>
      <w:bookmarkEnd w:id="640"/>
      <w:bookmarkEnd w:id="641"/>
      <w:bookmarkEnd w:id="642"/>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3" w:name="_Toc320485593"/>
      <w:bookmarkStart w:id="644" w:name="_Toc323656703"/>
      <w:bookmarkStart w:id="645" w:name="_Toc324085441"/>
      <w:bookmarkStart w:id="646" w:name="_Toc383781093"/>
      <w:bookmarkStart w:id="647" w:name="_Toc54625228"/>
      <w:r w:rsidRPr="00D822A3">
        <w:rPr>
          <w:lang w:val="en-GB"/>
        </w:rPr>
        <w:t>Logical Operators</w:t>
      </w:r>
      <w:bookmarkEnd w:id="643"/>
      <w:bookmarkEnd w:id="644"/>
      <w:bookmarkEnd w:id="645"/>
      <w:bookmarkEnd w:id="646"/>
      <w:bookmarkEnd w:id="647"/>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8" w:name="_Toc320485594"/>
      <w:bookmarkStart w:id="649" w:name="_Toc323656704"/>
      <w:bookmarkStart w:id="650" w:name="_Toc324085442"/>
      <w:bookmarkStart w:id="651" w:name="_Toc383781094"/>
      <w:bookmarkStart w:id="652" w:name="_Toc54625229"/>
      <w:r w:rsidRPr="00D822A3">
        <w:rPr>
          <w:lang w:val="en-GB"/>
        </w:rPr>
        <w:t>Bitwise Operators</w:t>
      </w:r>
      <w:bookmarkEnd w:id="648"/>
      <w:bookmarkEnd w:id="649"/>
      <w:bookmarkEnd w:id="650"/>
      <w:bookmarkEnd w:id="651"/>
      <w:bookmarkEnd w:id="652"/>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912277"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912278"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3" w:name="_Toc320485595"/>
      <w:bookmarkStart w:id="654" w:name="_Toc323656705"/>
      <w:bookmarkStart w:id="655" w:name="_Toc324085443"/>
      <w:bookmarkStart w:id="656" w:name="_Toc383781095"/>
      <w:bookmarkStart w:id="657" w:name="_Toc54625230"/>
      <w:r w:rsidRPr="00D822A3">
        <w:rPr>
          <w:lang w:val="en-GB"/>
        </w:rPr>
        <w:lastRenderedPageBreak/>
        <w:t>Assignment</w:t>
      </w:r>
      <w:bookmarkEnd w:id="653"/>
      <w:bookmarkEnd w:id="654"/>
      <w:bookmarkEnd w:id="655"/>
      <w:bookmarkEnd w:id="656"/>
      <w:bookmarkEnd w:id="657"/>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8" w:name="_Toc320485596"/>
      <w:bookmarkStart w:id="659" w:name="_Toc323656706"/>
      <w:bookmarkStart w:id="660" w:name="_Toc324085444"/>
      <w:bookmarkStart w:id="661" w:name="_Toc383781096"/>
      <w:bookmarkStart w:id="662" w:name="_Toc54625231"/>
      <w:r w:rsidRPr="00D822A3">
        <w:rPr>
          <w:lang w:val="en-GB"/>
        </w:rPr>
        <w:t>The Condition Operator</w:t>
      </w:r>
      <w:bookmarkEnd w:id="658"/>
      <w:bookmarkEnd w:id="659"/>
      <w:bookmarkEnd w:id="660"/>
      <w:bookmarkEnd w:id="661"/>
      <w:bookmarkEnd w:id="662"/>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3" w:name="_Toc320485597"/>
      <w:bookmarkStart w:id="664" w:name="_Toc323656707"/>
      <w:bookmarkStart w:id="665" w:name="_Toc324085445"/>
      <w:bookmarkStart w:id="666" w:name="_Toc383781097"/>
      <w:bookmarkStart w:id="667" w:name="_Toc54625232"/>
      <w:r w:rsidRPr="00D822A3">
        <w:rPr>
          <w:lang w:val="en-GB"/>
        </w:rPr>
        <w:t>Precedence and Associatively</w:t>
      </w:r>
      <w:bookmarkEnd w:id="663"/>
      <w:bookmarkEnd w:id="664"/>
      <w:bookmarkEnd w:id="665"/>
      <w:bookmarkEnd w:id="666"/>
      <w:bookmarkEnd w:id="667"/>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8" w:name="_Toc320485598"/>
      <w:bookmarkStart w:id="669" w:name="_Toc323656708"/>
      <w:bookmarkStart w:id="670" w:name="_Toc324085446"/>
      <w:bookmarkStart w:id="671" w:name="_Toc383781098"/>
      <w:bookmarkStart w:id="672" w:name="_Toc54625233"/>
      <w:r w:rsidRPr="00D822A3">
        <w:rPr>
          <w:lang w:val="en-GB"/>
        </w:rPr>
        <w:t>Statements</w:t>
      </w:r>
      <w:bookmarkEnd w:id="668"/>
      <w:bookmarkEnd w:id="669"/>
      <w:bookmarkEnd w:id="670"/>
      <w:bookmarkEnd w:id="671"/>
      <w:bookmarkEnd w:id="672"/>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3" w:name="_Toc320485599"/>
      <w:bookmarkStart w:id="674" w:name="_Toc323656709"/>
      <w:bookmarkStart w:id="675" w:name="_Toc324085447"/>
      <w:bookmarkStart w:id="676" w:name="_Toc383781099"/>
      <w:bookmarkStart w:id="677" w:name="_Toc54625234"/>
      <w:r w:rsidRPr="00D822A3">
        <w:rPr>
          <w:lang w:val="en-GB"/>
        </w:rPr>
        <w:t>Selection statements</w:t>
      </w:r>
      <w:bookmarkEnd w:id="673"/>
      <w:bookmarkEnd w:id="674"/>
      <w:bookmarkEnd w:id="675"/>
      <w:bookmarkEnd w:id="676"/>
      <w:bookmarkEnd w:id="677"/>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8" w:name="_Toc320485600"/>
      <w:bookmarkStart w:id="679" w:name="_Toc323656710"/>
      <w:bookmarkStart w:id="680" w:name="_Toc324085448"/>
      <w:bookmarkStart w:id="681" w:name="_Toc383781100"/>
      <w:bookmarkStart w:id="682" w:name="_Toc54625235"/>
      <w:r w:rsidRPr="00D822A3">
        <w:rPr>
          <w:lang w:val="en-GB"/>
        </w:rPr>
        <w:t>Iteration statements</w:t>
      </w:r>
      <w:bookmarkEnd w:id="678"/>
      <w:bookmarkEnd w:id="679"/>
      <w:bookmarkEnd w:id="680"/>
      <w:bookmarkEnd w:id="681"/>
      <w:bookmarkEnd w:id="682"/>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3" w:name="_Toc320485601"/>
      <w:bookmarkStart w:id="684" w:name="_Toc323656711"/>
      <w:bookmarkStart w:id="685" w:name="_Toc324085449"/>
      <w:bookmarkStart w:id="686" w:name="_Toc383781101"/>
      <w:bookmarkStart w:id="687" w:name="_Toc54625236"/>
      <w:r w:rsidRPr="00D822A3">
        <w:rPr>
          <w:lang w:val="en-GB"/>
        </w:rPr>
        <w:t>Jump statements</w:t>
      </w:r>
      <w:bookmarkEnd w:id="683"/>
      <w:bookmarkEnd w:id="684"/>
      <w:bookmarkEnd w:id="685"/>
      <w:bookmarkEnd w:id="686"/>
      <w:bookmarkEnd w:id="687"/>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8" w:name="_Toc320485602"/>
      <w:bookmarkStart w:id="689" w:name="_Toc323656712"/>
      <w:bookmarkStart w:id="690" w:name="_Toc324085450"/>
      <w:bookmarkStart w:id="691" w:name="_Toc383781102"/>
      <w:bookmarkStart w:id="692" w:name="_Toc54625237"/>
      <w:r w:rsidRPr="00D822A3">
        <w:rPr>
          <w:lang w:val="en-GB"/>
        </w:rPr>
        <w:t>Expression statements</w:t>
      </w:r>
      <w:bookmarkEnd w:id="688"/>
      <w:bookmarkEnd w:id="689"/>
      <w:bookmarkEnd w:id="690"/>
      <w:bookmarkEnd w:id="691"/>
      <w:bookmarkEnd w:id="692"/>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3" w:name="_Toc323656713"/>
      <w:bookmarkStart w:id="694" w:name="_Toc324085451"/>
      <w:bookmarkStart w:id="695" w:name="_Toc383781103"/>
      <w:bookmarkStart w:id="696" w:name="_Toc54625238"/>
      <w:r w:rsidRPr="00D822A3">
        <w:rPr>
          <w:lang w:val="en-GB"/>
        </w:rPr>
        <w:t>Volatile</w:t>
      </w:r>
      <w:bookmarkEnd w:id="693"/>
      <w:bookmarkEnd w:id="694"/>
      <w:bookmarkEnd w:id="695"/>
      <w:bookmarkEnd w:id="696"/>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7"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8" w:author="Stefan Björnander" w:date="2012-05-06T21:16:00Z">
          <w:pPr>
            <w:pStyle w:val="CommandLine"/>
          </w:pPr>
        </w:pPrChange>
      </w:pPr>
    </w:p>
    <w:p w14:paraId="0D44E5CA" w14:textId="77777777" w:rsidR="00E80032" w:rsidRPr="00D822A3" w:rsidRDefault="00E80032">
      <w:pPr>
        <w:pStyle w:val="Code"/>
        <w:rPr>
          <w:lang w:val="en-GB"/>
        </w:rPr>
        <w:pPrChange w:id="699" w:author="Stefan Björnander" w:date="2012-05-06T21:16:00Z">
          <w:pPr>
            <w:pStyle w:val="CommandLine"/>
          </w:pPr>
        </w:pPrChange>
      </w:pPr>
      <w:r w:rsidRPr="00D822A3">
        <w:rPr>
          <w:rFonts w:eastAsia="Times New Roman"/>
          <w:noProof w:val="0"/>
          <w:color w:val="000000" w:themeColor="text1"/>
          <w:lang w:val="en-GB"/>
          <w:rPrChange w:id="700"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1"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2"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3" w:name="_Toc320485603"/>
      <w:bookmarkStart w:id="704" w:name="_Toc323656714"/>
      <w:bookmarkStart w:id="705" w:name="_Toc324085452"/>
      <w:bookmarkStart w:id="706" w:name="_Toc383781104"/>
      <w:bookmarkStart w:id="707" w:name="_Toc54625239"/>
      <w:r w:rsidRPr="00D822A3">
        <w:rPr>
          <w:lang w:val="en-GB"/>
        </w:rPr>
        <w:t>Functions</w:t>
      </w:r>
      <w:bookmarkEnd w:id="703"/>
      <w:bookmarkEnd w:id="704"/>
      <w:bookmarkEnd w:id="705"/>
      <w:bookmarkEnd w:id="706"/>
      <w:bookmarkEnd w:id="707"/>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71CBE" w:rsidRPr="003F7CF1" w:rsidRDefault="00A71C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71CBE" w:rsidRPr="003F7CF1" w:rsidRDefault="00A71CB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71CBE" w:rsidRPr="003F7CF1" w:rsidRDefault="00A71C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71CBE" w:rsidRPr="003F7CF1" w:rsidRDefault="00A71C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71CBE" w:rsidRPr="003F7CF1" w:rsidRDefault="00A71CB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71CBE" w:rsidRPr="003F7CF1" w:rsidRDefault="00A71C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71CBE" w:rsidRPr="003F7CF1" w:rsidRDefault="00A71CB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71CBE" w:rsidRPr="003F7CF1" w:rsidRDefault="00A71CB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71CBE" w:rsidRPr="003F7CF1" w:rsidRDefault="00A71CB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71CBE" w:rsidRPr="003F7CF1" w:rsidRDefault="00A71CB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71CBE" w:rsidRPr="003F7CF1" w:rsidRDefault="00A71CB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71CBE" w:rsidRPr="003F7CF1" w:rsidRDefault="00A71CB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8" w:name="_Toc320485604"/>
      <w:bookmarkStart w:id="709" w:name="_Toc323656715"/>
      <w:bookmarkStart w:id="710" w:name="_Toc324085453"/>
      <w:bookmarkStart w:id="711" w:name="_Toc383781105"/>
      <w:bookmarkStart w:id="712" w:name="_Toc54625240"/>
      <w:r w:rsidRPr="00D822A3">
        <w:rPr>
          <w:lang w:val="en-GB"/>
        </w:rPr>
        <w:lastRenderedPageBreak/>
        <w:t>Void Functions</w:t>
      </w:r>
      <w:bookmarkEnd w:id="708"/>
      <w:bookmarkEnd w:id="709"/>
      <w:bookmarkEnd w:id="710"/>
      <w:bookmarkEnd w:id="711"/>
      <w:bookmarkEnd w:id="712"/>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3" w:name="_Toc320485605"/>
      <w:bookmarkStart w:id="714" w:name="_Toc323656716"/>
      <w:bookmarkStart w:id="715" w:name="_Toc324085454"/>
      <w:bookmarkStart w:id="716" w:name="_Toc383781106"/>
      <w:bookmarkStart w:id="717" w:name="_Toc54625241"/>
      <w:r w:rsidRPr="00D822A3">
        <w:rPr>
          <w:lang w:val="en-GB"/>
        </w:rPr>
        <w:t>Local and global variables</w:t>
      </w:r>
      <w:bookmarkEnd w:id="713"/>
      <w:bookmarkEnd w:id="714"/>
      <w:bookmarkEnd w:id="715"/>
      <w:bookmarkEnd w:id="716"/>
      <w:bookmarkEnd w:id="717"/>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8" w:name="_Toc323656717"/>
      <w:bookmarkStart w:id="719" w:name="_Toc324085455"/>
      <w:bookmarkStart w:id="720" w:name="_Toc383781107"/>
      <w:bookmarkStart w:id="721" w:name="_Toc54625242"/>
      <w:r w:rsidRPr="00D822A3">
        <w:rPr>
          <w:lang w:val="en-GB"/>
        </w:rPr>
        <w:t>Inner Blocks with Local Variables</w:t>
      </w:r>
      <w:bookmarkEnd w:id="718"/>
      <w:bookmarkEnd w:id="719"/>
      <w:bookmarkEnd w:id="720"/>
      <w:bookmarkEnd w:id="721"/>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3"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4"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5"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6" w:name="_Toc320485606"/>
      <w:bookmarkStart w:id="727" w:name="_Toc323656718"/>
      <w:bookmarkStart w:id="728" w:name="_Toc324085456"/>
      <w:bookmarkStart w:id="729" w:name="_Toc383781108"/>
      <w:bookmarkStart w:id="730" w:name="_Toc54625243"/>
      <w:r w:rsidRPr="00D822A3">
        <w:rPr>
          <w:lang w:val="en-GB"/>
        </w:rPr>
        <w:t>Call-by-Value and Call-by-Reference</w:t>
      </w:r>
      <w:bookmarkEnd w:id="726"/>
      <w:bookmarkEnd w:id="727"/>
      <w:bookmarkEnd w:id="728"/>
      <w:bookmarkEnd w:id="729"/>
      <w:bookmarkEnd w:id="730"/>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71CBE" w:rsidRPr="003F7CF1" w:rsidRDefault="00A71CB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71CBE" w:rsidRPr="003F7CF1" w:rsidRDefault="00A71CB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71CBE" w:rsidRPr="003F7CF1" w:rsidRDefault="00A71C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71CBE" w:rsidRPr="003F7CF1" w:rsidRDefault="00A71CB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71CBE" w:rsidRPr="003F7CF1" w:rsidRDefault="00A71CB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71CBE" w:rsidRPr="003F7CF1" w:rsidRDefault="00A71CB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71CBE" w:rsidRPr="003F7CF1" w:rsidRDefault="00A71CB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71CBE" w:rsidRPr="003F7CF1" w:rsidRDefault="00A71CB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71CBE" w:rsidRPr="003F7CF1" w:rsidRDefault="00A71CB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71CBE" w:rsidRPr="003F7CF1" w:rsidRDefault="00A71CB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71CBE" w:rsidRPr="003F7CF1" w:rsidRDefault="00A71CB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71CBE" w:rsidRPr="003F7CF1" w:rsidRDefault="00A71CB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71CBE" w:rsidRPr="003F7CF1" w:rsidRDefault="00A71CB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71CBE" w:rsidRPr="003F7CF1" w:rsidRDefault="00A71CB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71CBE" w:rsidRPr="003F7CF1" w:rsidRDefault="00A71CB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71CBE" w:rsidRPr="003F7CF1" w:rsidRDefault="00A71CB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71CBE" w:rsidRPr="003F7CF1" w:rsidRDefault="00A71CB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71CBE" w:rsidRPr="003F7CF1" w:rsidRDefault="00A71CB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71CBE" w:rsidRPr="003F7CF1" w:rsidRDefault="00A71CB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71CBE" w:rsidRPr="003F7CF1" w:rsidRDefault="00A71C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71CBE" w:rsidRPr="003F7CF1" w:rsidRDefault="00A71C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71CBE" w:rsidRPr="003F7CF1" w:rsidRDefault="00A71C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71CBE" w:rsidRPr="003F7CF1" w:rsidRDefault="00A71C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71CBE" w:rsidRPr="003F7CF1" w:rsidRDefault="00A71C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71CBE" w:rsidRPr="003F7CF1" w:rsidRDefault="00A71CB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71CBE" w:rsidRPr="003F7CF1" w:rsidRDefault="00A71C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71CBE" w:rsidRPr="003F7CF1" w:rsidRDefault="00A71C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71CBE" w:rsidRPr="003F7CF1" w:rsidRDefault="00A71C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71CBE" w:rsidRPr="003F7CF1" w:rsidRDefault="00A71C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71CBE" w:rsidRPr="003F7CF1" w:rsidRDefault="00A71C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71CBE" w:rsidRPr="003F7CF1" w:rsidRDefault="00A71CB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71CBE" w:rsidRPr="003F7CF1" w:rsidRDefault="00A71CB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71CBE" w:rsidRPr="003F7CF1" w:rsidRDefault="00A71CB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71CBE" w:rsidRPr="003F7CF1" w:rsidRDefault="00A71CB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71CBE" w:rsidRPr="003F7CF1" w:rsidRDefault="00A71CB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71CBE" w:rsidRPr="003F7CF1" w:rsidRDefault="00A71CB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71CBE" w:rsidRPr="003F7CF1" w:rsidRDefault="00A71CB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71CBE" w:rsidRPr="003F7CF1" w:rsidRDefault="00A71CB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71CBE" w:rsidRPr="003F7CF1" w:rsidRDefault="00A71CB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71CBE" w:rsidRPr="003F7CF1" w:rsidRDefault="00A71CB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71CBE" w:rsidRPr="003F7CF1" w:rsidRDefault="00A71CB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71CBE" w:rsidRPr="003F7CF1" w:rsidRDefault="00A71CB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71CBE" w:rsidRPr="003F7CF1" w:rsidRDefault="00A71CB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71CBE" w:rsidRPr="003F7CF1" w:rsidRDefault="00A71CB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71CBE" w:rsidRPr="003F7CF1" w:rsidRDefault="00A71CB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71CBE" w:rsidRPr="003F7CF1" w:rsidRDefault="00A71CB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71CBE" w:rsidRPr="003F7CF1" w:rsidRDefault="00A71CB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71CBE" w:rsidRPr="003F7CF1" w:rsidRDefault="00A71CB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71CBE" w:rsidRPr="003F7CF1" w:rsidRDefault="00A71CB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71CBE" w:rsidRPr="003F7CF1" w:rsidRDefault="00A71CB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71CBE" w:rsidRPr="003F7CF1" w:rsidRDefault="00A71CB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71CBE" w:rsidRPr="003F7CF1" w:rsidRDefault="00A71CB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71CBE" w:rsidRPr="003F7CF1" w:rsidRDefault="00A71CB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1" w:name="_Toc320485607"/>
      <w:bookmarkStart w:id="732" w:name="_Toc323656719"/>
      <w:bookmarkStart w:id="733" w:name="_Toc324085457"/>
      <w:bookmarkStart w:id="734" w:name="_Toc383781109"/>
      <w:bookmarkStart w:id="735" w:name="_Toc54625244"/>
      <w:r w:rsidRPr="00D822A3">
        <w:rPr>
          <w:lang w:val="en-GB"/>
        </w:rPr>
        <w:t>Static, Extern, and Register Variables</w:t>
      </w:r>
      <w:bookmarkEnd w:id="731"/>
      <w:bookmarkEnd w:id="732"/>
      <w:bookmarkEnd w:id="733"/>
      <w:bookmarkEnd w:id="734"/>
      <w:bookmarkEnd w:id="735"/>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6" w:name="_Toc320485608"/>
      <w:bookmarkStart w:id="737" w:name="_Toc323656720"/>
      <w:bookmarkStart w:id="738" w:name="_Toc324085458"/>
      <w:bookmarkStart w:id="739" w:name="_Toc383781110"/>
      <w:bookmarkStart w:id="740" w:name="_Toc54625245"/>
      <w:r w:rsidRPr="00D822A3">
        <w:rPr>
          <w:lang w:val="en-GB"/>
        </w:rPr>
        <w:lastRenderedPageBreak/>
        <w:t>Recursion</w:t>
      </w:r>
      <w:bookmarkEnd w:id="736"/>
      <w:bookmarkEnd w:id="737"/>
      <w:bookmarkEnd w:id="738"/>
      <w:bookmarkEnd w:id="739"/>
      <w:bookmarkEnd w:id="740"/>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912279"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1" w:name="_Toc320485609"/>
      <w:bookmarkStart w:id="742" w:name="_Toc323656721"/>
      <w:bookmarkStart w:id="743" w:name="_Toc324085459"/>
      <w:bookmarkStart w:id="744" w:name="_Toc383781111"/>
      <w:bookmarkStart w:id="745" w:name="_Toc54625246"/>
      <w:r w:rsidRPr="00D822A3">
        <w:rPr>
          <w:lang w:val="en-GB"/>
        </w:rPr>
        <w:t>Definition</w:t>
      </w:r>
      <w:r w:rsidR="00E80032" w:rsidRPr="00D822A3">
        <w:rPr>
          <w:lang w:val="en-GB"/>
        </w:rPr>
        <w:t xml:space="preserve"> and Declaration</w:t>
      </w:r>
      <w:bookmarkEnd w:id="741"/>
      <w:bookmarkEnd w:id="742"/>
      <w:bookmarkEnd w:id="743"/>
      <w:bookmarkEnd w:id="744"/>
      <w:bookmarkEnd w:id="745"/>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912280"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912281"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6" w:name="_Toc320485610"/>
      <w:bookmarkStart w:id="747" w:name="_Toc323656722"/>
      <w:bookmarkStart w:id="748" w:name="_Toc324085460"/>
      <w:bookmarkStart w:id="749" w:name="_Toc383781112"/>
      <w:bookmarkStart w:id="750" w:name="_Toc54625247"/>
      <w:r w:rsidRPr="00D822A3">
        <w:rPr>
          <w:lang w:val="en-GB"/>
        </w:rPr>
        <w:t>Higher-Order Functions</w:t>
      </w:r>
      <w:bookmarkEnd w:id="746"/>
      <w:bookmarkEnd w:id="747"/>
      <w:bookmarkEnd w:id="748"/>
      <w:bookmarkEnd w:id="749"/>
      <w:bookmarkEnd w:id="750"/>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1" w:name="_Toc320485611"/>
      <w:bookmarkStart w:id="752" w:name="_Toc323656723"/>
      <w:bookmarkStart w:id="753" w:name="_Toc324085461"/>
      <w:bookmarkStart w:id="754" w:name="_Toc383781113"/>
      <w:bookmarkStart w:id="755" w:name="_Ref383865210"/>
      <w:bookmarkStart w:id="756" w:name="_Toc54625248"/>
      <w:r w:rsidRPr="00D822A3">
        <w:rPr>
          <w:lang w:val="en-GB"/>
        </w:rPr>
        <w:lastRenderedPageBreak/>
        <w:t>Structures and Linked Lists</w:t>
      </w:r>
      <w:bookmarkEnd w:id="751"/>
      <w:bookmarkEnd w:id="752"/>
      <w:bookmarkEnd w:id="753"/>
      <w:bookmarkEnd w:id="754"/>
      <w:bookmarkEnd w:id="755"/>
      <w:bookmarkEnd w:id="756"/>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71CBE" w:rsidRPr="003F7CF1" w:rsidRDefault="00A71C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71CBE" w:rsidRPr="003F7CF1" w:rsidRDefault="00A71C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71CBE" w:rsidRPr="003F7CF1" w:rsidRDefault="00A71CB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71CBE" w:rsidRPr="003F7CF1" w:rsidRDefault="00A71CB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71CBE" w:rsidRPr="003F7CF1" w:rsidRDefault="00A71CB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71CBE" w:rsidRPr="003F7CF1" w:rsidRDefault="00A71CB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71CBE" w:rsidRPr="003F7CF1" w:rsidRDefault="00A71CB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71CBE" w:rsidRPr="003F7CF1" w:rsidRDefault="00A71CB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71CBE" w:rsidRPr="003F7CF1" w:rsidRDefault="00A71CB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71CBE" w:rsidRPr="003F7CF1" w:rsidRDefault="00A71CB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71CBE" w:rsidRPr="003F7CF1" w:rsidRDefault="00A71CB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7" w:name="_Toc320485612"/>
      <w:bookmarkStart w:id="758" w:name="_Toc323656724"/>
      <w:bookmarkStart w:id="759" w:name="_Toc324085462"/>
      <w:bookmarkStart w:id="760" w:name="_Toc383781114"/>
      <w:bookmarkStart w:id="761" w:name="_Toc54625249"/>
      <w:r w:rsidRPr="00D822A3">
        <w:rPr>
          <w:lang w:val="en-GB"/>
        </w:rPr>
        <w:t>Stacks and Linked Lists</w:t>
      </w:r>
      <w:bookmarkEnd w:id="757"/>
      <w:bookmarkEnd w:id="758"/>
      <w:bookmarkEnd w:id="759"/>
      <w:bookmarkEnd w:id="760"/>
      <w:bookmarkEnd w:id="761"/>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71CBE" w:rsidRPr="003F7CF1" w:rsidRDefault="00A71CBE" w:rsidP="00E80032">
                              <w:pPr>
                                <w:pStyle w:val="SourceCodeBoxText"/>
                                <w:rPr>
                                  <w:sz w:val="19"/>
                                  <w:szCs w:val="19"/>
                                  <w:lang w:val="en-US"/>
                                </w:rPr>
                              </w:pPr>
                              <w:r w:rsidRPr="003F7CF1">
                                <w:rPr>
                                  <w:sz w:val="19"/>
                                  <w:szCs w:val="19"/>
                                  <w:lang w:val="en-US"/>
                                </w:rPr>
                                <w:t>push 1</w:t>
                              </w:r>
                            </w:p>
                            <w:p w14:paraId="3C159322" w14:textId="77777777" w:rsidR="00A71CBE" w:rsidRPr="003F7CF1" w:rsidRDefault="00A71CBE" w:rsidP="00E80032">
                              <w:pPr>
                                <w:pStyle w:val="SourceCodeBoxText"/>
                                <w:rPr>
                                  <w:sz w:val="19"/>
                                  <w:szCs w:val="19"/>
                                  <w:lang w:val="en-US"/>
                                </w:rPr>
                              </w:pPr>
                              <w:r w:rsidRPr="003F7CF1">
                                <w:rPr>
                                  <w:sz w:val="19"/>
                                  <w:szCs w:val="19"/>
                                  <w:lang w:val="en-US"/>
                                </w:rPr>
                                <w:t>push 2</w:t>
                              </w:r>
                            </w:p>
                            <w:p w14:paraId="22BA48C9" w14:textId="77777777" w:rsidR="00A71CBE" w:rsidRPr="003F7CF1" w:rsidRDefault="00A71CBE" w:rsidP="00E80032">
                              <w:pPr>
                                <w:pStyle w:val="SourceCodeBoxText"/>
                                <w:rPr>
                                  <w:sz w:val="19"/>
                                  <w:szCs w:val="19"/>
                                  <w:lang w:val="en-US"/>
                                </w:rPr>
                              </w:pPr>
                              <w:r w:rsidRPr="003F7CF1">
                                <w:rPr>
                                  <w:sz w:val="19"/>
                                  <w:szCs w:val="19"/>
                                  <w:lang w:val="en-US"/>
                                </w:rPr>
                                <w:t>push 3</w:t>
                              </w:r>
                            </w:p>
                            <w:p w14:paraId="5F86FACB"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71CBE" w:rsidRPr="003F7CF1" w:rsidRDefault="00A71CBE" w:rsidP="00E80032">
                        <w:pPr>
                          <w:pStyle w:val="SourceCodeBoxText"/>
                          <w:rPr>
                            <w:sz w:val="19"/>
                            <w:szCs w:val="19"/>
                            <w:lang w:val="en-US"/>
                          </w:rPr>
                        </w:pPr>
                        <w:r w:rsidRPr="003F7CF1">
                          <w:rPr>
                            <w:sz w:val="19"/>
                            <w:szCs w:val="19"/>
                            <w:lang w:val="en-US"/>
                          </w:rPr>
                          <w:t>push 1</w:t>
                        </w:r>
                      </w:p>
                      <w:p w14:paraId="3C159322" w14:textId="77777777" w:rsidR="00A71CBE" w:rsidRPr="003F7CF1" w:rsidRDefault="00A71CBE" w:rsidP="00E80032">
                        <w:pPr>
                          <w:pStyle w:val="SourceCodeBoxText"/>
                          <w:rPr>
                            <w:sz w:val="19"/>
                            <w:szCs w:val="19"/>
                            <w:lang w:val="en-US"/>
                          </w:rPr>
                        </w:pPr>
                        <w:r w:rsidRPr="003F7CF1">
                          <w:rPr>
                            <w:sz w:val="19"/>
                            <w:szCs w:val="19"/>
                            <w:lang w:val="en-US"/>
                          </w:rPr>
                          <w:t>push 2</w:t>
                        </w:r>
                      </w:p>
                      <w:p w14:paraId="22BA48C9" w14:textId="77777777" w:rsidR="00A71CBE" w:rsidRPr="003F7CF1" w:rsidRDefault="00A71CBE" w:rsidP="00E80032">
                        <w:pPr>
                          <w:pStyle w:val="SourceCodeBoxText"/>
                          <w:rPr>
                            <w:sz w:val="19"/>
                            <w:szCs w:val="19"/>
                            <w:lang w:val="en-US"/>
                          </w:rPr>
                        </w:pPr>
                        <w:r w:rsidRPr="003F7CF1">
                          <w:rPr>
                            <w:sz w:val="19"/>
                            <w:szCs w:val="19"/>
                            <w:lang w:val="en-US"/>
                          </w:rPr>
                          <w:t>push 3</w:t>
                        </w:r>
                      </w:p>
                      <w:p w14:paraId="5F86FACB" w14:textId="77777777" w:rsidR="00A71CBE" w:rsidRPr="003F7CF1" w:rsidRDefault="00A71CB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71CBE" w:rsidRPr="003F7CF1" w:rsidRDefault="00A71C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71CBE" w:rsidRPr="003F7CF1" w:rsidRDefault="00A71CB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71CBE" w:rsidRPr="003F7CF1" w:rsidRDefault="00A71CB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71CBE" w:rsidRPr="003F7CF1" w:rsidRDefault="00A71CB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71CBE" w:rsidRPr="003F7CF1" w:rsidRDefault="00A71CB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71CBE" w:rsidRPr="003F7CF1" w:rsidRDefault="00A71CB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71CBE" w:rsidRPr="003F7CF1" w:rsidRDefault="00A71CB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71CBE" w:rsidRPr="003F7CF1" w:rsidRDefault="00A71CB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71CBE" w:rsidRPr="003F7CF1" w:rsidRDefault="00A71CB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71CBE" w:rsidRPr="003F7CF1" w:rsidRDefault="00A71CB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71CBE" w:rsidRPr="003F7CF1" w:rsidRDefault="00A71CB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71CBE" w:rsidRPr="003F7CF1" w:rsidRDefault="00A71CB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71CBE" w:rsidRPr="003F7CF1" w:rsidRDefault="00A71CB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71CBE" w:rsidRPr="003F7CF1" w:rsidRDefault="00A71CB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71CBE" w:rsidRPr="003F7CF1" w:rsidRDefault="00A71CBE" w:rsidP="00E80032">
                              <w:pPr>
                                <w:pStyle w:val="SourceCodeBoxText"/>
                                <w:rPr>
                                  <w:sz w:val="19"/>
                                  <w:szCs w:val="19"/>
                                  <w:lang w:val="en-US"/>
                                </w:rPr>
                              </w:pPr>
                              <w:r w:rsidRPr="003F7CF1">
                                <w:rPr>
                                  <w:sz w:val="19"/>
                                  <w:szCs w:val="19"/>
                                  <w:lang w:val="en-US"/>
                                </w:rPr>
                                <w:t>3</w:t>
                              </w:r>
                            </w:p>
                            <w:p w14:paraId="40F6D3AC" w14:textId="77777777" w:rsidR="00A71CBE" w:rsidRPr="003F7CF1" w:rsidRDefault="00A71CB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71CBE" w:rsidRPr="003F7CF1" w:rsidRDefault="00A71C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71CBE" w:rsidRPr="003F7CF1" w:rsidRDefault="00A71C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71CBE" w:rsidRPr="003F7CF1" w:rsidRDefault="00A71C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71CBE" w:rsidRPr="003F7CF1" w:rsidRDefault="00A71CB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71CBE" w:rsidRPr="003F7CF1" w:rsidRDefault="00A71C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71CBE" w:rsidRPr="003F7CF1" w:rsidRDefault="00A71CB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71CBE" w:rsidRPr="003F7CF1" w:rsidRDefault="00A71CBE" w:rsidP="00E80032">
                        <w:pPr>
                          <w:pStyle w:val="SourceCodeBoxText"/>
                          <w:rPr>
                            <w:sz w:val="19"/>
                            <w:szCs w:val="19"/>
                            <w:lang w:val="en-US"/>
                          </w:rPr>
                        </w:pPr>
                        <w:r w:rsidRPr="003F7CF1">
                          <w:rPr>
                            <w:sz w:val="19"/>
                            <w:szCs w:val="19"/>
                            <w:lang w:val="en-US"/>
                          </w:rPr>
                          <w:t>3</w:t>
                        </w:r>
                      </w:p>
                      <w:p w14:paraId="40F6D3AC" w14:textId="77777777" w:rsidR="00A71CBE" w:rsidRPr="003F7CF1" w:rsidRDefault="00A71CB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71CBE" w:rsidRPr="003F7CF1" w:rsidRDefault="00A71CB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71CBE" w:rsidRPr="003F7CF1" w:rsidRDefault="00A71CB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71CBE" w:rsidRPr="003F7CF1" w:rsidRDefault="00A71CB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71CBE" w:rsidRPr="003F7CF1" w:rsidRDefault="00A71CB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71CBE" w:rsidRPr="003F7CF1" w:rsidRDefault="00A71CB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71CBE" w:rsidRPr="003F7CF1" w:rsidRDefault="00A71CB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71CBE" w:rsidRPr="003F7CF1" w:rsidRDefault="00A71CB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71CBE" w:rsidRPr="003F7CF1" w:rsidRDefault="00A71CB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71CBE" w:rsidRPr="003F7CF1" w:rsidRDefault="00A71CB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71CBE" w:rsidRPr="003F7CF1" w:rsidRDefault="00A71CB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71CBE" w:rsidRPr="003F7CF1" w:rsidRDefault="00A71CB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2" w:name="_Toc320485613"/>
      <w:bookmarkStart w:id="763" w:name="_Toc323656725"/>
      <w:bookmarkStart w:id="764" w:name="_Toc324085463"/>
      <w:bookmarkStart w:id="765" w:name="_Toc383781115"/>
      <w:bookmarkStart w:id="766" w:name="_Toc54625250"/>
      <w:r w:rsidRPr="00D822A3">
        <w:rPr>
          <w:lang w:val="en-GB"/>
        </w:rPr>
        <w:t>Unions</w:t>
      </w:r>
      <w:bookmarkEnd w:id="762"/>
      <w:bookmarkEnd w:id="763"/>
      <w:bookmarkEnd w:id="764"/>
      <w:bookmarkEnd w:id="765"/>
      <w:bookmarkEnd w:id="766"/>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7" w:name="_Toc320485614"/>
      <w:bookmarkStart w:id="768" w:name="_Toc323656726"/>
      <w:bookmarkStart w:id="769" w:name="_Toc324085464"/>
      <w:bookmarkStart w:id="770" w:name="_Toc383781116"/>
      <w:bookmarkStart w:id="771" w:name="_Toc54625251"/>
      <w:r w:rsidRPr="00D822A3">
        <w:rPr>
          <w:lang w:val="en-GB"/>
        </w:rPr>
        <w:t>Bitfields</w:t>
      </w:r>
      <w:bookmarkEnd w:id="767"/>
      <w:bookmarkEnd w:id="768"/>
      <w:bookmarkEnd w:id="769"/>
      <w:bookmarkEnd w:id="770"/>
      <w:bookmarkEnd w:id="771"/>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2"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3" w:name="_Toc320485616"/>
      <w:bookmarkStart w:id="774" w:name="_Toc323656727"/>
      <w:bookmarkStart w:id="775" w:name="_Toc324085465"/>
      <w:bookmarkStart w:id="776" w:name="_Toc383781117"/>
      <w:bookmarkStart w:id="777" w:name="_Toc54625252"/>
      <w:r w:rsidRPr="00D822A3">
        <w:rPr>
          <w:lang w:val="en-GB"/>
        </w:rPr>
        <w:t>Structures with function pointers</w:t>
      </w:r>
      <w:bookmarkEnd w:id="773"/>
      <w:bookmarkEnd w:id="774"/>
      <w:bookmarkEnd w:id="775"/>
      <w:bookmarkEnd w:id="776"/>
      <w:bookmarkEnd w:id="777"/>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8" w:name="_Toc320485619"/>
      <w:bookmarkStart w:id="779" w:name="_Toc323656728"/>
      <w:bookmarkStart w:id="780" w:name="_Toc324085466"/>
      <w:bookmarkStart w:id="781" w:name="_Toc383781118"/>
      <w:bookmarkStart w:id="782" w:name="_Ref383781494"/>
      <w:bookmarkStart w:id="783" w:name="_Ref383865235"/>
      <w:bookmarkStart w:id="784" w:name="_Ref383865434"/>
      <w:bookmarkStart w:id="785" w:name="_Ref383866090"/>
      <w:bookmarkStart w:id="786" w:name="_Toc54625253"/>
      <w:r w:rsidRPr="00D822A3">
        <w:rPr>
          <w:lang w:val="en-GB"/>
        </w:rPr>
        <w:t xml:space="preserve">The </w:t>
      </w:r>
      <w:proofErr w:type="spellStart"/>
      <w:r w:rsidRPr="00D822A3">
        <w:rPr>
          <w:lang w:val="en-GB"/>
        </w:rPr>
        <w:t>Preprocessor</w:t>
      </w:r>
      <w:bookmarkEnd w:id="778"/>
      <w:bookmarkEnd w:id="779"/>
      <w:bookmarkEnd w:id="780"/>
      <w:bookmarkEnd w:id="781"/>
      <w:bookmarkEnd w:id="782"/>
      <w:bookmarkEnd w:id="783"/>
      <w:bookmarkEnd w:id="784"/>
      <w:bookmarkEnd w:id="785"/>
      <w:bookmarkEnd w:id="786"/>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7" w:name="_Toc320485618"/>
      <w:bookmarkStart w:id="788" w:name="_Toc323656729"/>
      <w:bookmarkStart w:id="789" w:name="_Toc324085467"/>
      <w:bookmarkStart w:id="790" w:name="_Toc383781119"/>
      <w:bookmarkStart w:id="791" w:name="_Toc54625254"/>
      <w:bookmarkStart w:id="792" w:name="_Toc320485621"/>
      <w:r w:rsidRPr="00D822A3">
        <w:rPr>
          <w:lang w:val="en-GB"/>
        </w:rPr>
        <w:t>The Standard Library</w:t>
      </w:r>
      <w:bookmarkEnd w:id="787"/>
      <w:bookmarkEnd w:id="788"/>
      <w:bookmarkEnd w:id="789"/>
      <w:bookmarkEnd w:id="790"/>
      <w:bookmarkEnd w:id="791"/>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3" w:name="_Toc323656730"/>
      <w:bookmarkStart w:id="794" w:name="_Toc324085468"/>
      <w:bookmarkStart w:id="795" w:name="_Toc383781120"/>
      <w:bookmarkStart w:id="796" w:name="_Toc54625255"/>
      <w:r w:rsidRPr="00D822A3">
        <w:rPr>
          <w:lang w:val="en-GB"/>
        </w:rPr>
        <w:t>File Management</w:t>
      </w:r>
      <w:bookmarkEnd w:id="793"/>
      <w:bookmarkEnd w:id="794"/>
      <w:bookmarkEnd w:id="795"/>
      <w:bookmarkEnd w:id="796"/>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7" w:name="_Toc323656731"/>
      <w:bookmarkStart w:id="798" w:name="_Toc324085469"/>
      <w:bookmarkStart w:id="799" w:name="_Toc383781121"/>
      <w:bookmarkStart w:id="800" w:name="_Toc54625256"/>
      <w:r w:rsidRPr="00D822A3">
        <w:rPr>
          <w:lang w:val="en-GB"/>
        </w:rPr>
        <w:t>Program Parameters</w:t>
      </w:r>
      <w:bookmarkEnd w:id="797"/>
      <w:bookmarkEnd w:id="798"/>
      <w:bookmarkEnd w:id="799"/>
      <w:bookmarkEnd w:id="800"/>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1" w:name="_Toc323656732"/>
      <w:bookmarkStart w:id="802" w:name="_Toc324085470"/>
      <w:bookmarkStart w:id="803" w:name="_Toc383781122"/>
      <w:bookmarkStart w:id="804" w:name="_Toc54625257"/>
      <w:r w:rsidRPr="00D822A3">
        <w:rPr>
          <w:lang w:val="en-GB"/>
        </w:rPr>
        <w:t>Environment Functions</w:t>
      </w:r>
      <w:bookmarkEnd w:id="801"/>
      <w:bookmarkEnd w:id="802"/>
      <w:bookmarkEnd w:id="803"/>
      <w:bookmarkEnd w:id="804"/>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ExitFunction(</w:t>
      </w:r>
      <w:r w:rsidRPr="00D822A3">
        <w:rPr>
          <w:color w:val="000000" w:themeColor="text1"/>
          <w:lang w:val="en-GB"/>
          <w:rPrChange w:id="807"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9" w:name="_Toc323656733"/>
      <w:bookmarkStart w:id="810" w:name="_Toc324085471"/>
      <w:bookmarkStart w:id="811" w:name="_Toc383781123"/>
      <w:bookmarkStart w:id="812" w:name="_Ref383865473"/>
      <w:bookmarkStart w:id="813" w:name="_Ref383865556"/>
      <w:bookmarkStart w:id="814" w:name="_Toc54625258"/>
      <w:r w:rsidRPr="00D822A3">
        <w:rPr>
          <w:lang w:val="en-GB"/>
        </w:rPr>
        <w:t>Searching and Sorting</w:t>
      </w:r>
      <w:bookmarkEnd w:id="809"/>
      <w:bookmarkEnd w:id="810"/>
      <w:bookmarkEnd w:id="811"/>
      <w:bookmarkEnd w:id="812"/>
      <w:bookmarkEnd w:id="813"/>
      <w:bookmarkEnd w:id="814"/>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xml:space="preserve">* intPtr1, </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2"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3"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4"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5"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6"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7"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8"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9" w:name="_Toc323656734"/>
      <w:bookmarkStart w:id="830" w:name="_Toc324085472"/>
      <w:bookmarkStart w:id="831" w:name="_Toc383781124"/>
      <w:bookmarkStart w:id="832" w:name="_Toc54625259"/>
      <w:r w:rsidRPr="00D822A3">
        <w:rPr>
          <w:lang w:val="en-GB"/>
        </w:rPr>
        <w:t xml:space="preserve">Functions with </w:t>
      </w:r>
      <w:bookmarkStart w:id="833" w:name="_Toc320485620"/>
      <w:r w:rsidRPr="00D822A3">
        <w:rPr>
          <w:lang w:val="en-GB"/>
        </w:rPr>
        <w:t>Variable Number of Parameters</w:t>
      </w:r>
      <w:bookmarkEnd w:id="829"/>
      <w:bookmarkEnd w:id="830"/>
      <w:bookmarkEnd w:id="831"/>
      <w:bookmarkEnd w:id="832"/>
      <w:bookmarkEnd w:id="833"/>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4" w:name="_Toc323656735"/>
      <w:bookmarkStart w:id="835" w:name="_Toc324085473"/>
      <w:bookmarkStart w:id="836" w:name="_Toc383781125"/>
      <w:bookmarkStart w:id="837" w:name="_Toc54625260"/>
      <w:r w:rsidRPr="00D822A3">
        <w:rPr>
          <w:lang w:val="en-GB"/>
        </w:rPr>
        <w:t>String Management</w:t>
      </w:r>
      <w:bookmarkEnd w:id="834"/>
      <w:bookmarkEnd w:id="835"/>
      <w:bookmarkEnd w:id="836"/>
      <w:bookmarkEnd w:id="837"/>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LastIndexOf(</w:t>
      </w:r>
      <w:r w:rsidRPr="00D822A3">
        <w:rPr>
          <w:color w:val="000000" w:themeColor="text1"/>
          <w:lang w:val="en-GB"/>
          <w:rPrChange w:id="841" w:author="Stefan Björnander" w:date="2012-05-06T21:51:00Z">
            <w:rPr>
              <w:color w:val="0000FF"/>
            </w:rPr>
          </w:rPrChange>
        </w:rPr>
        <w:t>char</w:t>
      </w:r>
      <w:r w:rsidRPr="00D822A3">
        <w:rPr>
          <w:lang w:val="en-GB"/>
        </w:rPr>
        <w:t xml:space="preserve"> s[], </w:t>
      </w:r>
      <w:r w:rsidRPr="00D822A3">
        <w:rPr>
          <w:color w:val="000000" w:themeColor="text1"/>
          <w:lang w:val="en-GB"/>
          <w:rPrChange w:id="842"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3" w:author="Stefan Björnander" w:date="2012-05-06T21:51:00Z">
            <w:rPr>
              <w:color w:val="A31515"/>
            </w:rPr>
          </w:rPrChange>
        </w:rPr>
        <w:t>"Hello"</w:t>
      </w:r>
      <w:r w:rsidRPr="00D822A3">
        <w:rPr>
          <w:lang w:val="en-GB"/>
        </w:rPr>
        <w:t xml:space="preserve">, s2[] = </w:t>
      </w:r>
      <w:r w:rsidRPr="00D822A3">
        <w:rPr>
          <w:color w:val="000000" w:themeColor="text1"/>
          <w:lang w:val="en-GB"/>
          <w:rPrChange w:id="844"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5"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7"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8" w:author="Stefan Björnander" w:date="2012-05-06T21:51:00Z">
            <w:rPr>
              <w:color w:val="0000FF"/>
            </w:rPr>
          </w:rPrChange>
        </w:rPr>
        <w:t>if</w:t>
      </w:r>
      <w:r w:rsidRPr="00D822A3">
        <w:rPr>
          <w:lang w:val="en-GB"/>
        </w:rPr>
        <w:t xml:space="preserve"> (sscanf(s2, </w:t>
      </w:r>
      <w:r w:rsidRPr="00D822A3">
        <w:rPr>
          <w:color w:val="000000" w:themeColor="text1"/>
          <w:lang w:val="en-GB"/>
          <w:rPrChange w:id="849"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0"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1" w:name="_Toc323656736"/>
      <w:bookmarkStart w:id="852" w:name="_Toc324085474"/>
      <w:bookmarkStart w:id="853" w:name="_Toc383781126"/>
      <w:bookmarkStart w:id="854" w:name="_Toc54625261"/>
      <w:r w:rsidRPr="00D822A3">
        <w:rPr>
          <w:lang w:val="en-GB"/>
        </w:rPr>
        <w:t>Memory Management</w:t>
      </w:r>
      <w:bookmarkEnd w:id="851"/>
      <w:bookmarkEnd w:id="852"/>
      <w:bookmarkEnd w:id="853"/>
      <w:bookmarkEnd w:id="854"/>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5"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6"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7" w:name="_Toc323656737"/>
      <w:bookmarkStart w:id="858" w:name="_Toc324085475"/>
      <w:bookmarkStart w:id="859" w:name="_Toc383781127"/>
      <w:bookmarkStart w:id="860" w:name="_Toc54625262"/>
      <w:r w:rsidRPr="00D822A3">
        <w:rPr>
          <w:lang w:val="en-GB"/>
        </w:rPr>
        <w:t>Mathematical Functions</w:t>
      </w:r>
      <w:bookmarkEnd w:id="857"/>
      <w:bookmarkEnd w:id="858"/>
      <w:bookmarkEnd w:id="859"/>
      <w:bookmarkEnd w:id="860"/>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1" w:name="_Toc320485615"/>
      <w:bookmarkStart w:id="862" w:name="_Toc323656738"/>
      <w:bookmarkStart w:id="863" w:name="_Toc324085476"/>
      <w:bookmarkStart w:id="864" w:name="_Toc383781128"/>
      <w:bookmarkStart w:id="865" w:name="_Toc54625263"/>
      <w:r w:rsidRPr="00D822A3">
        <w:rPr>
          <w:lang w:val="en-GB"/>
        </w:rPr>
        <w:t>Long Jumps</w:t>
      </w:r>
      <w:bookmarkEnd w:id="861"/>
      <w:bookmarkEnd w:id="862"/>
      <w:bookmarkEnd w:id="863"/>
      <w:bookmarkEnd w:id="864"/>
      <w:bookmarkEnd w:id="865"/>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6" w:name="_Toc323656739"/>
      <w:bookmarkStart w:id="867" w:name="_Toc324085477"/>
      <w:bookmarkStart w:id="868" w:name="_Toc383781129"/>
      <w:bookmarkStart w:id="869" w:name="_Toc54625264"/>
      <w:r w:rsidRPr="00D822A3">
        <w:rPr>
          <w:lang w:val="en-GB"/>
        </w:rPr>
        <w:t>Time</w:t>
      </w:r>
      <w:bookmarkEnd w:id="866"/>
      <w:bookmarkEnd w:id="867"/>
      <w:bookmarkEnd w:id="868"/>
      <w:bookmarkEnd w:id="869"/>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0" w:author="Stefan Björnander" w:date="2012-05-06T21:51:00Z">
            <w:rPr>
              <w:color w:val="A31515"/>
            </w:rPr>
          </w:rPrChange>
        </w:rPr>
        <w:t>"Feb"</w:t>
      </w:r>
      <w:r w:rsidRPr="00D822A3">
        <w:rPr>
          <w:lang w:val="en-GB"/>
        </w:rPr>
        <w:t xml:space="preserve">, </w:t>
      </w:r>
      <w:r w:rsidRPr="00D822A3">
        <w:rPr>
          <w:color w:val="000000" w:themeColor="text1"/>
          <w:lang w:val="en-GB"/>
          <w:rPrChange w:id="871" w:author="Stefan Björnander" w:date="2012-05-06T21:51:00Z">
            <w:rPr>
              <w:color w:val="A31515"/>
            </w:rPr>
          </w:rPrChange>
        </w:rPr>
        <w:t>"Mar"</w:t>
      </w:r>
      <w:r w:rsidRPr="00D822A3">
        <w:rPr>
          <w:lang w:val="en-GB"/>
        </w:rPr>
        <w:t xml:space="preserve">, </w:t>
      </w:r>
      <w:r w:rsidRPr="00D822A3">
        <w:rPr>
          <w:color w:val="000000" w:themeColor="text1"/>
          <w:lang w:val="en-GB"/>
          <w:rPrChange w:id="872"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3" w:author="Stefan Björnander" w:date="2012-05-06T21:51:00Z">
            <w:rPr>
              <w:color w:val="A31515"/>
            </w:rPr>
          </w:rPrChange>
        </w:rPr>
        <w:t>"Jun"</w:t>
      </w:r>
      <w:r w:rsidRPr="00D822A3">
        <w:rPr>
          <w:lang w:val="en-GB"/>
        </w:rPr>
        <w:t xml:space="preserve">, </w:t>
      </w:r>
      <w:r w:rsidRPr="00D822A3">
        <w:rPr>
          <w:color w:val="000000" w:themeColor="text1"/>
          <w:lang w:val="en-GB"/>
          <w:rPrChange w:id="874" w:author="Stefan Björnander" w:date="2012-05-06T21:51:00Z">
            <w:rPr>
              <w:color w:val="A31515"/>
            </w:rPr>
          </w:rPrChange>
        </w:rPr>
        <w:t>"Jul"</w:t>
      </w:r>
      <w:r w:rsidRPr="00D822A3">
        <w:rPr>
          <w:lang w:val="en-GB"/>
        </w:rPr>
        <w:t xml:space="preserve">, </w:t>
      </w:r>
      <w:r w:rsidRPr="00D822A3">
        <w:rPr>
          <w:color w:val="000000" w:themeColor="text1"/>
          <w:lang w:val="en-GB"/>
          <w:rPrChange w:id="875"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6" w:author="Stefan Björnander" w:date="2012-05-06T21:51:00Z">
            <w:rPr>
              <w:color w:val="A31515"/>
            </w:rPr>
          </w:rPrChange>
        </w:rPr>
        <w:t>"Oct"</w:t>
      </w:r>
      <w:r w:rsidRPr="00D822A3">
        <w:rPr>
          <w:lang w:val="en-GB"/>
        </w:rPr>
        <w:t xml:space="preserve">, </w:t>
      </w:r>
      <w:r w:rsidRPr="00D822A3">
        <w:rPr>
          <w:color w:val="000000" w:themeColor="text1"/>
          <w:lang w:val="en-GB"/>
          <w:rPrChange w:id="877" w:author="Stefan Björnander" w:date="2012-05-06T21:51:00Z">
            <w:rPr>
              <w:color w:val="A31515"/>
            </w:rPr>
          </w:rPrChange>
        </w:rPr>
        <w:t>"Nov"</w:t>
      </w:r>
      <w:r w:rsidRPr="00D822A3">
        <w:rPr>
          <w:lang w:val="en-GB"/>
        </w:rPr>
        <w:t>,</w:t>
      </w:r>
      <w:r w:rsidRPr="00D822A3">
        <w:rPr>
          <w:color w:val="000000" w:themeColor="text1"/>
          <w:lang w:val="en-GB"/>
          <w:rPrChange w:id="878"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9" w:author="Stefan Björnander" w:date="2012-05-06T21:51:00Z">
            <w:rPr>
              <w:color w:val="A31515"/>
            </w:rPr>
          </w:rPrChange>
        </w:rPr>
        <w:t>"Mon"</w:t>
      </w:r>
      <w:r w:rsidRPr="00D822A3">
        <w:rPr>
          <w:lang w:val="en-GB"/>
        </w:rPr>
        <w:t xml:space="preserve">, </w:t>
      </w:r>
      <w:r w:rsidRPr="00D822A3">
        <w:rPr>
          <w:color w:val="000000" w:themeColor="text1"/>
          <w:lang w:val="en-GB"/>
          <w:rPrChange w:id="880" w:author="Stefan Björnander" w:date="2012-05-06T21:51:00Z">
            <w:rPr>
              <w:color w:val="A31515"/>
            </w:rPr>
          </w:rPrChange>
        </w:rPr>
        <w:t>"Tue"</w:t>
      </w:r>
      <w:r w:rsidRPr="00D822A3">
        <w:rPr>
          <w:lang w:val="en-GB"/>
        </w:rPr>
        <w:t xml:space="preserve">, </w:t>
      </w:r>
      <w:r w:rsidRPr="00D822A3">
        <w:rPr>
          <w:color w:val="000000" w:themeColor="text1"/>
          <w:lang w:val="en-GB"/>
          <w:rPrChange w:id="881"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2" w:author="Stefan Björnander" w:date="2012-05-06T21:51:00Z">
            <w:rPr>
              <w:color w:val="A31515"/>
            </w:rPr>
          </w:rPrChange>
        </w:rPr>
        <w:t>"Fri"</w:t>
      </w:r>
      <w:r w:rsidRPr="00D822A3">
        <w:rPr>
          <w:lang w:val="en-GB"/>
        </w:rPr>
        <w:t xml:space="preserve">, </w:t>
      </w:r>
      <w:r w:rsidRPr="00D822A3">
        <w:rPr>
          <w:color w:val="000000" w:themeColor="text1"/>
          <w:lang w:val="en-GB"/>
          <w:rPrChange w:id="883"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7" w:name="_Toc323656740"/>
      <w:bookmarkStart w:id="888" w:name="_Toc324085478"/>
      <w:bookmarkStart w:id="889" w:name="_Toc383781130"/>
      <w:bookmarkStart w:id="890" w:name="_Toc54625265"/>
      <w:r w:rsidRPr="00D822A3">
        <w:rPr>
          <w:lang w:val="en-GB"/>
        </w:rPr>
        <w:t>Random Numbers</w:t>
      </w:r>
      <w:bookmarkEnd w:id="887"/>
      <w:bookmarkEnd w:id="888"/>
      <w:bookmarkEnd w:id="889"/>
      <w:bookmarkEnd w:id="890"/>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3"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4" w:name="_Toc323656741"/>
      <w:bookmarkStart w:id="895" w:name="_Toc324085479"/>
      <w:bookmarkStart w:id="896" w:name="_Toc383781131"/>
      <w:bookmarkStart w:id="897" w:name="_Toc54625266"/>
      <w:r w:rsidRPr="00D822A3">
        <w:rPr>
          <w:lang w:val="en-GB"/>
        </w:rPr>
        <w:t>Limits of Integral and Floating Types</w:t>
      </w:r>
      <w:bookmarkEnd w:id="894"/>
      <w:bookmarkEnd w:id="895"/>
      <w:bookmarkEnd w:id="896"/>
      <w:bookmarkEnd w:id="897"/>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8" w:name="_Toc323656742"/>
      <w:bookmarkStart w:id="899" w:name="_Toc324085480"/>
      <w:bookmarkStart w:id="900" w:name="_Toc383781132"/>
      <w:bookmarkStart w:id="901" w:name="_Toc54625267"/>
      <w:r w:rsidRPr="00D822A3">
        <w:rPr>
          <w:lang w:val="en-GB"/>
        </w:rPr>
        <w:t>Character Functions</w:t>
      </w:r>
      <w:bookmarkEnd w:id="898"/>
      <w:bookmarkEnd w:id="899"/>
      <w:bookmarkEnd w:id="900"/>
      <w:bookmarkEnd w:id="901"/>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2"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3"/>
            <w:commentRangeStart w:id="904"/>
            <w:proofErr w:type="spellStart"/>
            <w:r w:rsidRPr="00D822A3">
              <w:rPr>
                <w:b/>
                <w:sz w:val="21"/>
                <w:szCs w:val="21"/>
                <w:lang w:val="en-GB"/>
              </w:rPr>
              <w:t>Isalnum</w:t>
            </w:r>
            <w:commentRangeEnd w:id="903"/>
            <w:proofErr w:type="spellEnd"/>
            <w:r w:rsidR="00166455" w:rsidRPr="00D822A3">
              <w:rPr>
                <w:rStyle w:val="Kommentarsreferens"/>
                <w:rFonts w:eastAsia="Times New Roman" w:cs="Times New Roman"/>
                <w:lang w:val="en-GB"/>
              </w:rPr>
              <w:commentReference w:id="903"/>
            </w:r>
            <w:commentRangeEnd w:id="904"/>
            <w:r w:rsidR="00166455" w:rsidRPr="00D822A3">
              <w:rPr>
                <w:rStyle w:val="Kommentarsreferens"/>
                <w:rFonts w:eastAsia="Times New Roman" w:cs="Times New Roman"/>
                <w:lang w:val="en-GB"/>
              </w:rPr>
              <w:commentReference w:id="904"/>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5" w:name="_Toc323656743"/>
      <w:bookmarkStart w:id="906" w:name="_Toc324085481"/>
      <w:bookmarkStart w:id="907" w:name="_Toc383781133"/>
      <w:bookmarkStart w:id="908" w:name="_Toc54625268"/>
      <w:r w:rsidRPr="00D822A3">
        <w:rPr>
          <w:lang w:val="en-GB"/>
        </w:rPr>
        <w:t>Further Reading</w:t>
      </w:r>
      <w:bookmarkEnd w:id="792"/>
      <w:bookmarkEnd w:id="905"/>
      <w:bookmarkEnd w:id="906"/>
      <w:bookmarkEnd w:id="907"/>
      <w:bookmarkEnd w:id="908"/>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9" w:name="_Toc54625269"/>
      <w:r w:rsidRPr="00D822A3">
        <w:rPr>
          <w:lang w:val="en-GB"/>
        </w:rPr>
        <w:lastRenderedPageBreak/>
        <w:t>Foreword</w:t>
      </w:r>
      <w:bookmarkEnd w:id="909"/>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71CBE" w:rsidRDefault="00A71CBE" w:rsidP="005F7461">
                              <w:pPr>
                                <w:spacing w:before="60" w:after="0"/>
                                <w:jc w:val="center"/>
                                <w:rPr>
                                  <w:lang w:val="sv-SE"/>
                                </w:rPr>
                              </w:pPr>
                              <w:r>
                                <w:rPr>
                                  <w:lang w:val="sv-SE"/>
                                </w:rPr>
                                <w:t>Preprocessor</w:t>
                              </w:r>
                            </w:p>
                            <w:p w14:paraId="04F32221" w14:textId="77777777" w:rsidR="00A71CBE" w:rsidRPr="00C7380D" w:rsidRDefault="00A71CB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71CBE" w:rsidRPr="008541FD" w:rsidRDefault="00A71CBE" w:rsidP="005F7461">
                              <w:pPr>
                                <w:spacing w:before="60" w:after="0"/>
                                <w:jc w:val="center"/>
                              </w:pPr>
                              <w:r w:rsidRPr="008541FD">
                                <w:t>Source</w:t>
                              </w:r>
                              <w:r>
                                <w:t xml:space="preserve"> </w:t>
                              </w:r>
                              <w:r w:rsidRPr="008541FD">
                                <w:t>Code</w:t>
                              </w:r>
                            </w:p>
                            <w:p w14:paraId="4FCEAC5C" w14:textId="77777777" w:rsidR="00A71CBE" w:rsidRDefault="00A71CB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71CBE" w:rsidRDefault="00A71CB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71CBE" w:rsidRDefault="00A71CBE" w:rsidP="005F7461">
                              <w:pPr>
                                <w:pStyle w:val="Normalwebb"/>
                                <w:spacing w:before="60" w:line="256" w:lineRule="auto"/>
                                <w:jc w:val="center"/>
                              </w:pPr>
                              <w:r>
                                <w:rPr>
                                  <w:rFonts w:eastAsia="Calibri"/>
                                  <w:sz w:val="22"/>
                                  <w:szCs w:val="22"/>
                                  <w:lang w:val="en-US"/>
                                </w:rPr>
                                <w:t>Processed Code</w:t>
                              </w:r>
                            </w:p>
                            <w:p w14:paraId="14142DBC" w14:textId="77777777" w:rsidR="00A71CBE" w:rsidRDefault="00A71CB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71CBE" w:rsidRDefault="00A71CB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71CBE" w:rsidRDefault="00A71CBE" w:rsidP="005F7461">
                              <w:pPr>
                                <w:pStyle w:val="Normalwebb"/>
                                <w:spacing w:before="60" w:line="254" w:lineRule="auto"/>
                                <w:jc w:val="center"/>
                              </w:pPr>
                              <w:r>
                                <w:rPr>
                                  <w:rFonts w:eastAsia="Calibri"/>
                                  <w:sz w:val="22"/>
                                  <w:szCs w:val="22"/>
                                  <w:lang w:val="en-US"/>
                                </w:rPr>
                                <w:t>Syntax Tree</w:t>
                              </w:r>
                            </w:p>
                            <w:p w14:paraId="070DB26E"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71CBE" w:rsidRDefault="00A71CB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71CBE" w:rsidRDefault="00A71CBE" w:rsidP="005F7461">
                              <w:pPr>
                                <w:pStyle w:val="Normalwebb"/>
                                <w:spacing w:before="60" w:line="252" w:lineRule="auto"/>
                                <w:jc w:val="center"/>
                              </w:pPr>
                              <w:r>
                                <w:rPr>
                                  <w:rFonts w:eastAsia="Calibri"/>
                                  <w:sz w:val="22"/>
                                  <w:szCs w:val="22"/>
                                  <w:lang w:val="en-US"/>
                                </w:rPr>
                                <w:t>Optimized Syntax Tree</w:t>
                              </w:r>
                            </w:p>
                            <w:p w14:paraId="3315953C"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71CBE" w:rsidRDefault="00A71CB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71CBE" w:rsidRDefault="00A71CBE" w:rsidP="005F7461">
                              <w:pPr>
                                <w:pStyle w:val="Normalwebb"/>
                                <w:spacing w:before="60" w:line="252" w:lineRule="auto"/>
                                <w:jc w:val="center"/>
                              </w:pPr>
                              <w:r>
                                <w:rPr>
                                  <w:rFonts w:eastAsia="Calibri"/>
                                  <w:sz w:val="22"/>
                                  <w:szCs w:val="22"/>
                                  <w:lang w:val="en-US"/>
                                </w:rPr>
                                <w:t>Middle Code List</w:t>
                              </w:r>
                            </w:p>
                            <w:p w14:paraId="321C1BE9"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71CBE" w:rsidRDefault="00A71CBE" w:rsidP="005F7461">
                              <w:pPr>
                                <w:pStyle w:val="Normalwebb"/>
                                <w:spacing w:before="60" w:line="252" w:lineRule="auto"/>
                                <w:jc w:val="center"/>
                              </w:pPr>
                              <w:r>
                                <w:rPr>
                                  <w:rFonts w:eastAsia="Calibri"/>
                                  <w:sz w:val="22"/>
                                  <w:szCs w:val="22"/>
                                  <w:lang w:val="en-US"/>
                                </w:rPr>
                                <w:t>Optimized Middle Code List</w:t>
                              </w:r>
                            </w:p>
                            <w:p w14:paraId="4CF9CB98" w14:textId="77777777" w:rsidR="00A71CBE" w:rsidRDefault="00A71C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71CBE" w:rsidRDefault="00A71CB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71CBE" w:rsidRDefault="00A71CB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71CBE" w:rsidRDefault="00A71CBE" w:rsidP="005F7461">
                        <w:pPr>
                          <w:spacing w:before="60" w:after="0"/>
                          <w:jc w:val="center"/>
                          <w:rPr>
                            <w:lang w:val="sv-SE"/>
                          </w:rPr>
                        </w:pPr>
                        <w:r>
                          <w:rPr>
                            <w:lang w:val="sv-SE"/>
                          </w:rPr>
                          <w:t>Preprocessor</w:t>
                        </w:r>
                      </w:p>
                      <w:p w14:paraId="04F32221" w14:textId="77777777" w:rsidR="00A71CBE" w:rsidRPr="00C7380D" w:rsidRDefault="00A71CB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71CBE" w:rsidRPr="008541FD" w:rsidRDefault="00A71CBE" w:rsidP="005F7461">
                        <w:pPr>
                          <w:spacing w:before="60" w:after="0"/>
                          <w:jc w:val="center"/>
                        </w:pPr>
                        <w:r w:rsidRPr="008541FD">
                          <w:t>Source</w:t>
                        </w:r>
                        <w:r>
                          <w:t xml:space="preserve"> </w:t>
                        </w:r>
                        <w:r w:rsidRPr="008541FD">
                          <w:t>Code</w:t>
                        </w:r>
                      </w:p>
                      <w:p w14:paraId="4FCEAC5C" w14:textId="77777777" w:rsidR="00A71CBE" w:rsidRDefault="00A71CB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71CBE" w:rsidRDefault="00A71CB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71CBE" w:rsidRDefault="00A71CBE" w:rsidP="005F7461">
                        <w:pPr>
                          <w:pStyle w:val="Normalwebb"/>
                          <w:spacing w:before="60" w:line="256" w:lineRule="auto"/>
                          <w:jc w:val="center"/>
                        </w:pPr>
                        <w:r>
                          <w:rPr>
                            <w:rFonts w:eastAsia="Calibri"/>
                            <w:sz w:val="22"/>
                            <w:szCs w:val="22"/>
                            <w:lang w:val="en-US"/>
                          </w:rPr>
                          <w:t>Processed Code</w:t>
                        </w:r>
                      </w:p>
                      <w:p w14:paraId="14142DBC" w14:textId="77777777" w:rsidR="00A71CBE" w:rsidRDefault="00A71CB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71CBE" w:rsidRDefault="00A71CB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71CBE" w:rsidRDefault="00A71CBE" w:rsidP="005F7461">
                        <w:pPr>
                          <w:pStyle w:val="Normalwebb"/>
                          <w:spacing w:before="60" w:line="254" w:lineRule="auto"/>
                          <w:jc w:val="center"/>
                        </w:pPr>
                        <w:r>
                          <w:rPr>
                            <w:rFonts w:eastAsia="Calibri"/>
                            <w:sz w:val="22"/>
                            <w:szCs w:val="22"/>
                            <w:lang w:val="en-US"/>
                          </w:rPr>
                          <w:t>Syntax Tree</w:t>
                        </w:r>
                      </w:p>
                      <w:p w14:paraId="070DB26E"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71CBE" w:rsidRDefault="00A71CB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71CBE" w:rsidRDefault="00A71CBE" w:rsidP="005F7461">
                        <w:pPr>
                          <w:pStyle w:val="Normalwebb"/>
                          <w:spacing w:before="60" w:line="252" w:lineRule="auto"/>
                          <w:jc w:val="center"/>
                        </w:pPr>
                        <w:r>
                          <w:rPr>
                            <w:rFonts w:eastAsia="Calibri"/>
                            <w:sz w:val="22"/>
                            <w:szCs w:val="22"/>
                            <w:lang w:val="en-US"/>
                          </w:rPr>
                          <w:t>Optimized Syntax Tree</w:t>
                        </w:r>
                      </w:p>
                      <w:p w14:paraId="3315953C"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71CBE" w:rsidRDefault="00A71CB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71CBE" w:rsidRDefault="00A71CBE" w:rsidP="005F7461">
                        <w:pPr>
                          <w:pStyle w:val="Normalwebb"/>
                          <w:spacing w:before="60" w:line="252" w:lineRule="auto"/>
                          <w:jc w:val="center"/>
                        </w:pPr>
                        <w:r>
                          <w:rPr>
                            <w:rFonts w:eastAsia="Calibri"/>
                            <w:sz w:val="22"/>
                            <w:szCs w:val="22"/>
                            <w:lang w:val="en-US"/>
                          </w:rPr>
                          <w:t>Middle Code List</w:t>
                        </w:r>
                      </w:p>
                      <w:p w14:paraId="321C1BE9"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71CBE" w:rsidRDefault="00A71CBE" w:rsidP="005F7461">
                        <w:pPr>
                          <w:pStyle w:val="Normalwebb"/>
                          <w:spacing w:before="60" w:line="252" w:lineRule="auto"/>
                          <w:jc w:val="center"/>
                        </w:pPr>
                        <w:r>
                          <w:rPr>
                            <w:rFonts w:eastAsia="Calibri"/>
                            <w:sz w:val="22"/>
                            <w:szCs w:val="22"/>
                            <w:lang w:val="en-US"/>
                          </w:rPr>
                          <w:t>Optimized Middle Code List</w:t>
                        </w:r>
                      </w:p>
                      <w:p w14:paraId="4CF9CB98" w14:textId="77777777" w:rsidR="00A71CBE" w:rsidRDefault="00A71CB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71CBE" w:rsidRDefault="00A71CB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71CBE" w:rsidRDefault="00A71CB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71CBE" w:rsidRDefault="00A71CBE" w:rsidP="006F14D0">
                              <w:pPr>
                                <w:spacing w:before="60" w:after="0"/>
                                <w:jc w:val="center"/>
                                <w:rPr>
                                  <w:lang w:val="sv-SE"/>
                                </w:rPr>
                              </w:pPr>
                              <w:r>
                                <w:rPr>
                                  <w:lang w:val="sv-SE"/>
                                </w:rPr>
                                <w:t>Preprocessor</w:t>
                              </w:r>
                            </w:p>
                            <w:p w14:paraId="2CD90E0F" w14:textId="77777777" w:rsidR="00A71CBE" w:rsidRPr="00C7380D" w:rsidRDefault="00A71CB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71CBE" w:rsidRPr="008541FD" w:rsidRDefault="00A71CBE" w:rsidP="006F14D0">
                              <w:pPr>
                                <w:spacing w:before="60" w:after="0"/>
                                <w:jc w:val="center"/>
                              </w:pPr>
                              <w:r w:rsidRPr="008541FD">
                                <w:t>Source</w:t>
                              </w:r>
                              <w:r>
                                <w:t xml:space="preserve"> </w:t>
                              </w:r>
                              <w:r w:rsidRPr="008541FD">
                                <w:t>Code</w:t>
                              </w:r>
                            </w:p>
                            <w:p w14:paraId="1314F231" w14:textId="77777777" w:rsidR="00A71CBE" w:rsidRDefault="00A71CB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71CBE" w:rsidRDefault="00A71CB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71CBE" w:rsidRDefault="00A71CBE" w:rsidP="006F14D0">
                              <w:pPr>
                                <w:pStyle w:val="Normalwebb"/>
                                <w:spacing w:before="60" w:line="256" w:lineRule="auto"/>
                                <w:jc w:val="center"/>
                              </w:pPr>
                              <w:r>
                                <w:rPr>
                                  <w:rFonts w:eastAsia="Calibri"/>
                                  <w:sz w:val="22"/>
                                  <w:szCs w:val="22"/>
                                  <w:lang w:val="en-US"/>
                                </w:rPr>
                                <w:t>Processed Code</w:t>
                              </w:r>
                            </w:p>
                            <w:p w14:paraId="705B7689" w14:textId="77777777" w:rsidR="00A71CBE" w:rsidRDefault="00A71CB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71CBE" w:rsidRDefault="00A71CB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71CBE" w:rsidRDefault="00A71CBE" w:rsidP="006F14D0">
                              <w:pPr>
                                <w:pStyle w:val="Normalwebb"/>
                                <w:spacing w:before="60" w:line="254" w:lineRule="auto"/>
                                <w:jc w:val="center"/>
                              </w:pPr>
                              <w:r>
                                <w:rPr>
                                  <w:rFonts w:eastAsia="Calibri"/>
                                  <w:sz w:val="22"/>
                                  <w:szCs w:val="22"/>
                                  <w:lang w:val="en-US"/>
                                </w:rPr>
                                <w:t>Syntax Tree</w:t>
                              </w:r>
                            </w:p>
                            <w:p w14:paraId="20988EE2"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71CBE" w:rsidRDefault="00A71CB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71CBE" w:rsidRDefault="00A71CBE" w:rsidP="006F14D0">
                              <w:pPr>
                                <w:pStyle w:val="Normalwebb"/>
                                <w:spacing w:before="60" w:line="252" w:lineRule="auto"/>
                                <w:jc w:val="center"/>
                              </w:pPr>
                              <w:r>
                                <w:rPr>
                                  <w:rFonts w:eastAsia="Calibri"/>
                                  <w:sz w:val="22"/>
                                  <w:szCs w:val="22"/>
                                  <w:lang w:val="en-US"/>
                                </w:rPr>
                                <w:t>Optimized Syntax Tree</w:t>
                              </w:r>
                            </w:p>
                            <w:p w14:paraId="35223DB0"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71CBE" w:rsidRDefault="00A71CB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71CBE" w:rsidRDefault="00A71CBE" w:rsidP="006F14D0">
                              <w:pPr>
                                <w:pStyle w:val="Normalwebb"/>
                                <w:spacing w:before="60" w:line="252" w:lineRule="auto"/>
                                <w:jc w:val="center"/>
                              </w:pPr>
                              <w:r>
                                <w:rPr>
                                  <w:rFonts w:eastAsia="Calibri"/>
                                  <w:sz w:val="22"/>
                                  <w:szCs w:val="22"/>
                                  <w:lang w:val="en-US"/>
                                </w:rPr>
                                <w:t>Middle Code List</w:t>
                              </w:r>
                            </w:p>
                            <w:p w14:paraId="5410A942"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71CBE" w:rsidRDefault="00A71CBE" w:rsidP="006F14D0">
                              <w:pPr>
                                <w:pStyle w:val="Normalwebb"/>
                                <w:spacing w:before="60" w:line="252" w:lineRule="auto"/>
                                <w:jc w:val="center"/>
                              </w:pPr>
                              <w:r>
                                <w:rPr>
                                  <w:rFonts w:eastAsia="Calibri"/>
                                  <w:sz w:val="22"/>
                                  <w:szCs w:val="22"/>
                                  <w:lang w:val="en-US"/>
                                </w:rPr>
                                <w:t>Optimized Middle Code List</w:t>
                              </w:r>
                            </w:p>
                            <w:p w14:paraId="36F7A1DE" w14:textId="77777777" w:rsidR="00A71CBE" w:rsidRDefault="00A71C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71CBE" w:rsidRDefault="00A71CB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71CBE" w:rsidRDefault="00A71CB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71CBE" w:rsidRDefault="00A71CBE" w:rsidP="006F14D0">
                        <w:pPr>
                          <w:spacing w:before="60" w:after="0"/>
                          <w:jc w:val="center"/>
                          <w:rPr>
                            <w:lang w:val="sv-SE"/>
                          </w:rPr>
                        </w:pPr>
                        <w:r>
                          <w:rPr>
                            <w:lang w:val="sv-SE"/>
                          </w:rPr>
                          <w:t>Preprocessor</w:t>
                        </w:r>
                      </w:p>
                      <w:p w14:paraId="2CD90E0F" w14:textId="77777777" w:rsidR="00A71CBE" w:rsidRPr="00C7380D" w:rsidRDefault="00A71CB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71CBE" w:rsidRPr="008541FD" w:rsidRDefault="00A71CBE" w:rsidP="006F14D0">
                        <w:pPr>
                          <w:spacing w:before="60" w:after="0"/>
                          <w:jc w:val="center"/>
                        </w:pPr>
                        <w:r w:rsidRPr="008541FD">
                          <w:t>Source</w:t>
                        </w:r>
                        <w:r>
                          <w:t xml:space="preserve"> </w:t>
                        </w:r>
                        <w:r w:rsidRPr="008541FD">
                          <w:t>Code</w:t>
                        </w:r>
                      </w:p>
                      <w:p w14:paraId="1314F231" w14:textId="77777777" w:rsidR="00A71CBE" w:rsidRDefault="00A71CB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71CBE" w:rsidRDefault="00A71CB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71CBE" w:rsidRDefault="00A71CBE" w:rsidP="006F14D0">
                        <w:pPr>
                          <w:pStyle w:val="Normalwebb"/>
                          <w:spacing w:before="60" w:line="256" w:lineRule="auto"/>
                          <w:jc w:val="center"/>
                        </w:pPr>
                        <w:r>
                          <w:rPr>
                            <w:rFonts w:eastAsia="Calibri"/>
                            <w:sz w:val="22"/>
                            <w:szCs w:val="22"/>
                            <w:lang w:val="en-US"/>
                          </w:rPr>
                          <w:t>Processed Code</w:t>
                        </w:r>
                      </w:p>
                      <w:p w14:paraId="705B7689" w14:textId="77777777" w:rsidR="00A71CBE" w:rsidRDefault="00A71CB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71CBE" w:rsidRDefault="00A71CB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71CBE" w:rsidRDefault="00A71CBE" w:rsidP="006F14D0">
                        <w:pPr>
                          <w:pStyle w:val="Normalwebb"/>
                          <w:spacing w:before="60" w:line="254" w:lineRule="auto"/>
                          <w:jc w:val="center"/>
                        </w:pPr>
                        <w:r>
                          <w:rPr>
                            <w:rFonts w:eastAsia="Calibri"/>
                            <w:sz w:val="22"/>
                            <w:szCs w:val="22"/>
                            <w:lang w:val="en-US"/>
                          </w:rPr>
                          <w:t>Syntax Tree</w:t>
                        </w:r>
                      </w:p>
                      <w:p w14:paraId="20988EE2"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71CBE" w:rsidRDefault="00A71CB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71CBE" w:rsidRDefault="00A71CBE" w:rsidP="006F14D0">
                        <w:pPr>
                          <w:pStyle w:val="Normalwebb"/>
                          <w:spacing w:before="60" w:line="252" w:lineRule="auto"/>
                          <w:jc w:val="center"/>
                        </w:pPr>
                        <w:r>
                          <w:rPr>
                            <w:rFonts w:eastAsia="Calibri"/>
                            <w:sz w:val="22"/>
                            <w:szCs w:val="22"/>
                            <w:lang w:val="en-US"/>
                          </w:rPr>
                          <w:t>Optimized Syntax Tree</w:t>
                        </w:r>
                      </w:p>
                      <w:p w14:paraId="35223DB0"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71CBE" w:rsidRDefault="00A71CB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71CBE" w:rsidRDefault="00A71CBE" w:rsidP="006F14D0">
                        <w:pPr>
                          <w:pStyle w:val="Normalwebb"/>
                          <w:spacing w:before="60" w:line="252" w:lineRule="auto"/>
                          <w:jc w:val="center"/>
                        </w:pPr>
                        <w:r>
                          <w:rPr>
                            <w:rFonts w:eastAsia="Calibri"/>
                            <w:sz w:val="22"/>
                            <w:szCs w:val="22"/>
                            <w:lang w:val="en-US"/>
                          </w:rPr>
                          <w:t>Middle Code List</w:t>
                        </w:r>
                      </w:p>
                      <w:p w14:paraId="5410A942"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71CBE" w:rsidRDefault="00A71CBE" w:rsidP="006F14D0">
                        <w:pPr>
                          <w:pStyle w:val="Normalwebb"/>
                          <w:spacing w:before="60" w:line="252" w:lineRule="auto"/>
                          <w:jc w:val="center"/>
                        </w:pPr>
                        <w:r>
                          <w:rPr>
                            <w:rFonts w:eastAsia="Calibri"/>
                            <w:sz w:val="22"/>
                            <w:szCs w:val="22"/>
                            <w:lang w:val="en-US"/>
                          </w:rPr>
                          <w:t>Optimized Middle Code List</w:t>
                        </w:r>
                      </w:p>
                      <w:p w14:paraId="36F7A1DE" w14:textId="77777777" w:rsidR="00A71CBE" w:rsidRDefault="00A71CB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71CBE" w:rsidRDefault="00A71CB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71CBE" w:rsidRDefault="00A71CB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3" w:author="Stefan Bjornander" w:date="2015-05-23T17:42:00Z" w:initials="SB">
    <w:p w14:paraId="7086E310" w14:textId="77777777" w:rsidR="00A71CBE" w:rsidRDefault="00A71CBE">
      <w:pPr>
        <w:pStyle w:val="Kommentarer"/>
      </w:pPr>
      <w:r>
        <w:rPr>
          <w:rStyle w:val="Kommentarsreferens"/>
        </w:rPr>
        <w:annotationRef/>
      </w:r>
    </w:p>
    <w:p w14:paraId="01C1DAD9" w14:textId="77777777" w:rsidR="00A71CBE" w:rsidRDefault="00A71CB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4" w:author="Stefan Bjornander" w:date="2015-05-23T17:42:00Z" w:initials="SB">
    <w:p w14:paraId="04F55807" w14:textId="77777777" w:rsidR="00A71CBE" w:rsidRDefault="00A71CBE">
      <w:pPr>
        <w:pStyle w:val="Kommentarer"/>
      </w:pPr>
      <w:r>
        <w:rPr>
          <w:rStyle w:val="Kommentarsreferens"/>
        </w:rPr>
        <w:annotationRef/>
      </w:r>
    </w:p>
    <w:p w14:paraId="533EC9EE" w14:textId="77777777" w:rsidR="00A71CBE" w:rsidRDefault="00A71CB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71CBE" w:rsidRDefault="00A71CBE" w:rsidP="006C7309">
      <w:pPr>
        <w:spacing w:line="240" w:lineRule="auto"/>
      </w:pPr>
      <w:r>
        <w:separator/>
      </w:r>
    </w:p>
  </w:endnote>
  <w:endnote w:type="continuationSeparator" w:id="0">
    <w:p w14:paraId="0DD18C9D" w14:textId="77777777" w:rsidR="00A71CBE" w:rsidRDefault="00A71CB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71CBE" w:rsidRDefault="00A71CBE" w:rsidP="006C7309">
      <w:pPr>
        <w:spacing w:line="240" w:lineRule="auto"/>
      </w:pPr>
      <w:r>
        <w:separator/>
      </w:r>
    </w:p>
  </w:footnote>
  <w:footnote w:type="continuationSeparator" w:id="0">
    <w:p w14:paraId="0BA3DA21" w14:textId="77777777" w:rsidR="00A71CBE" w:rsidRDefault="00A71CBE" w:rsidP="006C7309">
      <w:pPr>
        <w:spacing w:line="240" w:lineRule="auto"/>
      </w:pPr>
      <w:r>
        <w:continuationSeparator/>
      </w:r>
    </w:p>
  </w:footnote>
  <w:footnote w:id="1">
    <w:p w14:paraId="2574BD6E" w14:textId="77777777" w:rsidR="00A71CBE" w:rsidRPr="00725EAE" w:rsidRDefault="00A71CB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A71CBE" w:rsidRPr="00B4576D" w:rsidRDefault="00A71CB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A71CBE" w:rsidRPr="00080A22" w:rsidRDefault="00A71CB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A71CBE" w:rsidRDefault="00A71CB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A71CBE" w:rsidRDefault="00A71CBE" w:rsidP="00E80032">
      <w:pPr>
        <w:pStyle w:val="Code"/>
      </w:pPr>
      <w:r>
        <w:t>#define BOOL int</w:t>
      </w:r>
    </w:p>
    <w:p w14:paraId="5A8A6026" w14:textId="77777777" w:rsidR="00A71CBE" w:rsidRDefault="00A71CBE" w:rsidP="00E80032">
      <w:pPr>
        <w:pStyle w:val="Code"/>
      </w:pPr>
      <w:r>
        <w:t>#define TRUE 1</w:t>
      </w:r>
    </w:p>
    <w:p w14:paraId="09976B6C" w14:textId="77777777" w:rsidR="00A71CBE" w:rsidRPr="00BF232B" w:rsidRDefault="00A71CBE" w:rsidP="00E80032">
      <w:pPr>
        <w:pStyle w:val="Code"/>
      </w:pPr>
      <w:r>
        <w:t>#define FALSE 0</w:t>
      </w:r>
    </w:p>
  </w:footnote>
  <w:footnote w:id="5">
    <w:p w14:paraId="1100CB01" w14:textId="77777777" w:rsidR="00A71CBE" w:rsidRDefault="00A71CB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A71CBE" w:rsidRDefault="00A71CBE" w:rsidP="00E80032">
      <w:r>
        <w:rPr>
          <w:rStyle w:val="Fotnotsreferens"/>
        </w:rPr>
        <w:footnoteRef/>
      </w:r>
      <w:r>
        <w:t xml:space="preserve"> Depending of the compiler and its warning level settings.</w:t>
      </w:r>
    </w:p>
  </w:footnote>
  <w:footnote w:id="7">
    <w:p w14:paraId="3D554D37" w14:textId="77777777" w:rsidR="00A71CBE" w:rsidRPr="004679D4" w:rsidRDefault="00A71CB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A71CBE" w:rsidRPr="00C03AB7" w:rsidRDefault="00A71CB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A71CBE" w:rsidRPr="000C5114" w:rsidRDefault="00A71CB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A71CBE" w:rsidRPr="002343ED" w:rsidRDefault="00A71CB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A71CBE" w:rsidRDefault="00A71CBE" w:rsidP="00E80032">
      <w:r>
        <w:rPr>
          <w:rStyle w:val="Fotnotsreferens"/>
        </w:rPr>
        <w:footnoteRef/>
      </w:r>
      <w:r>
        <w:t xml:space="preserve"> However, we have no knowledge about the actual address; it may be 10,000 or anything else.</w:t>
      </w:r>
    </w:p>
  </w:footnote>
  <w:footnote w:id="12">
    <w:p w14:paraId="575EFDCD" w14:textId="77777777" w:rsidR="00A71CBE" w:rsidRPr="009B0162" w:rsidRDefault="00A71CBE"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A71CBE" w:rsidRDefault="00A71CB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A71CBE" w:rsidRDefault="00A71CB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A71CBE" w:rsidRPr="00E554CC" w:rsidRDefault="00A71CB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A71CBE" w:rsidRPr="00391B01" w:rsidRDefault="00A71CB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A71CBE" w:rsidRDefault="00A71CB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A71CBE" w:rsidRDefault="00A71CB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A71CBE" w:rsidRDefault="00A71CBE" w:rsidP="00E80032">
      <w:r>
        <w:rPr>
          <w:rStyle w:val="Fotnotsreferens"/>
        </w:rPr>
        <w:footnoteRef/>
      </w:r>
      <w:r>
        <w:t xml:space="preserve"> There is no rational explanation, just accept it.</w:t>
      </w:r>
    </w:p>
  </w:footnote>
  <w:footnote w:id="20">
    <w:p w14:paraId="0B9FD0C4" w14:textId="77777777" w:rsidR="00A71CBE" w:rsidRDefault="00A71CB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A71CBE" w:rsidRPr="00EF01A1" w:rsidRDefault="00A71CB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A71CBE" w:rsidRPr="008655EC" w:rsidRDefault="00A71CB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474</Pages>
  <Words>147065</Words>
  <Characters>779450</Characters>
  <Application>Microsoft Office Word</Application>
  <DocSecurity>0</DocSecurity>
  <Lines>6495</Lines>
  <Paragraphs>18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cp:revision>
  <cp:lastPrinted>2017-05-07T13:41:00Z</cp:lastPrinted>
  <dcterms:created xsi:type="dcterms:W3CDTF">2020-11-02T16:37:00Z</dcterms:created>
  <dcterms:modified xsi:type="dcterms:W3CDTF">2020-11-03T11:37:00Z</dcterms:modified>
</cp:coreProperties>
</file>